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29D89" w14:textId="61501254" w:rsidR="00B22923" w:rsidRPr="00860BE1" w:rsidRDefault="00565ADD" w:rsidP="00B22923">
      <w:pPr>
        <w:spacing w:before="120" w:after="120" w:line="480" w:lineRule="auto"/>
        <w:rPr>
          <w:rFonts w:ascii="Arial" w:hAnsi="Arial"/>
          <w:b/>
          <w:sz w:val="32"/>
          <w:szCs w:val="32"/>
        </w:rPr>
      </w:pPr>
      <w:bookmarkStart w:id="0" w:name="_Hlk18400229"/>
      <w:bookmarkStart w:id="1" w:name="_GoBack"/>
      <w:bookmarkEnd w:id="1"/>
      <w:r w:rsidRPr="00860BE1">
        <w:rPr>
          <w:rFonts w:ascii="Arial" w:hAnsi="Arial"/>
          <w:b/>
          <w:sz w:val="32"/>
          <w:szCs w:val="32"/>
        </w:rPr>
        <w:t xml:space="preserve">Comparison of </w:t>
      </w:r>
      <w:r w:rsidR="00B03C77" w:rsidRPr="00860BE1">
        <w:rPr>
          <w:rFonts w:ascii="Arial" w:hAnsi="Arial"/>
          <w:b/>
          <w:sz w:val="32"/>
          <w:szCs w:val="32"/>
        </w:rPr>
        <w:t xml:space="preserve">real-world treatment patterns among psoriasis patients treated with </w:t>
      </w:r>
      <w:proofErr w:type="spellStart"/>
      <w:r w:rsidR="00B03C77" w:rsidRPr="00860BE1">
        <w:rPr>
          <w:rFonts w:ascii="Arial" w:hAnsi="Arial"/>
          <w:b/>
          <w:sz w:val="32"/>
          <w:szCs w:val="32"/>
        </w:rPr>
        <w:t>ixekizumab</w:t>
      </w:r>
      <w:proofErr w:type="spellEnd"/>
      <w:r w:rsidR="00B03C77" w:rsidRPr="00860BE1">
        <w:rPr>
          <w:rFonts w:ascii="Arial" w:hAnsi="Arial"/>
          <w:b/>
          <w:sz w:val="32"/>
          <w:szCs w:val="32"/>
        </w:rPr>
        <w:t xml:space="preserve"> or adalimumab</w:t>
      </w:r>
    </w:p>
    <w:p w14:paraId="661F739C" w14:textId="20B5BBD5" w:rsidR="00702B67" w:rsidRPr="00424D3C" w:rsidRDefault="00860BE1" w:rsidP="005A7CC1">
      <w:pPr>
        <w:spacing w:line="480" w:lineRule="auto"/>
        <w:rPr>
          <w:rFonts w:ascii="Arial" w:hAnsi="Arial"/>
          <w:b/>
          <w:sz w:val="20"/>
          <w:szCs w:val="20"/>
        </w:rPr>
      </w:pPr>
      <w:bookmarkStart w:id="2" w:name="_Hlk531728101"/>
      <w:bookmarkEnd w:id="0"/>
      <w:proofErr w:type="spellStart"/>
      <w:r w:rsidRPr="00424D3C">
        <w:rPr>
          <w:rFonts w:ascii="Arial" w:hAnsi="Arial"/>
          <w:b/>
          <w:sz w:val="16"/>
          <w:szCs w:val="22"/>
        </w:rPr>
        <w:t>e</w:t>
      </w:r>
      <w:r w:rsidR="00AB52B4" w:rsidRPr="00424D3C">
        <w:rPr>
          <w:rFonts w:ascii="Arial" w:hAnsi="Arial"/>
          <w:b/>
          <w:noProof/>
          <w:sz w:val="20"/>
          <w:szCs w:val="20"/>
        </w:rPr>
        <w:t>F</w:t>
      </w:r>
      <w:r w:rsidR="00702B67" w:rsidRPr="00424D3C">
        <w:rPr>
          <w:rFonts w:ascii="Arial" w:hAnsi="Arial"/>
          <w:b/>
          <w:noProof/>
          <w:sz w:val="20"/>
          <w:szCs w:val="20"/>
        </w:rPr>
        <w:t>igure</w:t>
      </w:r>
      <w:proofErr w:type="spellEnd"/>
      <w:r w:rsidR="00702B67" w:rsidRPr="00424D3C">
        <w:rPr>
          <w:rFonts w:ascii="Arial" w:hAnsi="Arial"/>
          <w:b/>
          <w:sz w:val="20"/>
          <w:szCs w:val="20"/>
        </w:rPr>
        <w:t xml:space="preserve"> </w:t>
      </w:r>
      <w:r w:rsidR="00AB52B4" w:rsidRPr="00424D3C">
        <w:rPr>
          <w:rFonts w:ascii="Arial" w:hAnsi="Arial"/>
          <w:b/>
          <w:sz w:val="20"/>
          <w:szCs w:val="20"/>
        </w:rPr>
        <w:t>1</w:t>
      </w:r>
      <w:r w:rsidR="00702B67" w:rsidRPr="00424D3C">
        <w:rPr>
          <w:rFonts w:ascii="Arial" w:hAnsi="Arial"/>
          <w:b/>
          <w:sz w:val="20"/>
          <w:szCs w:val="20"/>
        </w:rPr>
        <w:t xml:space="preserve">. </w:t>
      </w:r>
      <w:r w:rsidR="005021F8" w:rsidRPr="00424D3C">
        <w:rPr>
          <w:rFonts w:ascii="Arial" w:hAnsi="Arial"/>
          <w:b/>
          <w:sz w:val="20"/>
          <w:szCs w:val="20"/>
        </w:rPr>
        <w:t xml:space="preserve">Kaplan Meier </w:t>
      </w:r>
      <w:r w:rsidR="00424B92" w:rsidRPr="00424D3C">
        <w:rPr>
          <w:rFonts w:ascii="Arial" w:hAnsi="Arial"/>
          <w:b/>
          <w:sz w:val="20"/>
          <w:szCs w:val="20"/>
        </w:rPr>
        <w:t>curve (weighted) for probability of persistence</w:t>
      </w:r>
      <w:r w:rsidR="005021F8" w:rsidRPr="00424D3C">
        <w:rPr>
          <w:rFonts w:ascii="Arial" w:hAnsi="Arial"/>
          <w:b/>
          <w:sz w:val="20"/>
          <w:szCs w:val="20"/>
        </w:rPr>
        <w:t xml:space="preserve"> (45-day gap) </w:t>
      </w:r>
      <w:r w:rsidR="00E35973" w:rsidRPr="00424D3C">
        <w:rPr>
          <w:rFonts w:ascii="Arial" w:hAnsi="Arial"/>
          <w:b/>
          <w:sz w:val="20"/>
          <w:szCs w:val="20"/>
        </w:rPr>
        <w:t>(</w:t>
      </w:r>
      <w:r w:rsidR="005021F8" w:rsidRPr="00424D3C">
        <w:rPr>
          <w:rFonts w:ascii="Arial" w:hAnsi="Arial"/>
          <w:b/>
          <w:sz w:val="20"/>
          <w:szCs w:val="20"/>
        </w:rPr>
        <w:t>IXE versus ADA</w:t>
      </w:r>
      <w:r w:rsidR="00E35973" w:rsidRPr="00424D3C">
        <w:rPr>
          <w:rFonts w:ascii="Arial" w:hAnsi="Arial"/>
          <w:b/>
          <w:sz w:val="20"/>
          <w:szCs w:val="20"/>
        </w:rPr>
        <w:t xml:space="preserve">, </w:t>
      </w:r>
      <w:r w:rsidR="00424B92" w:rsidRPr="00424D3C">
        <w:rPr>
          <w:rFonts w:ascii="Arial" w:hAnsi="Arial"/>
          <w:b/>
          <w:sz w:val="20"/>
          <w:szCs w:val="20"/>
        </w:rPr>
        <w:t>sensitivity analyses</w:t>
      </w:r>
      <w:r w:rsidR="00702B67" w:rsidRPr="00424D3C">
        <w:rPr>
          <w:rFonts w:ascii="Arial" w:hAnsi="Arial"/>
          <w:b/>
          <w:sz w:val="20"/>
          <w:szCs w:val="20"/>
        </w:rPr>
        <w:t>)</w:t>
      </w:r>
    </w:p>
    <w:p w14:paraId="2921587F" w14:textId="69F2078D" w:rsidR="00632FC0" w:rsidRPr="006F092A" w:rsidRDefault="00632FC0" w:rsidP="00632FC0">
      <w:pPr>
        <w:spacing w:line="480" w:lineRule="auto"/>
        <w:ind w:left="90" w:hanging="90"/>
        <w:jc w:val="center"/>
        <w:rPr>
          <w:rFonts w:ascii="Arial" w:hAnsi="Arial"/>
          <w:sz w:val="22"/>
          <w:szCs w:val="22"/>
        </w:rPr>
      </w:pPr>
      <w:r w:rsidRPr="000E01EB">
        <w:rPr>
          <w:rFonts w:ascii="Arial" w:hAnsi="Arial"/>
          <w:noProof/>
          <w:sz w:val="22"/>
          <w:szCs w:val="22"/>
        </w:rPr>
        <w:drawing>
          <wp:inline distT="0" distB="0" distL="0" distR="0" wp14:anchorId="2F951CDC" wp14:editId="77683CEE">
            <wp:extent cx="5160645" cy="3857625"/>
            <wp:effectExtent l="0" t="0" r="190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BM_AD~1\AppData\Local\Temp\fig01a_km_curve_hum_pers45_v3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198" cy="3858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3F6D4" w14:textId="77777777" w:rsidR="00860BE1" w:rsidRPr="00D10833" w:rsidRDefault="00860BE1" w:rsidP="00860BE1">
      <w:pPr>
        <w:spacing w:after="120" w:line="480" w:lineRule="auto"/>
        <w:rPr>
          <w:rFonts w:ascii="Arial" w:hAnsi="Arial"/>
          <w:sz w:val="20"/>
          <w:szCs w:val="20"/>
        </w:rPr>
      </w:pPr>
      <w:r w:rsidRPr="00D10833">
        <w:rPr>
          <w:rFonts w:ascii="Arial" w:hAnsi="Arial"/>
          <w:sz w:val="20"/>
          <w:szCs w:val="20"/>
        </w:rPr>
        <w:t xml:space="preserve">ADA, adalimumab; IXE, </w:t>
      </w:r>
      <w:proofErr w:type="spellStart"/>
      <w:r w:rsidRPr="00D10833">
        <w:rPr>
          <w:rFonts w:ascii="Arial" w:hAnsi="Arial"/>
          <w:sz w:val="20"/>
          <w:szCs w:val="20"/>
        </w:rPr>
        <w:t>ixekizumab</w:t>
      </w:r>
      <w:proofErr w:type="spellEnd"/>
    </w:p>
    <w:p w14:paraId="705975DC" w14:textId="77777777" w:rsidR="00860BE1" w:rsidRDefault="00860BE1" w:rsidP="005021F8">
      <w:pPr>
        <w:spacing w:line="480" w:lineRule="auto"/>
        <w:rPr>
          <w:rFonts w:ascii="Arial" w:hAnsi="Arial"/>
          <w:sz w:val="20"/>
          <w:szCs w:val="20"/>
        </w:rPr>
      </w:pPr>
    </w:p>
    <w:p w14:paraId="3010B205" w14:textId="77777777" w:rsidR="00860BE1" w:rsidRDefault="00860BE1">
      <w:pPr>
        <w:spacing w:after="160" w:line="259" w:lineRule="auto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br w:type="page"/>
      </w:r>
    </w:p>
    <w:p w14:paraId="46D7EDB0" w14:textId="0B720404" w:rsidR="005021F8" w:rsidRPr="00424D3C" w:rsidRDefault="00C90B09" w:rsidP="005021F8">
      <w:pPr>
        <w:spacing w:line="480" w:lineRule="auto"/>
        <w:rPr>
          <w:rFonts w:ascii="Arial" w:hAnsi="Arial"/>
          <w:b/>
          <w:sz w:val="20"/>
          <w:szCs w:val="20"/>
        </w:rPr>
      </w:pPr>
      <w:proofErr w:type="spellStart"/>
      <w:r w:rsidRPr="00424D3C">
        <w:rPr>
          <w:rFonts w:ascii="Arial" w:hAnsi="Arial"/>
          <w:b/>
          <w:sz w:val="20"/>
          <w:szCs w:val="20"/>
        </w:rPr>
        <w:lastRenderedPageBreak/>
        <w:t>e</w:t>
      </w:r>
      <w:r w:rsidR="005021F8" w:rsidRPr="00424D3C">
        <w:rPr>
          <w:rFonts w:ascii="Arial" w:hAnsi="Arial"/>
          <w:b/>
          <w:noProof/>
          <w:sz w:val="20"/>
          <w:szCs w:val="20"/>
        </w:rPr>
        <w:t>Figure</w:t>
      </w:r>
      <w:proofErr w:type="spellEnd"/>
      <w:r w:rsidR="005021F8" w:rsidRPr="00424D3C">
        <w:rPr>
          <w:rFonts w:ascii="Arial" w:hAnsi="Arial"/>
          <w:b/>
          <w:sz w:val="20"/>
          <w:szCs w:val="20"/>
        </w:rPr>
        <w:t xml:space="preserve"> 2. Kaplan Meier </w:t>
      </w:r>
      <w:r w:rsidR="00424B92" w:rsidRPr="00424D3C">
        <w:rPr>
          <w:rFonts w:ascii="Arial" w:hAnsi="Arial"/>
          <w:b/>
          <w:sz w:val="20"/>
          <w:szCs w:val="20"/>
        </w:rPr>
        <w:t xml:space="preserve">curve (weighted) for probability of persistence </w:t>
      </w:r>
      <w:r w:rsidR="00830FA0" w:rsidRPr="00424D3C">
        <w:rPr>
          <w:rFonts w:ascii="Arial" w:hAnsi="Arial"/>
          <w:b/>
          <w:sz w:val="20"/>
          <w:szCs w:val="20"/>
        </w:rPr>
        <w:t>(</w:t>
      </w:r>
      <w:r w:rsidR="005021F8" w:rsidRPr="00424D3C">
        <w:rPr>
          <w:rFonts w:ascii="Arial" w:hAnsi="Arial"/>
          <w:b/>
          <w:sz w:val="20"/>
          <w:szCs w:val="20"/>
        </w:rPr>
        <w:t xml:space="preserve">90-day gap) </w:t>
      </w:r>
      <w:r w:rsidR="00FE116D" w:rsidRPr="00424D3C">
        <w:rPr>
          <w:rFonts w:ascii="Arial" w:hAnsi="Arial"/>
          <w:b/>
          <w:sz w:val="20"/>
          <w:szCs w:val="20"/>
        </w:rPr>
        <w:t>(</w:t>
      </w:r>
      <w:r w:rsidR="005021F8" w:rsidRPr="00424D3C">
        <w:rPr>
          <w:rFonts w:ascii="Arial" w:hAnsi="Arial"/>
          <w:b/>
          <w:sz w:val="20"/>
          <w:szCs w:val="20"/>
        </w:rPr>
        <w:t>IXE versus ADA</w:t>
      </w:r>
      <w:r w:rsidR="00FE116D" w:rsidRPr="00424D3C">
        <w:rPr>
          <w:rFonts w:ascii="Arial" w:hAnsi="Arial"/>
          <w:b/>
          <w:sz w:val="20"/>
          <w:szCs w:val="20"/>
        </w:rPr>
        <w:t>,</w:t>
      </w:r>
      <w:r w:rsidR="005021F8" w:rsidRPr="00424D3C">
        <w:rPr>
          <w:rFonts w:ascii="Arial" w:hAnsi="Arial"/>
          <w:b/>
          <w:sz w:val="20"/>
          <w:szCs w:val="20"/>
        </w:rPr>
        <w:t xml:space="preserve"> </w:t>
      </w:r>
      <w:r w:rsidR="00424B92" w:rsidRPr="00424D3C">
        <w:rPr>
          <w:rFonts w:ascii="Arial" w:hAnsi="Arial"/>
          <w:b/>
          <w:sz w:val="20"/>
          <w:szCs w:val="20"/>
        </w:rPr>
        <w:t>sensitivity analyses</w:t>
      </w:r>
      <w:r w:rsidR="005021F8" w:rsidRPr="00424D3C">
        <w:rPr>
          <w:rFonts w:ascii="Arial" w:hAnsi="Arial"/>
          <w:b/>
          <w:sz w:val="20"/>
          <w:szCs w:val="20"/>
        </w:rPr>
        <w:t>)</w:t>
      </w:r>
    </w:p>
    <w:p w14:paraId="41676819" w14:textId="60D80FEE" w:rsidR="00632FC0" w:rsidRPr="006F092A" w:rsidRDefault="00632FC0" w:rsidP="00632FC0">
      <w:pPr>
        <w:pStyle w:val="ListParagraph"/>
        <w:tabs>
          <w:tab w:val="left" w:pos="1377"/>
        </w:tabs>
        <w:spacing w:line="480" w:lineRule="auto"/>
        <w:ind w:left="45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 w:rsidRPr="000E01EB">
        <w:rPr>
          <w:rFonts w:ascii="Arial" w:hAnsi="Arial"/>
          <w:noProof/>
          <w:sz w:val="22"/>
          <w:szCs w:val="22"/>
        </w:rPr>
        <w:drawing>
          <wp:inline distT="0" distB="0" distL="0" distR="0" wp14:anchorId="18BFEB20" wp14:editId="2A58096B">
            <wp:extent cx="5349518" cy="375285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BM_AD~1\AppData\Local\Temp\fig01c_km_curve_hum_pers90_v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56" cy="3771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"/>
    <w:p w14:paraId="72B409DB" w14:textId="06CBD8EA" w:rsidR="00860BE1" w:rsidRPr="00D10833" w:rsidRDefault="00860BE1" w:rsidP="00860BE1">
      <w:pPr>
        <w:spacing w:after="120" w:line="480" w:lineRule="auto"/>
        <w:rPr>
          <w:rFonts w:ascii="Arial" w:hAnsi="Arial"/>
          <w:sz w:val="20"/>
          <w:szCs w:val="20"/>
        </w:rPr>
      </w:pPr>
      <w:r w:rsidRPr="00D10833">
        <w:rPr>
          <w:rFonts w:ascii="Arial" w:hAnsi="Arial"/>
          <w:sz w:val="20"/>
          <w:szCs w:val="20"/>
        </w:rPr>
        <w:t xml:space="preserve">ADA, adalimumab; IXE, </w:t>
      </w:r>
      <w:proofErr w:type="spellStart"/>
      <w:r w:rsidRPr="00D10833">
        <w:rPr>
          <w:rFonts w:ascii="Arial" w:hAnsi="Arial"/>
          <w:sz w:val="20"/>
          <w:szCs w:val="20"/>
        </w:rPr>
        <w:t>ixekizumab</w:t>
      </w:r>
      <w:proofErr w:type="spellEnd"/>
    </w:p>
    <w:p w14:paraId="2690CE6D" w14:textId="20FD570D" w:rsidR="00866806" w:rsidRPr="00BA525A" w:rsidRDefault="00866806" w:rsidP="00134BD9">
      <w:pPr>
        <w:spacing w:after="160" w:line="480" w:lineRule="auto"/>
        <w:rPr>
          <w:rFonts w:ascii="Arial" w:hAnsi="Arial"/>
          <w:sz w:val="20"/>
          <w:szCs w:val="22"/>
        </w:rPr>
      </w:pPr>
    </w:p>
    <w:sectPr w:rsidR="00866806" w:rsidRPr="00BA525A" w:rsidSect="00860BE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2811B" w14:textId="77777777" w:rsidR="00D3484D" w:rsidRDefault="00D3484D" w:rsidP="00E14109">
      <w:r>
        <w:separator/>
      </w:r>
    </w:p>
  </w:endnote>
  <w:endnote w:type="continuationSeparator" w:id="0">
    <w:p w14:paraId="43EEC264" w14:textId="77777777" w:rsidR="00D3484D" w:rsidRDefault="00D3484D" w:rsidP="00E14109">
      <w:r>
        <w:continuationSeparator/>
      </w:r>
    </w:p>
  </w:endnote>
  <w:endnote w:type="continuationNotice" w:id="1">
    <w:p w14:paraId="6EDDFC37" w14:textId="77777777" w:rsidR="00D3484D" w:rsidRDefault="00D348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81042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20471D" w14:textId="37F146EF" w:rsidR="00A857BC" w:rsidRDefault="00A857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D9529E" w14:textId="77777777" w:rsidR="00A857BC" w:rsidRDefault="00A85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05A6E" w14:textId="77777777" w:rsidR="00D3484D" w:rsidRDefault="00D3484D" w:rsidP="00E14109">
      <w:r>
        <w:separator/>
      </w:r>
    </w:p>
  </w:footnote>
  <w:footnote w:type="continuationSeparator" w:id="0">
    <w:p w14:paraId="1B90707A" w14:textId="77777777" w:rsidR="00D3484D" w:rsidRDefault="00D3484D" w:rsidP="00E14109">
      <w:r>
        <w:continuationSeparator/>
      </w:r>
    </w:p>
  </w:footnote>
  <w:footnote w:type="continuationNotice" w:id="1">
    <w:p w14:paraId="6578E645" w14:textId="77777777" w:rsidR="00D3484D" w:rsidRDefault="00D348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B6D66" w14:textId="7FDD6B78" w:rsidR="00A857BC" w:rsidRPr="00860BE1" w:rsidRDefault="00A857BC" w:rsidP="00F34D3D">
    <w:pPr>
      <w:spacing w:before="120" w:after="120" w:line="480" w:lineRule="auto"/>
      <w:rPr>
        <w:rFonts w:ascii="Arial" w:hAnsi="Arial"/>
        <w:sz w:val="20"/>
        <w:szCs w:val="20"/>
      </w:rPr>
    </w:pPr>
    <w:r w:rsidRPr="00860BE1">
      <w:rPr>
        <w:rFonts w:ascii="Arial" w:hAnsi="Arial"/>
        <w:sz w:val="20"/>
        <w:szCs w:val="20"/>
      </w:rPr>
      <w:t>ORIGINAL RESEARCH</w:t>
    </w:r>
  </w:p>
  <w:p w14:paraId="5310AD0F" w14:textId="77777777" w:rsidR="00A857BC" w:rsidRPr="00860BE1" w:rsidRDefault="00A857BC" w:rsidP="00F34D3D">
    <w:pPr>
      <w:spacing w:before="120" w:after="120" w:line="480" w:lineRule="auto"/>
      <w:rPr>
        <w:rFonts w:ascii="Arial" w:hAnsi="Arial"/>
        <w:b/>
        <w:sz w:val="20"/>
        <w:szCs w:val="20"/>
      </w:rPr>
    </w:pPr>
    <w:r w:rsidRPr="00860BE1">
      <w:rPr>
        <w:rFonts w:ascii="Arial" w:hAnsi="Arial"/>
        <w:sz w:val="20"/>
        <w:szCs w:val="20"/>
      </w:rPr>
      <w:t>Blauvelt et al</w:t>
    </w:r>
  </w:p>
  <w:p w14:paraId="47B41716" w14:textId="77777777" w:rsidR="00A857BC" w:rsidRDefault="00A85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13DAF"/>
    <w:multiLevelType w:val="hybridMultilevel"/>
    <w:tmpl w:val="4AC499E8"/>
    <w:lvl w:ilvl="0" w:tplc="04B033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A7D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944A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BAE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C270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0A85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F6E7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A48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0E74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DC2079"/>
    <w:multiLevelType w:val="multilevel"/>
    <w:tmpl w:val="E36066A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936" w:hanging="216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224" w:hanging="288"/>
      </w:pPr>
      <w:rPr>
        <w:rFonts w:ascii="Courier New" w:hAnsi="Courier New" w:hint="default"/>
      </w:rPr>
    </w:lvl>
    <w:lvl w:ilvl="4">
      <w:start w:val="1"/>
      <w:numFmt w:val="none"/>
      <w:lvlText w:val="-"/>
      <w:lvlJc w:val="left"/>
      <w:pPr>
        <w:ind w:left="1512" w:hanging="288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B337BC"/>
    <w:multiLevelType w:val="multilevel"/>
    <w:tmpl w:val="8FEE285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936" w:hanging="216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224" w:hanging="288"/>
      </w:pPr>
      <w:rPr>
        <w:rFonts w:ascii="Courier New" w:hAnsi="Courier New" w:hint="default"/>
      </w:rPr>
    </w:lvl>
    <w:lvl w:ilvl="4">
      <w:start w:val="1"/>
      <w:numFmt w:val="none"/>
      <w:lvlText w:val="-"/>
      <w:lvlJc w:val="left"/>
      <w:pPr>
        <w:ind w:left="1512" w:hanging="288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AA168DF"/>
    <w:multiLevelType w:val="hybridMultilevel"/>
    <w:tmpl w:val="FD44A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F7295"/>
    <w:multiLevelType w:val="hybridMultilevel"/>
    <w:tmpl w:val="20747DF4"/>
    <w:lvl w:ilvl="0" w:tplc="81BED5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BE46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4A6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9EED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041A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1686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2266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709C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644B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9403E6"/>
    <w:multiLevelType w:val="hybridMultilevel"/>
    <w:tmpl w:val="16A40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131377"/>
    <w:multiLevelType w:val="hybridMultilevel"/>
    <w:tmpl w:val="F024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E3FFE"/>
    <w:multiLevelType w:val="hybridMultilevel"/>
    <w:tmpl w:val="70EC7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540D0"/>
    <w:multiLevelType w:val="hybridMultilevel"/>
    <w:tmpl w:val="5A861B6E"/>
    <w:lvl w:ilvl="0" w:tplc="8E8ACF00">
      <w:start w:val="1"/>
      <w:numFmt w:val="bullet"/>
      <w:lvlText w:val="♦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BEDC28" w:tentative="1">
      <w:start w:val="1"/>
      <w:numFmt w:val="bullet"/>
      <w:lvlText w:val="♦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D417FA" w:tentative="1">
      <w:start w:val="1"/>
      <w:numFmt w:val="bullet"/>
      <w:lvlText w:val="♦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84A320" w:tentative="1">
      <w:start w:val="1"/>
      <w:numFmt w:val="bullet"/>
      <w:lvlText w:val="♦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0219E4" w:tentative="1">
      <w:start w:val="1"/>
      <w:numFmt w:val="bullet"/>
      <w:lvlText w:val="♦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1C11AA" w:tentative="1">
      <w:start w:val="1"/>
      <w:numFmt w:val="bullet"/>
      <w:lvlText w:val="♦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024274" w:tentative="1">
      <w:start w:val="1"/>
      <w:numFmt w:val="bullet"/>
      <w:lvlText w:val="♦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1A1FA2" w:tentative="1">
      <w:start w:val="1"/>
      <w:numFmt w:val="bullet"/>
      <w:lvlText w:val="♦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7C8B96" w:tentative="1">
      <w:start w:val="1"/>
      <w:numFmt w:val="bullet"/>
      <w:lvlText w:val="♦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6CB70FE"/>
    <w:multiLevelType w:val="hybridMultilevel"/>
    <w:tmpl w:val="19B0D35C"/>
    <w:lvl w:ilvl="0" w:tplc="2DCEA4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2CCE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7C2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DE2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822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3657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466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F2E4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70F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9944A75"/>
    <w:multiLevelType w:val="hybridMultilevel"/>
    <w:tmpl w:val="D2127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863389"/>
    <w:multiLevelType w:val="hybridMultilevel"/>
    <w:tmpl w:val="909A0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344A74">
      <w:start w:val="1"/>
      <w:numFmt w:val="bullet"/>
      <w:lvlText w:val="−"/>
      <w:lvlJc w:val="left"/>
      <w:pPr>
        <w:ind w:left="2160" w:hanging="360"/>
      </w:pPr>
      <w:rPr>
        <w:rFonts w:ascii="Cambria" w:hAnsi="Cambria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965932"/>
    <w:multiLevelType w:val="hybridMultilevel"/>
    <w:tmpl w:val="506CB0EC"/>
    <w:lvl w:ilvl="0" w:tplc="EBF497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CAFD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84C1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6CE8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C44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B89F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508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742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56F7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6546B7E"/>
    <w:multiLevelType w:val="hybridMultilevel"/>
    <w:tmpl w:val="0226A69C"/>
    <w:lvl w:ilvl="0" w:tplc="2FC86836">
      <w:start w:val="1"/>
      <w:numFmt w:val="lowerLetter"/>
      <w:lvlText w:val="%1)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9D0220B"/>
    <w:multiLevelType w:val="hybridMultilevel"/>
    <w:tmpl w:val="7A86D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4A3BA3"/>
    <w:multiLevelType w:val="hybridMultilevel"/>
    <w:tmpl w:val="699ABE1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D117F86"/>
    <w:multiLevelType w:val="hybridMultilevel"/>
    <w:tmpl w:val="23503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070C83"/>
    <w:multiLevelType w:val="multilevel"/>
    <w:tmpl w:val="7A1AAF84"/>
    <w:lvl w:ilvl="0">
      <w:start w:val="3"/>
      <w:numFmt w:val="bullet"/>
      <w:pStyle w:val="Listbulleted"/>
      <w:lvlText w:val="•"/>
      <w:lvlJc w:val="left"/>
      <w:pPr>
        <w:tabs>
          <w:tab w:val="num" w:pos="850"/>
        </w:tabs>
        <w:ind w:left="850" w:hanging="425"/>
      </w:pPr>
      <w:rPr>
        <w:rFonts w:ascii="Arial" w:hAnsi="Arial" w:hint="default"/>
        <w:kern w:val="16"/>
        <w:sz w:val="16"/>
        <w:szCs w:val="16"/>
      </w:rPr>
    </w:lvl>
    <w:lvl w:ilvl="1">
      <w:start w:val="1"/>
      <w:numFmt w:val="bullet"/>
      <w:lvlText w:val="◦"/>
      <w:lvlJc w:val="left"/>
      <w:pPr>
        <w:tabs>
          <w:tab w:val="num" w:pos="1276"/>
        </w:tabs>
        <w:ind w:left="1276" w:hanging="426"/>
      </w:pPr>
      <w:rPr>
        <w:rFonts w:ascii="Arial" w:hAnsi="Arial" w:hint="default"/>
        <w:sz w:val="16"/>
        <w:szCs w:val="16"/>
      </w:rPr>
    </w:lvl>
    <w:lvl w:ilvl="2">
      <w:start w:val="1"/>
      <w:numFmt w:val="bullet"/>
      <w:lvlText w:val="–"/>
      <w:lvlJc w:val="left"/>
      <w:pPr>
        <w:tabs>
          <w:tab w:val="num" w:pos="1701"/>
        </w:tabs>
        <w:ind w:left="1701" w:hanging="425"/>
      </w:pPr>
      <w:rPr>
        <w:rFonts w:ascii="Arial" w:hAnsi="Arial" w:hint="default"/>
        <w:sz w:val="16"/>
        <w:szCs w:val="16"/>
      </w:rPr>
    </w:lvl>
    <w:lvl w:ilvl="3">
      <w:start w:val="1"/>
      <w:numFmt w:val="bullet"/>
      <w:lvlText w:val="&gt;"/>
      <w:lvlJc w:val="left"/>
      <w:pPr>
        <w:tabs>
          <w:tab w:val="num" w:pos="2126"/>
        </w:tabs>
        <w:ind w:left="2126" w:hanging="425"/>
      </w:pPr>
      <w:rPr>
        <w:rFonts w:ascii="Arial" w:hAnsi="Arial" w:hint="default"/>
        <w:sz w:val="16"/>
        <w:szCs w:val="16"/>
      </w:rPr>
    </w:lvl>
    <w:lvl w:ilvl="4">
      <w:start w:val="1"/>
      <w:numFmt w:val="bullet"/>
      <w:lvlText w:val="•"/>
      <w:lvlJc w:val="left"/>
      <w:pPr>
        <w:tabs>
          <w:tab w:val="num" w:pos="2551"/>
        </w:tabs>
        <w:ind w:left="2551" w:hanging="425"/>
      </w:pPr>
      <w:rPr>
        <w:rFonts w:ascii="Arial" w:hAnsi="Arial" w:hint="default"/>
        <w:sz w:val="16"/>
        <w:szCs w:val="16"/>
      </w:rPr>
    </w:lvl>
    <w:lvl w:ilvl="5">
      <w:start w:val="1"/>
      <w:numFmt w:val="bullet"/>
      <w:lvlText w:val="◦"/>
      <w:lvlJc w:val="left"/>
      <w:pPr>
        <w:tabs>
          <w:tab w:val="num" w:pos="2977"/>
        </w:tabs>
        <w:ind w:left="2977" w:hanging="426"/>
      </w:pPr>
      <w:rPr>
        <w:rFonts w:ascii="Arial" w:hAnsi="Arial" w:hint="default"/>
        <w:sz w:val="16"/>
        <w:szCs w:val="16"/>
      </w:rPr>
    </w:lvl>
    <w:lvl w:ilvl="6">
      <w:start w:val="1"/>
      <w:numFmt w:val="bullet"/>
      <w:lvlText w:val="–"/>
      <w:lvlJc w:val="left"/>
      <w:pPr>
        <w:tabs>
          <w:tab w:val="num" w:pos="3402"/>
        </w:tabs>
        <w:ind w:left="3402" w:hanging="425"/>
      </w:pPr>
      <w:rPr>
        <w:rFonts w:ascii="Times New Roman" w:hAnsi="Times New Roman" w:cs="Times New Roman" w:hint="default"/>
        <w:sz w:val="16"/>
        <w:szCs w:val="16"/>
      </w:rPr>
    </w:lvl>
    <w:lvl w:ilvl="7">
      <w:start w:val="1"/>
      <w:numFmt w:val="bullet"/>
      <w:lvlText w:val="&gt;"/>
      <w:lvlJc w:val="left"/>
      <w:pPr>
        <w:tabs>
          <w:tab w:val="num" w:pos="3827"/>
        </w:tabs>
        <w:ind w:left="3827" w:hanging="425"/>
      </w:pPr>
      <w:rPr>
        <w:rFonts w:ascii="Arial" w:hAnsi="Arial" w:hint="default"/>
        <w:sz w:val="16"/>
        <w:szCs w:val="16"/>
      </w:rPr>
    </w:lvl>
    <w:lvl w:ilvl="8">
      <w:start w:val="1"/>
      <w:numFmt w:val="bullet"/>
      <w:lvlText w:val="•"/>
      <w:lvlJc w:val="left"/>
      <w:pPr>
        <w:tabs>
          <w:tab w:val="num" w:pos="4252"/>
        </w:tabs>
        <w:ind w:left="4252" w:hanging="425"/>
      </w:pPr>
      <w:rPr>
        <w:rFonts w:ascii="Arial" w:hAnsi="Arial" w:hint="default"/>
        <w:sz w:val="16"/>
        <w:szCs w:val="16"/>
      </w:rPr>
    </w:lvl>
  </w:abstractNum>
  <w:abstractNum w:abstractNumId="18" w15:restartNumberingAfterBreak="0">
    <w:nsid w:val="42771B10"/>
    <w:multiLevelType w:val="hybridMultilevel"/>
    <w:tmpl w:val="C8167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510A34"/>
    <w:multiLevelType w:val="hybridMultilevel"/>
    <w:tmpl w:val="61A6AE42"/>
    <w:lvl w:ilvl="0" w:tplc="B83459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2152A8"/>
    <w:multiLevelType w:val="multilevel"/>
    <w:tmpl w:val="8FEE285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936" w:hanging="216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224" w:hanging="288"/>
      </w:pPr>
      <w:rPr>
        <w:rFonts w:ascii="Courier New" w:hAnsi="Courier New" w:hint="default"/>
      </w:rPr>
    </w:lvl>
    <w:lvl w:ilvl="4">
      <w:start w:val="1"/>
      <w:numFmt w:val="none"/>
      <w:lvlText w:val="-"/>
      <w:lvlJc w:val="left"/>
      <w:pPr>
        <w:ind w:left="1512" w:hanging="288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87D1DD5"/>
    <w:multiLevelType w:val="multilevel"/>
    <w:tmpl w:val="100E671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936" w:hanging="216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224" w:hanging="288"/>
      </w:pPr>
      <w:rPr>
        <w:rFonts w:ascii="Courier New" w:hAnsi="Courier New" w:hint="default"/>
      </w:rPr>
    </w:lvl>
    <w:lvl w:ilvl="4">
      <w:start w:val="1"/>
      <w:numFmt w:val="bullet"/>
      <w:lvlText w:val="−"/>
      <w:lvlJc w:val="left"/>
      <w:pPr>
        <w:ind w:left="1512" w:hanging="288"/>
      </w:pPr>
      <w:rPr>
        <w:rFonts w:ascii="Cambria" w:hAnsi="Cambria"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9E64C92"/>
    <w:multiLevelType w:val="hybridMultilevel"/>
    <w:tmpl w:val="1DE67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8153F8"/>
    <w:multiLevelType w:val="hybridMultilevel"/>
    <w:tmpl w:val="50564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344A74">
      <w:start w:val="1"/>
      <w:numFmt w:val="bullet"/>
      <w:lvlText w:val="−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9B1DA3"/>
    <w:multiLevelType w:val="multilevel"/>
    <w:tmpl w:val="8FEE285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936" w:hanging="216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224" w:hanging="288"/>
      </w:pPr>
      <w:rPr>
        <w:rFonts w:ascii="Courier New" w:hAnsi="Courier New" w:hint="default"/>
      </w:rPr>
    </w:lvl>
    <w:lvl w:ilvl="4">
      <w:start w:val="1"/>
      <w:numFmt w:val="none"/>
      <w:lvlText w:val="-"/>
      <w:lvlJc w:val="left"/>
      <w:pPr>
        <w:ind w:left="1512" w:hanging="288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C59144C"/>
    <w:multiLevelType w:val="multilevel"/>
    <w:tmpl w:val="8FEE285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936" w:hanging="216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224" w:hanging="288"/>
      </w:pPr>
      <w:rPr>
        <w:rFonts w:ascii="Courier New" w:hAnsi="Courier New" w:hint="default"/>
      </w:rPr>
    </w:lvl>
    <w:lvl w:ilvl="4">
      <w:start w:val="1"/>
      <w:numFmt w:val="none"/>
      <w:lvlText w:val="-"/>
      <w:lvlJc w:val="left"/>
      <w:pPr>
        <w:ind w:left="1512" w:hanging="288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0B2EFC"/>
    <w:multiLevelType w:val="hybridMultilevel"/>
    <w:tmpl w:val="6DA83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F3147"/>
    <w:multiLevelType w:val="hybridMultilevel"/>
    <w:tmpl w:val="5B567C9C"/>
    <w:lvl w:ilvl="0" w:tplc="CE621590">
      <w:start w:val="1"/>
      <w:numFmt w:val="lowerLetter"/>
      <w:lvlText w:val="%1)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6CB061AB"/>
    <w:multiLevelType w:val="hybridMultilevel"/>
    <w:tmpl w:val="143E0702"/>
    <w:lvl w:ilvl="0" w:tplc="57C82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EC28E6"/>
    <w:multiLevelType w:val="multilevel"/>
    <w:tmpl w:val="55E0F6F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936" w:hanging="216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224" w:hanging="288"/>
      </w:pPr>
      <w:rPr>
        <w:rFonts w:ascii="Courier New" w:hAnsi="Courier New" w:hint="default"/>
      </w:rPr>
    </w:lvl>
    <w:lvl w:ilvl="4">
      <w:start w:val="1"/>
      <w:numFmt w:val="bullet"/>
      <w:lvlText w:val=""/>
      <w:lvlJc w:val="left"/>
      <w:pPr>
        <w:ind w:left="1512" w:hanging="288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9114D77"/>
    <w:multiLevelType w:val="hybridMultilevel"/>
    <w:tmpl w:val="21E816A0"/>
    <w:lvl w:ilvl="0" w:tplc="773A4F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88D7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DE3D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1A56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7E4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8FF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943E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44D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6421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AE2729A"/>
    <w:multiLevelType w:val="hybridMultilevel"/>
    <w:tmpl w:val="A832F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A379D7"/>
    <w:multiLevelType w:val="multilevel"/>
    <w:tmpl w:val="DF3A4F9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936" w:hanging="216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224" w:hanging="288"/>
      </w:pPr>
      <w:rPr>
        <w:rFonts w:ascii="Courier New" w:hAnsi="Courier New" w:hint="default"/>
      </w:rPr>
    </w:lvl>
    <w:lvl w:ilvl="4">
      <w:start w:val="1"/>
      <w:numFmt w:val="bullet"/>
      <w:lvlText w:val="−"/>
      <w:lvlJc w:val="left"/>
      <w:pPr>
        <w:ind w:left="1512" w:hanging="288"/>
      </w:pPr>
      <w:rPr>
        <w:rFonts w:ascii="Cambria" w:hAnsi="Cambria" w:hint="default"/>
      </w:rPr>
    </w:lvl>
    <w:lvl w:ilvl="5">
      <w:start w:val="1"/>
      <w:numFmt w:val="bullet"/>
      <w:lvlText w:val=""/>
      <w:lvlJc w:val="left"/>
      <w:pPr>
        <w:ind w:left="2736" w:hanging="936"/>
      </w:pPr>
      <w:rPr>
        <w:rFonts w:ascii="Wingdings" w:hAnsi="Wingdings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6"/>
  </w:num>
  <w:num w:numId="2">
    <w:abstractNumId w:val="10"/>
  </w:num>
  <w:num w:numId="3">
    <w:abstractNumId w:val="28"/>
  </w:num>
  <w:num w:numId="4">
    <w:abstractNumId w:val="19"/>
  </w:num>
  <w:num w:numId="5">
    <w:abstractNumId w:val="17"/>
  </w:num>
  <w:num w:numId="6">
    <w:abstractNumId w:val="7"/>
  </w:num>
  <w:num w:numId="7">
    <w:abstractNumId w:val="30"/>
  </w:num>
  <w:num w:numId="8">
    <w:abstractNumId w:val="4"/>
  </w:num>
  <w:num w:numId="9">
    <w:abstractNumId w:val="17"/>
  </w:num>
  <w:num w:numId="10">
    <w:abstractNumId w:val="22"/>
  </w:num>
  <w:num w:numId="11">
    <w:abstractNumId w:val="21"/>
  </w:num>
  <w:num w:numId="12">
    <w:abstractNumId w:val="32"/>
  </w:num>
  <w:num w:numId="13">
    <w:abstractNumId w:val="5"/>
  </w:num>
  <w:num w:numId="14">
    <w:abstractNumId w:val="6"/>
  </w:num>
  <w:num w:numId="15">
    <w:abstractNumId w:val="31"/>
  </w:num>
  <w:num w:numId="16">
    <w:abstractNumId w:val="14"/>
  </w:num>
  <w:num w:numId="17">
    <w:abstractNumId w:val="24"/>
  </w:num>
  <w:num w:numId="18">
    <w:abstractNumId w:val="25"/>
  </w:num>
  <w:num w:numId="19">
    <w:abstractNumId w:val="12"/>
  </w:num>
  <w:num w:numId="20">
    <w:abstractNumId w:val="16"/>
  </w:num>
  <w:num w:numId="21">
    <w:abstractNumId w:val="18"/>
  </w:num>
  <w:num w:numId="22">
    <w:abstractNumId w:val="15"/>
  </w:num>
  <w:num w:numId="23">
    <w:abstractNumId w:val="27"/>
  </w:num>
  <w:num w:numId="24">
    <w:abstractNumId w:val="13"/>
  </w:num>
  <w:num w:numId="25">
    <w:abstractNumId w:val="23"/>
  </w:num>
  <w:num w:numId="26">
    <w:abstractNumId w:val="2"/>
  </w:num>
  <w:num w:numId="27">
    <w:abstractNumId w:val="20"/>
  </w:num>
  <w:num w:numId="28">
    <w:abstractNumId w:val="1"/>
  </w:num>
  <w:num w:numId="29">
    <w:abstractNumId w:val="9"/>
  </w:num>
  <w:num w:numId="30">
    <w:abstractNumId w:val="3"/>
  </w:num>
  <w:num w:numId="31">
    <w:abstractNumId w:val="0"/>
  </w:num>
  <w:num w:numId="32">
    <w:abstractNumId w:val="29"/>
  </w:num>
  <w:num w:numId="33">
    <w:abstractNumId w:val="11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DQ2MjI1NjQyMDRQ0lEKTi0uzszPAykwNKwFAEmRoL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2p0wewtsfpxvke5sfv5wvf99r222radpp5z&quot;&gt;Final Lilly Taltz vs. Humira Manuscript&lt;record-ids&gt;&lt;item&gt;13&lt;/item&gt;&lt;item&gt;14&lt;/item&gt;&lt;item&gt;15&lt;/item&gt;&lt;item&gt;19&lt;/item&gt;&lt;item&gt;20&lt;/item&gt;&lt;item&gt;21&lt;/item&gt;&lt;item&gt;22&lt;/item&gt;&lt;item&gt;23&lt;/item&gt;&lt;item&gt;24&lt;/item&gt;&lt;item&gt;27&lt;/item&gt;&lt;item&gt;33&lt;/item&gt;&lt;item&gt;34&lt;/item&gt;&lt;item&gt;37&lt;/item&gt;&lt;item&gt;38&lt;/item&gt;&lt;item&gt;40&lt;/item&gt;&lt;item&gt;41&lt;/item&gt;&lt;item&gt;50&lt;/item&gt;&lt;item&gt;51&lt;/item&gt;&lt;item&gt;53&lt;/item&gt;&lt;item&gt;54&lt;/item&gt;&lt;item&gt;55&lt;/item&gt;&lt;item&gt;57&lt;/item&gt;&lt;item&gt;58&lt;/item&gt;&lt;item&gt;59&lt;/item&gt;&lt;item&gt;62&lt;/item&gt;&lt;item&gt;64&lt;/item&gt;&lt;item&gt;65&lt;/item&gt;&lt;item&gt;66&lt;/item&gt;&lt;item&gt;67&lt;/item&gt;&lt;item&gt;68&lt;/item&gt;&lt;item&gt;70&lt;/item&gt;&lt;item&gt;71&lt;/item&gt;&lt;item&gt;72&lt;/item&gt;&lt;item&gt;73&lt;/item&gt;&lt;item&gt;74&lt;/item&gt;&lt;item&gt;75&lt;/item&gt;&lt;/record-ids&gt;&lt;/item&gt;&lt;/Libraries&gt;"/>
  </w:docVars>
  <w:rsids>
    <w:rsidRoot w:val="00565ADD"/>
    <w:rsid w:val="00000518"/>
    <w:rsid w:val="00000617"/>
    <w:rsid w:val="0000089C"/>
    <w:rsid w:val="00001AB7"/>
    <w:rsid w:val="00001C50"/>
    <w:rsid w:val="00003160"/>
    <w:rsid w:val="000038F3"/>
    <w:rsid w:val="000042A6"/>
    <w:rsid w:val="00004512"/>
    <w:rsid w:val="00004D57"/>
    <w:rsid w:val="00005113"/>
    <w:rsid w:val="0000663F"/>
    <w:rsid w:val="000069AD"/>
    <w:rsid w:val="0000792D"/>
    <w:rsid w:val="00010A6D"/>
    <w:rsid w:val="00010AA3"/>
    <w:rsid w:val="0001112D"/>
    <w:rsid w:val="00011883"/>
    <w:rsid w:val="00011FFA"/>
    <w:rsid w:val="00012291"/>
    <w:rsid w:val="000124A7"/>
    <w:rsid w:val="00013FF4"/>
    <w:rsid w:val="00014128"/>
    <w:rsid w:val="00014789"/>
    <w:rsid w:val="00014B8E"/>
    <w:rsid w:val="00014EE3"/>
    <w:rsid w:val="00015AB8"/>
    <w:rsid w:val="000164CB"/>
    <w:rsid w:val="00016D3D"/>
    <w:rsid w:val="00017659"/>
    <w:rsid w:val="00017996"/>
    <w:rsid w:val="000206EF"/>
    <w:rsid w:val="000208BE"/>
    <w:rsid w:val="000209EE"/>
    <w:rsid w:val="00020CEC"/>
    <w:rsid w:val="00020DFC"/>
    <w:rsid w:val="00022381"/>
    <w:rsid w:val="00022C45"/>
    <w:rsid w:val="00022CAF"/>
    <w:rsid w:val="000233C8"/>
    <w:rsid w:val="0002401C"/>
    <w:rsid w:val="00024826"/>
    <w:rsid w:val="000249E1"/>
    <w:rsid w:val="00025DD8"/>
    <w:rsid w:val="0002671F"/>
    <w:rsid w:val="00026FC9"/>
    <w:rsid w:val="000270A4"/>
    <w:rsid w:val="00027242"/>
    <w:rsid w:val="00027260"/>
    <w:rsid w:val="0002799A"/>
    <w:rsid w:val="00027C22"/>
    <w:rsid w:val="00030016"/>
    <w:rsid w:val="0003054D"/>
    <w:rsid w:val="00030E67"/>
    <w:rsid w:val="00030E6B"/>
    <w:rsid w:val="000328CB"/>
    <w:rsid w:val="00032988"/>
    <w:rsid w:val="00032D95"/>
    <w:rsid w:val="00033185"/>
    <w:rsid w:val="0003353A"/>
    <w:rsid w:val="000339C7"/>
    <w:rsid w:val="000342DC"/>
    <w:rsid w:val="00035209"/>
    <w:rsid w:val="00035523"/>
    <w:rsid w:val="00035D6C"/>
    <w:rsid w:val="00036273"/>
    <w:rsid w:val="00037DBD"/>
    <w:rsid w:val="00040966"/>
    <w:rsid w:val="00040ED0"/>
    <w:rsid w:val="00041C7E"/>
    <w:rsid w:val="0004238C"/>
    <w:rsid w:val="000438D3"/>
    <w:rsid w:val="000445BF"/>
    <w:rsid w:val="0004520C"/>
    <w:rsid w:val="0004597C"/>
    <w:rsid w:val="0004630B"/>
    <w:rsid w:val="000465A7"/>
    <w:rsid w:val="00046BC3"/>
    <w:rsid w:val="00047657"/>
    <w:rsid w:val="00050A8A"/>
    <w:rsid w:val="00050C54"/>
    <w:rsid w:val="000527F2"/>
    <w:rsid w:val="00052A92"/>
    <w:rsid w:val="00052C2B"/>
    <w:rsid w:val="00052EDC"/>
    <w:rsid w:val="00053BCC"/>
    <w:rsid w:val="00053DDB"/>
    <w:rsid w:val="000546FE"/>
    <w:rsid w:val="0005531F"/>
    <w:rsid w:val="000553A2"/>
    <w:rsid w:val="00055C2D"/>
    <w:rsid w:val="000562C1"/>
    <w:rsid w:val="0005654D"/>
    <w:rsid w:val="0005684A"/>
    <w:rsid w:val="00056B08"/>
    <w:rsid w:val="00060096"/>
    <w:rsid w:val="0006036E"/>
    <w:rsid w:val="00060400"/>
    <w:rsid w:val="00060CB4"/>
    <w:rsid w:val="000613FC"/>
    <w:rsid w:val="000619E2"/>
    <w:rsid w:val="00061C44"/>
    <w:rsid w:val="00062067"/>
    <w:rsid w:val="0006276E"/>
    <w:rsid w:val="0006327E"/>
    <w:rsid w:val="00063D85"/>
    <w:rsid w:val="000640BF"/>
    <w:rsid w:val="000650FD"/>
    <w:rsid w:val="0006513E"/>
    <w:rsid w:val="0006549F"/>
    <w:rsid w:val="00065E3C"/>
    <w:rsid w:val="000662B3"/>
    <w:rsid w:val="0006784F"/>
    <w:rsid w:val="00067973"/>
    <w:rsid w:val="00067E6F"/>
    <w:rsid w:val="000700B6"/>
    <w:rsid w:val="00070F7C"/>
    <w:rsid w:val="0007110D"/>
    <w:rsid w:val="000716EA"/>
    <w:rsid w:val="000729B6"/>
    <w:rsid w:val="0007330F"/>
    <w:rsid w:val="0007410E"/>
    <w:rsid w:val="00076184"/>
    <w:rsid w:val="000764BA"/>
    <w:rsid w:val="00076E13"/>
    <w:rsid w:val="00077805"/>
    <w:rsid w:val="000779B5"/>
    <w:rsid w:val="00080C54"/>
    <w:rsid w:val="00081253"/>
    <w:rsid w:val="00082219"/>
    <w:rsid w:val="00082C9D"/>
    <w:rsid w:val="00082D7E"/>
    <w:rsid w:val="00083825"/>
    <w:rsid w:val="00083B79"/>
    <w:rsid w:val="00083E0A"/>
    <w:rsid w:val="00084500"/>
    <w:rsid w:val="00085040"/>
    <w:rsid w:val="00085044"/>
    <w:rsid w:val="0008512C"/>
    <w:rsid w:val="000859FE"/>
    <w:rsid w:val="00085A38"/>
    <w:rsid w:val="00085C93"/>
    <w:rsid w:val="00086F10"/>
    <w:rsid w:val="00086F39"/>
    <w:rsid w:val="00086F8E"/>
    <w:rsid w:val="000873B9"/>
    <w:rsid w:val="00087521"/>
    <w:rsid w:val="00087758"/>
    <w:rsid w:val="000877D6"/>
    <w:rsid w:val="00090C91"/>
    <w:rsid w:val="00092280"/>
    <w:rsid w:val="00092773"/>
    <w:rsid w:val="0009328A"/>
    <w:rsid w:val="00093792"/>
    <w:rsid w:val="0009457A"/>
    <w:rsid w:val="00095624"/>
    <w:rsid w:val="00096130"/>
    <w:rsid w:val="0009702D"/>
    <w:rsid w:val="00097D60"/>
    <w:rsid w:val="00097E92"/>
    <w:rsid w:val="000A0CEB"/>
    <w:rsid w:val="000A0ED3"/>
    <w:rsid w:val="000A0F35"/>
    <w:rsid w:val="000A20BB"/>
    <w:rsid w:val="000A2B20"/>
    <w:rsid w:val="000A2EEB"/>
    <w:rsid w:val="000A2F97"/>
    <w:rsid w:val="000A44C7"/>
    <w:rsid w:val="000A4708"/>
    <w:rsid w:val="000A4873"/>
    <w:rsid w:val="000A4BF6"/>
    <w:rsid w:val="000A553D"/>
    <w:rsid w:val="000A5A0C"/>
    <w:rsid w:val="000A5F15"/>
    <w:rsid w:val="000A6523"/>
    <w:rsid w:val="000A6B52"/>
    <w:rsid w:val="000A6E53"/>
    <w:rsid w:val="000B09B1"/>
    <w:rsid w:val="000B0DF4"/>
    <w:rsid w:val="000B1669"/>
    <w:rsid w:val="000B23D2"/>
    <w:rsid w:val="000B261D"/>
    <w:rsid w:val="000B3127"/>
    <w:rsid w:val="000B38C6"/>
    <w:rsid w:val="000B3E4B"/>
    <w:rsid w:val="000B44A2"/>
    <w:rsid w:val="000B4863"/>
    <w:rsid w:val="000B54E6"/>
    <w:rsid w:val="000B5C75"/>
    <w:rsid w:val="000B695F"/>
    <w:rsid w:val="000B6B9E"/>
    <w:rsid w:val="000B730D"/>
    <w:rsid w:val="000B78BF"/>
    <w:rsid w:val="000B78C3"/>
    <w:rsid w:val="000B7CB8"/>
    <w:rsid w:val="000C00EA"/>
    <w:rsid w:val="000C01AF"/>
    <w:rsid w:val="000C069B"/>
    <w:rsid w:val="000C098B"/>
    <w:rsid w:val="000C0AE6"/>
    <w:rsid w:val="000C0B3F"/>
    <w:rsid w:val="000C0BDC"/>
    <w:rsid w:val="000C15BF"/>
    <w:rsid w:val="000C17DB"/>
    <w:rsid w:val="000C1EDB"/>
    <w:rsid w:val="000C21A4"/>
    <w:rsid w:val="000C2795"/>
    <w:rsid w:val="000C286D"/>
    <w:rsid w:val="000C365C"/>
    <w:rsid w:val="000C3730"/>
    <w:rsid w:val="000C3EA4"/>
    <w:rsid w:val="000C466A"/>
    <w:rsid w:val="000C4AEF"/>
    <w:rsid w:val="000C4AFC"/>
    <w:rsid w:val="000C507B"/>
    <w:rsid w:val="000C5E3B"/>
    <w:rsid w:val="000C6145"/>
    <w:rsid w:val="000C6D2F"/>
    <w:rsid w:val="000D027E"/>
    <w:rsid w:val="000D18FD"/>
    <w:rsid w:val="000D1A88"/>
    <w:rsid w:val="000D2A79"/>
    <w:rsid w:val="000D2ED1"/>
    <w:rsid w:val="000D343D"/>
    <w:rsid w:val="000D34D8"/>
    <w:rsid w:val="000D3DA6"/>
    <w:rsid w:val="000D3DF2"/>
    <w:rsid w:val="000D40EF"/>
    <w:rsid w:val="000D420C"/>
    <w:rsid w:val="000D45D7"/>
    <w:rsid w:val="000D4A19"/>
    <w:rsid w:val="000D4ABF"/>
    <w:rsid w:val="000D4AF9"/>
    <w:rsid w:val="000D540C"/>
    <w:rsid w:val="000D576C"/>
    <w:rsid w:val="000D5FAB"/>
    <w:rsid w:val="000D6723"/>
    <w:rsid w:val="000D704F"/>
    <w:rsid w:val="000D7D11"/>
    <w:rsid w:val="000E0031"/>
    <w:rsid w:val="000E013A"/>
    <w:rsid w:val="000E0289"/>
    <w:rsid w:val="000E02B0"/>
    <w:rsid w:val="000E02E0"/>
    <w:rsid w:val="000E0643"/>
    <w:rsid w:val="000E0957"/>
    <w:rsid w:val="000E2FA8"/>
    <w:rsid w:val="000E2FC4"/>
    <w:rsid w:val="000E358D"/>
    <w:rsid w:val="000E3CFA"/>
    <w:rsid w:val="000E464B"/>
    <w:rsid w:val="000E4682"/>
    <w:rsid w:val="000E46C9"/>
    <w:rsid w:val="000E52B0"/>
    <w:rsid w:val="000E5AEF"/>
    <w:rsid w:val="000E6341"/>
    <w:rsid w:val="000E6887"/>
    <w:rsid w:val="000E7F65"/>
    <w:rsid w:val="000F011C"/>
    <w:rsid w:val="000F031F"/>
    <w:rsid w:val="000F1327"/>
    <w:rsid w:val="000F156C"/>
    <w:rsid w:val="000F1D8F"/>
    <w:rsid w:val="000F2236"/>
    <w:rsid w:val="000F23DF"/>
    <w:rsid w:val="000F24EF"/>
    <w:rsid w:val="000F2697"/>
    <w:rsid w:val="000F2A91"/>
    <w:rsid w:val="000F37AF"/>
    <w:rsid w:val="000F39DB"/>
    <w:rsid w:val="000F3FA3"/>
    <w:rsid w:val="000F4857"/>
    <w:rsid w:val="000F4955"/>
    <w:rsid w:val="000F4D15"/>
    <w:rsid w:val="000F4DD8"/>
    <w:rsid w:val="000F54EE"/>
    <w:rsid w:val="000F561F"/>
    <w:rsid w:val="000F5FE9"/>
    <w:rsid w:val="000F608B"/>
    <w:rsid w:val="000F6475"/>
    <w:rsid w:val="000F6BD7"/>
    <w:rsid w:val="000F6CCC"/>
    <w:rsid w:val="000F6FA4"/>
    <w:rsid w:val="000F7923"/>
    <w:rsid w:val="001002C1"/>
    <w:rsid w:val="001005AA"/>
    <w:rsid w:val="001006DD"/>
    <w:rsid w:val="00100CDC"/>
    <w:rsid w:val="00101B35"/>
    <w:rsid w:val="00101B9B"/>
    <w:rsid w:val="0010236A"/>
    <w:rsid w:val="00102BEE"/>
    <w:rsid w:val="00103019"/>
    <w:rsid w:val="00103372"/>
    <w:rsid w:val="00103E08"/>
    <w:rsid w:val="001040D1"/>
    <w:rsid w:val="00104282"/>
    <w:rsid w:val="00104374"/>
    <w:rsid w:val="001045C2"/>
    <w:rsid w:val="00104E28"/>
    <w:rsid w:val="00105045"/>
    <w:rsid w:val="00105543"/>
    <w:rsid w:val="00105EA8"/>
    <w:rsid w:val="00105FDD"/>
    <w:rsid w:val="00106108"/>
    <w:rsid w:val="001064E7"/>
    <w:rsid w:val="00107098"/>
    <w:rsid w:val="0010755B"/>
    <w:rsid w:val="00107BEB"/>
    <w:rsid w:val="0011145B"/>
    <w:rsid w:val="00111F7C"/>
    <w:rsid w:val="00112205"/>
    <w:rsid w:val="00112B98"/>
    <w:rsid w:val="00112C47"/>
    <w:rsid w:val="001147D4"/>
    <w:rsid w:val="001154A1"/>
    <w:rsid w:val="001157E6"/>
    <w:rsid w:val="00115A9F"/>
    <w:rsid w:val="00116468"/>
    <w:rsid w:val="00116835"/>
    <w:rsid w:val="00117763"/>
    <w:rsid w:val="0012089F"/>
    <w:rsid w:val="00120976"/>
    <w:rsid w:val="001218B9"/>
    <w:rsid w:val="00121A19"/>
    <w:rsid w:val="00121A57"/>
    <w:rsid w:val="00121D80"/>
    <w:rsid w:val="0012377D"/>
    <w:rsid w:val="0012391C"/>
    <w:rsid w:val="00123A77"/>
    <w:rsid w:val="00123DBE"/>
    <w:rsid w:val="001256F9"/>
    <w:rsid w:val="0012769B"/>
    <w:rsid w:val="00127870"/>
    <w:rsid w:val="001302C8"/>
    <w:rsid w:val="001305B9"/>
    <w:rsid w:val="001307CB"/>
    <w:rsid w:val="00130849"/>
    <w:rsid w:val="00130B26"/>
    <w:rsid w:val="00131597"/>
    <w:rsid w:val="00134BD9"/>
    <w:rsid w:val="00134E6B"/>
    <w:rsid w:val="001352EF"/>
    <w:rsid w:val="00135780"/>
    <w:rsid w:val="00136BEF"/>
    <w:rsid w:val="00137BAE"/>
    <w:rsid w:val="00137F4A"/>
    <w:rsid w:val="00140344"/>
    <w:rsid w:val="00140A0A"/>
    <w:rsid w:val="00140B8E"/>
    <w:rsid w:val="00141893"/>
    <w:rsid w:val="00141FFE"/>
    <w:rsid w:val="00142591"/>
    <w:rsid w:val="001429D2"/>
    <w:rsid w:val="00142AEF"/>
    <w:rsid w:val="00143878"/>
    <w:rsid w:val="00143909"/>
    <w:rsid w:val="00144D21"/>
    <w:rsid w:val="00144E5F"/>
    <w:rsid w:val="0014580B"/>
    <w:rsid w:val="00145977"/>
    <w:rsid w:val="00146525"/>
    <w:rsid w:val="00146968"/>
    <w:rsid w:val="00147025"/>
    <w:rsid w:val="001476DF"/>
    <w:rsid w:val="00147E31"/>
    <w:rsid w:val="00151966"/>
    <w:rsid w:val="00152E08"/>
    <w:rsid w:val="001531C6"/>
    <w:rsid w:val="00153227"/>
    <w:rsid w:val="00154079"/>
    <w:rsid w:val="00154670"/>
    <w:rsid w:val="00156270"/>
    <w:rsid w:val="00156B09"/>
    <w:rsid w:val="00156EDC"/>
    <w:rsid w:val="0015740A"/>
    <w:rsid w:val="00160766"/>
    <w:rsid w:val="001624E6"/>
    <w:rsid w:val="00162B63"/>
    <w:rsid w:val="001630DF"/>
    <w:rsid w:val="00163494"/>
    <w:rsid w:val="00163681"/>
    <w:rsid w:val="00164173"/>
    <w:rsid w:val="0016464F"/>
    <w:rsid w:val="00164C52"/>
    <w:rsid w:val="00164E5D"/>
    <w:rsid w:val="00165046"/>
    <w:rsid w:val="00165931"/>
    <w:rsid w:val="00165F3C"/>
    <w:rsid w:val="00166266"/>
    <w:rsid w:val="00166279"/>
    <w:rsid w:val="00166A5F"/>
    <w:rsid w:val="001676FC"/>
    <w:rsid w:val="00167720"/>
    <w:rsid w:val="001678EE"/>
    <w:rsid w:val="0017009A"/>
    <w:rsid w:val="001718DD"/>
    <w:rsid w:val="0017234F"/>
    <w:rsid w:val="00172C69"/>
    <w:rsid w:val="00172FA3"/>
    <w:rsid w:val="00173F19"/>
    <w:rsid w:val="00174983"/>
    <w:rsid w:val="001762D8"/>
    <w:rsid w:val="0017659A"/>
    <w:rsid w:val="00176644"/>
    <w:rsid w:val="001766D1"/>
    <w:rsid w:val="00176BC2"/>
    <w:rsid w:val="00177882"/>
    <w:rsid w:val="00180197"/>
    <w:rsid w:val="00180F69"/>
    <w:rsid w:val="00181BC5"/>
    <w:rsid w:val="00182052"/>
    <w:rsid w:val="001824D3"/>
    <w:rsid w:val="00182F0F"/>
    <w:rsid w:val="001839C2"/>
    <w:rsid w:val="001840A5"/>
    <w:rsid w:val="00185280"/>
    <w:rsid w:val="00185AFA"/>
    <w:rsid w:val="00185B60"/>
    <w:rsid w:val="00186484"/>
    <w:rsid w:val="00186513"/>
    <w:rsid w:val="001865C8"/>
    <w:rsid w:val="001875D1"/>
    <w:rsid w:val="00190111"/>
    <w:rsid w:val="0019014B"/>
    <w:rsid w:val="0019060A"/>
    <w:rsid w:val="00190E02"/>
    <w:rsid w:val="00191165"/>
    <w:rsid w:val="0019124E"/>
    <w:rsid w:val="00191CB2"/>
    <w:rsid w:val="00191E4A"/>
    <w:rsid w:val="0019239A"/>
    <w:rsid w:val="001930E7"/>
    <w:rsid w:val="001946E3"/>
    <w:rsid w:val="0019497C"/>
    <w:rsid w:val="00196612"/>
    <w:rsid w:val="001969EC"/>
    <w:rsid w:val="00196A23"/>
    <w:rsid w:val="00196B6A"/>
    <w:rsid w:val="00197AC6"/>
    <w:rsid w:val="00197D5B"/>
    <w:rsid w:val="001A0357"/>
    <w:rsid w:val="001A2651"/>
    <w:rsid w:val="001A27D8"/>
    <w:rsid w:val="001A2AD1"/>
    <w:rsid w:val="001A2B61"/>
    <w:rsid w:val="001A2E4E"/>
    <w:rsid w:val="001A3197"/>
    <w:rsid w:val="001A34C7"/>
    <w:rsid w:val="001A3EAE"/>
    <w:rsid w:val="001A4A57"/>
    <w:rsid w:val="001A51DC"/>
    <w:rsid w:val="001A53C7"/>
    <w:rsid w:val="001A5DA9"/>
    <w:rsid w:val="001A777A"/>
    <w:rsid w:val="001A7EBB"/>
    <w:rsid w:val="001B012E"/>
    <w:rsid w:val="001B0968"/>
    <w:rsid w:val="001B1DA4"/>
    <w:rsid w:val="001B263B"/>
    <w:rsid w:val="001B2DB4"/>
    <w:rsid w:val="001B336D"/>
    <w:rsid w:val="001B3620"/>
    <w:rsid w:val="001B54AA"/>
    <w:rsid w:val="001B5F90"/>
    <w:rsid w:val="001B641D"/>
    <w:rsid w:val="001B7827"/>
    <w:rsid w:val="001B7B1C"/>
    <w:rsid w:val="001B7F14"/>
    <w:rsid w:val="001C0A45"/>
    <w:rsid w:val="001C0FAD"/>
    <w:rsid w:val="001C23D6"/>
    <w:rsid w:val="001C2B4F"/>
    <w:rsid w:val="001C2DB4"/>
    <w:rsid w:val="001C2F3A"/>
    <w:rsid w:val="001C4218"/>
    <w:rsid w:val="001C48D5"/>
    <w:rsid w:val="001C4EE9"/>
    <w:rsid w:val="001C6497"/>
    <w:rsid w:val="001C6E55"/>
    <w:rsid w:val="001C731E"/>
    <w:rsid w:val="001C7D4E"/>
    <w:rsid w:val="001C7F52"/>
    <w:rsid w:val="001C7F98"/>
    <w:rsid w:val="001D00F0"/>
    <w:rsid w:val="001D0359"/>
    <w:rsid w:val="001D09CA"/>
    <w:rsid w:val="001D0FA2"/>
    <w:rsid w:val="001D3792"/>
    <w:rsid w:val="001D3870"/>
    <w:rsid w:val="001D451D"/>
    <w:rsid w:val="001D47E4"/>
    <w:rsid w:val="001D7851"/>
    <w:rsid w:val="001D7A2F"/>
    <w:rsid w:val="001D7F5A"/>
    <w:rsid w:val="001D7FDA"/>
    <w:rsid w:val="001E0A3E"/>
    <w:rsid w:val="001E1177"/>
    <w:rsid w:val="001E1835"/>
    <w:rsid w:val="001E19FC"/>
    <w:rsid w:val="001E1FE9"/>
    <w:rsid w:val="001E2A3B"/>
    <w:rsid w:val="001E2F7A"/>
    <w:rsid w:val="001E31EF"/>
    <w:rsid w:val="001E4D07"/>
    <w:rsid w:val="001E6650"/>
    <w:rsid w:val="001E69E9"/>
    <w:rsid w:val="001E6E63"/>
    <w:rsid w:val="001E75C3"/>
    <w:rsid w:val="001E7F07"/>
    <w:rsid w:val="001F0DC3"/>
    <w:rsid w:val="001F0EDB"/>
    <w:rsid w:val="001F1255"/>
    <w:rsid w:val="001F19BA"/>
    <w:rsid w:val="001F2135"/>
    <w:rsid w:val="001F2557"/>
    <w:rsid w:val="001F2ABC"/>
    <w:rsid w:val="001F3493"/>
    <w:rsid w:val="001F3B74"/>
    <w:rsid w:val="001F4140"/>
    <w:rsid w:val="001F466F"/>
    <w:rsid w:val="001F4956"/>
    <w:rsid w:val="001F4FCF"/>
    <w:rsid w:val="001F60E5"/>
    <w:rsid w:val="001F612F"/>
    <w:rsid w:val="001F6B6F"/>
    <w:rsid w:val="001F6B7A"/>
    <w:rsid w:val="001F7AB6"/>
    <w:rsid w:val="00200540"/>
    <w:rsid w:val="002015DB"/>
    <w:rsid w:val="002016C2"/>
    <w:rsid w:val="0020250F"/>
    <w:rsid w:val="00202666"/>
    <w:rsid w:val="00202A53"/>
    <w:rsid w:val="0020357D"/>
    <w:rsid w:val="00203D19"/>
    <w:rsid w:val="0020458D"/>
    <w:rsid w:val="00204D22"/>
    <w:rsid w:val="002050EF"/>
    <w:rsid w:val="0020532D"/>
    <w:rsid w:val="0020534E"/>
    <w:rsid w:val="00207908"/>
    <w:rsid w:val="00207FB6"/>
    <w:rsid w:val="00210046"/>
    <w:rsid w:val="00210529"/>
    <w:rsid w:val="0021070F"/>
    <w:rsid w:val="0021188F"/>
    <w:rsid w:val="00211CA0"/>
    <w:rsid w:val="00211E4D"/>
    <w:rsid w:val="0021270F"/>
    <w:rsid w:val="00213559"/>
    <w:rsid w:val="002138E7"/>
    <w:rsid w:val="00213AC0"/>
    <w:rsid w:val="00215181"/>
    <w:rsid w:val="002152EC"/>
    <w:rsid w:val="00215EA4"/>
    <w:rsid w:val="00216356"/>
    <w:rsid w:val="0021698E"/>
    <w:rsid w:val="0021769A"/>
    <w:rsid w:val="002177AD"/>
    <w:rsid w:val="00217C12"/>
    <w:rsid w:val="0022041D"/>
    <w:rsid w:val="002215A9"/>
    <w:rsid w:val="00221704"/>
    <w:rsid w:val="00222A47"/>
    <w:rsid w:val="002234F4"/>
    <w:rsid w:val="00223858"/>
    <w:rsid w:val="00223C70"/>
    <w:rsid w:val="002259A9"/>
    <w:rsid w:val="00225AD7"/>
    <w:rsid w:val="0022620D"/>
    <w:rsid w:val="00226BD8"/>
    <w:rsid w:val="00226E33"/>
    <w:rsid w:val="0022734B"/>
    <w:rsid w:val="002301A9"/>
    <w:rsid w:val="00231238"/>
    <w:rsid w:val="0023160F"/>
    <w:rsid w:val="002329BE"/>
    <w:rsid w:val="00232A53"/>
    <w:rsid w:val="00232F8A"/>
    <w:rsid w:val="002344AE"/>
    <w:rsid w:val="00234854"/>
    <w:rsid w:val="00234AE8"/>
    <w:rsid w:val="0023507F"/>
    <w:rsid w:val="00235208"/>
    <w:rsid w:val="00235C55"/>
    <w:rsid w:val="00236597"/>
    <w:rsid w:val="00236C90"/>
    <w:rsid w:val="002370FE"/>
    <w:rsid w:val="002371BA"/>
    <w:rsid w:val="00237A60"/>
    <w:rsid w:val="00237FE2"/>
    <w:rsid w:val="00240741"/>
    <w:rsid w:val="002416F0"/>
    <w:rsid w:val="0024176C"/>
    <w:rsid w:val="0024275A"/>
    <w:rsid w:val="00242AF1"/>
    <w:rsid w:val="00243169"/>
    <w:rsid w:val="0024317F"/>
    <w:rsid w:val="002431CA"/>
    <w:rsid w:val="00243C3F"/>
    <w:rsid w:val="0024453E"/>
    <w:rsid w:val="0024496C"/>
    <w:rsid w:val="00245007"/>
    <w:rsid w:val="0024513A"/>
    <w:rsid w:val="002456EE"/>
    <w:rsid w:val="0024619C"/>
    <w:rsid w:val="0024623B"/>
    <w:rsid w:val="00246ECA"/>
    <w:rsid w:val="00247718"/>
    <w:rsid w:val="002503CB"/>
    <w:rsid w:val="00250550"/>
    <w:rsid w:val="002508A3"/>
    <w:rsid w:val="00250945"/>
    <w:rsid w:val="00251030"/>
    <w:rsid w:val="00252FEF"/>
    <w:rsid w:val="00253139"/>
    <w:rsid w:val="0025323D"/>
    <w:rsid w:val="002539F4"/>
    <w:rsid w:val="00253C2D"/>
    <w:rsid w:val="00253DD3"/>
    <w:rsid w:val="00254D51"/>
    <w:rsid w:val="00256102"/>
    <w:rsid w:val="00257026"/>
    <w:rsid w:val="0025790A"/>
    <w:rsid w:val="00260AA7"/>
    <w:rsid w:val="00261839"/>
    <w:rsid w:val="00261E2C"/>
    <w:rsid w:val="00261E3E"/>
    <w:rsid w:val="0026245B"/>
    <w:rsid w:val="002635CA"/>
    <w:rsid w:val="002642BA"/>
    <w:rsid w:val="00266E51"/>
    <w:rsid w:val="00267FC0"/>
    <w:rsid w:val="00271004"/>
    <w:rsid w:val="002714AA"/>
    <w:rsid w:val="00271A63"/>
    <w:rsid w:val="00271DB3"/>
    <w:rsid w:val="002720F3"/>
    <w:rsid w:val="0027261F"/>
    <w:rsid w:val="002726B7"/>
    <w:rsid w:val="002729BB"/>
    <w:rsid w:val="00273006"/>
    <w:rsid w:val="002730CC"/>
    <w:rsid w:val="00273181"/>
    <w:rsid w:val="00273F29"/>
    <w:rsid w:val="002758D6"/>
    <w:rsid w:val="002770A5"/>
    <w:rsid w:val="002772B1"/>
    <w:rsid w:val="002778BF"/>
    <w:rsid w:val="00280EB0"/>
    <w:rsid w:val="00281343"/>
    <w:rsid w:val="00282948"/>
    <w:rsid w:val="002832AE"/>
    <w:rsid w:val="00283341"/>
    <w:rsid w:val="002833A4"/>
    <w:rsid w:val="00283511"/>
    <w:rsid w:val="00284647"/>
    <w:rsid w:val="00285395"/>
    <w:rsid w:val="00285772"/>
    <w:rsid w:val="00285C0F"/>
    <w:rsid w:val="00285DC4"/>
    <w:rsid w:val="00285E5B"/>
    <w:rsid w:val="00286008"/>
    <w:rsid w:val="00286C92"/>
    <w:rsid w:val="00286D12"/>
    <w:rsid w:val="002907B0"/>
    <w:rsid w:val="00290C93"/>
    <w:rsid w:val="002912B7"/>
    <w:rsid w:val="0029147D"/>
    <w:rsid w:val="00291A49"/>
    <w:rsid w:val="002921E4"/>
    <w:rsid w:val="002924F1"/>
    <w:rsid w:val="00292F1A"/>
    <w:rsid w:val="0029385F"/>
    <w:rsid w:val="00294C1E"/>
    <w:rsid w:val="0029594B"/>
    <w:rsid w:val="002966A6"/>
    <w:rsid w:val="00296DFE"/>
    <w:rsid w:val="00296E11"/>
    <w:rsid w:val="002971BD"/>
    <w:rsid w:val="002A035B"/>
    <w:rsid w:val="002A0DA9"/>
    <w:rsid w:val="002A11A5"/>
    <w:rsid w:val="002A1A17"/>
    <w:rsid w:val="002A31DB"/>
    <w:rsid w:val="002A3B1A"/>
    <w:rsid w:val="002A3D38"/>
    <w:rsid w:val="002A58D2"/>
    <w:rsid w:val="002A5C58"/>
    <w:rsid w:val="002A6208"/>
    <w:rsid w:val="002A6C31"/>
    <w:rsid w:val="002A74B3"/>
    <w:rsid w:val="002A7DBE"/>
    <w:rsid w:val="002B0032"/>
    <w:rsid w:val="002B0E77"/>
    <w:rsid w:val="002B1417"/>
    <w:rsid w:val="002B1B5D"/>
    <w:rsid w:val="002B1EC2"/>
    <w:rsid w:val="002B2019"/>
    <w:rsid w:val="002B230D"/>
    <w:rsid w:val="002B2A25"/>
    <w:rsid w:val="002B32D8"/>
    <w:rsid w:val="002B34C1"/>
    <w:rsid w:val="002B39C8"/>
    <w:rsid w:val="002B43D8"/>
    <w:rsid w:val="002B4BFE"/>
    <w:rsid w:val="002B577B"/>
    <w:rsid w:val="002B6513"/>
    <w:rsid w:val="002B775E"/>
    <w:rsid w:val="002B7A9F"/>
    <w:rsid w:val="002B7C45"/>
    <w:rsid w:val="002B7CBB"/>
    <w:rsid w:val="002C0913"/>
    <w:rsid w:val="002C0AAA"/>
    <w:rsid w:val="002C0DBB"/>
    <w:rsid w:val="002C0EA0"/>
    <w:rsid w:val="002C0FCE"/>
    <w:rsid w:val="002C1254"/>
    <w:rsid w:val="002C1612"/>
    <w:rsid w:val="002C19BA"/>
    <w:rsid w:val="002C2D81"/>
    <w:rsid w:val="002C34D5"/>
    <w:rsid w:val="002C36C2"/>
    <w:rsid w:val="002C3934"/>
    <w:rsid w:val="002C3BE4"/>
    <w:rsid w:val="002C4172"/>
    <w:rsid w:val="002C45C8"/>
    <w:rsid w:val="002C49D7"/>
    <w:rsid w:val="002C52A8"/>
    <w:rsid w:val="002C5D07"/>
    <w:rsid w:val="002C5DE5"/>
    <w:rsid w:val="002C62EA"/>
    <w:rsid w:val="002C6766"/>
    <w:rsid w:val="002C6A69"/>
    <w:rsid w:val="002C74FF"/>
    <w:rsid w:val="002C775B"/>
    <w:rsid w:val="002C7B2B"/>
    <w:rsid w:val="002D0FC2"/>
    <w:rsid w:val="002D1C5C"/>
    <w:rsid w:val="002D1D8E"/>
    <w:rsid w:val="002D2AEC"/>
    <w:rsid w:val="002D2FEE"/>
    <w:rsid w:val="002D4C32"/>
    <w:rsid w:val="002D53EE"/>
    <w:rsid w:val="002D59A4"/>
    <w:rsid w:val="002D5CF0"/>
    <w:rsid w:val="002D6C37"/>
    <w:rsid w:val="002D7C9C"/>
    <w:rsid w:val="002E154E"/>
    <w:rsid w:val="002E2477"/>
    <w:rsid w:val="002E3422"/>
    <w:rsid w:val="002E3485"/>
    <w:rsid w:val="002E3535"/>
    <w:rsid w:val="002E396F"/>
    <w:rsid w:val="002E3E8E"/>
    <w:rsid w:val="002E409B"/>
    <w:rsid w:val="002E4611"/>
    <w:rsid w:val="002E483C"/>
    <w:rsid w:val="002E674C"/>
    <w:rsid w:val="002E7078"/>
    <w:rsid w:val="002E71F0"/>
    <w:rsid w:val="002E7EA3"/>
    <w:rsid w:val="002F001C"/>
    <w:rsid w:val="002F03F2"/>
    <w:rsid w:val="002F16FC"/>
    <w:rsid w:val="002F28BA"/>
    <w:rsid w:val="002F2A17"/>
    <w:rsid w:val="002F3001"/>
    <w:rsid w:val="002F36DA"/>
    <w:rsid w:val="002F3FB2"/>
    <w:rsid w:val="002F53C1"/>
    <w:rsid w:val="002F6B57"/>
    <w:rsid w:val="002F7185"/>
    <w:rsid w:val="002F79BB"/>
    <w:rsid w:val="003000C8"/>
    <w:rsid w:val="003001CF"/>
    <w:rsid w:val="003008EF"/>
    <w:rsid w:val="00300906"/>
    <w:rsid w:val="00300C77"/>
    <w:rsid w:val="003010DC"/>
    <w:rsid w:val="003016FB"/>
    <w:rsid w:val="003020A3"/>
    <w:rsid w:val="00302115"/>
    <w:rsid w:val="0030240B"/>
    <w:rsid w:val="00302E97"/>
    <w:rsid w:val="00302F95"/>
    <w:rsid w:val="00304773"/>
    <w:rsid w:val="00304C37"/>
    <w:rsid w:val="00305011"/>
    <w:rsid w:val="0030576A"/>
    <w:rsid w:val="003072B6"/>
    <w:rsid w:val="0030768B"/>
    <w:rsid w:val="00307CBE"/>
    <w:rsid w:val="00310901"/>
    <w:rsid w:val="00310A9A"/>
    <w:rsid w:val="00310CB5"/>
    <w:rsid w:val="00310F63"/>
    <w:rsid w:val="00311315"/>
    <w:rsid w:val="0031168B"/>
    <w:rsid w:val="00312B6C"/>
    <w:rsid w:val="00313015"/>
    <w:rsid w:val="003148D8"/>
    <w:rsid w:val="0031509A"/>
    <w:rsid w:val="003151B3"/>
    <w:rsid w:val="00316A5C"/>
    <w:rsid w:val="00316E27"/>
    <w:rsid w:val="003204EC"/>
    <w:rsid w:val="0032276D"/>
    <w:rsid w:val="00322AB1"/>
    <w:rsid w:val="003232CB"/>
    <w:rsid w:val="00323524"/>
    <w:rsid w:val="00323BC3"/>
    <w:rsid w:val="003240C9"/>
    <w:rsid w:val="00324F2F"/>
    <w:rsid w:val="00325091"/>
    <w:rsid w:val="00325AE3"/>
    <w:rsid w:val="00325FE8"/>
    <w:rsid w:val="003265FA"/>
    <w:rsid w:val="00326642"/>
    <w:rsid w:val="00326BEB"/>
    <w:rsid w:val="003272FE"/>
    <w:rsid w:val="003273C6"/>
    <w:rsid w:val="00327E53"/>
    <w:rsid w:val="00331C70"/>
    <w:rsid w:val="00332679"/>
    <w:rsid w:val="003326D9"/>
    <w:rsid w:val="00332A81"/>
    <w:rsid w:val="0033319D"/>
    <w:rsid w:val="003333D1"/>
    <w:rsid w:val="00333459"/>
    <w:rsid w:val="00333DA9"/>
    <w:rsid w:val="003348FE"/>
    <w:rsid w:val="00334C47"/>
    <w:rsid w:val="00334EA1"/>
    <w:rsid w:val="003353F9"/>
    <w:rsid w:val="0033548C"/>
    <w:rsid w:val="00335987"/>
    <w:rsid w:val="00335C6D"/>
    <w:rsid w:val="00336D5E"/>
    <w:rsid w:val="00340265"/>
    <w:rsid w:val="00340361"/>
    <w:rsid w:val="003406DC"/>
    <w:rsid w:val="00340850"/>
    <w:rsid w:val="0034088B"/>
    <w:rsid w:val="0034173E"/>
    <w:rsid w:val="00341C8F"/>
    <w:rsid w:val="003422BC"/>
    <w:rsid w:val="00343ADD"/>
    <w:rsid w:val="00344CE0"/>
    <w:rsid w:val="00345F18"/>
    <w:rsid w:val="003462CC"/>
    <w:rsid w:val="00347C3E"/>
    <w:rsid w:val="003502DA"/>
    <w:rsid w:val="00350730"/>
    <w:rsid w:val="0035196D"/>
    <w:rsid w:val="00351A3B"/>
    <w:rsid w:val="003520D6"/>
    <w:rsid w:val="00352467"/>
    <w:rsid w:val="00352AD6"/>
    <w:rsid w:val="00353814"/>
    <w:rsid w:val="00353E27"/>
    <w:rsid w:val="003543CC"/>
    <w:rsid w:val="003555EC"/>
    <w:rsid w:val="003562A0"/>
    <w:rsid w:val="003563F9"/>
    <w:rsid w:val="00356BA7"/>
    <w:rsid w:val="00356C77"/>
    <w:rsid w:val="00356D85"/>
    <w:rsid w:val="00357BEC"/>
    <w:rsid w:val="00357C99"/>
    <w:rsid w:val="00360117"/>
    <w:rsid w:val="003602BA"/>
    <w:rsid w:val="003603CC"/>
    <w:rsid w:val="00360BA9"/>
    <w:rsid w:val="00361615"/>
    <w:rsid w:val="003619E8"/>
    <w:rsid w:val="00362323"/>
    <w:rsid w:val="003629D0"/>
    <w:rsid w:val="0036467C"/>
    <w:rsid w:val="00364D69"/>
    <w:rsid w:val="0036522F"/>
    <w:rsid w:val="00365413"/>
    <w:rsid w:val="00365675"/>
    <w:rsid w:val="00365DB0"/>
    <w:rsid w:val="003677BC"/>
    <w:rsid w:val="003677E3"/>
    <w:rsid w:val="00370A9E"/>
    <w:rsid w:val="0037248A"/>
    <w:rsid w:val="00372D26"/>
    <w:rsid w:val="003743A6"/>
    <w:rsid w:val="003743B6"/>
    <w:rsid w:val="00374486"/>
    <w:rsid w:val="0037527D"/>
    <w:rsid w:val="00375D2C"/>
    <w:rsid w:val="00375FBA"/>
    <w:rsid w:val="00376624"/>
    <w:rsid w:val="00377060"/>
    <w:rsid w:val="003778BF"/>
    <w:rsid w:val="00380302"/>
    <w:rsid w:val="0038080F"/>
    <w:rsid w:val="00381172"/>
    <w:rsid w:val="003822A0"/>
    <w:rsid w:val="00382658"/>
    <w:rsid w:val="003827E4"/>
    <w:rsid w:val="00384691"/>
    <w:rsid w:val="00384E7E"/>
    <w:rsid w:val="003852FA"/>
    <w:rsid w:val="00385458"/>
    <w:rsid w:val="0038584C"/>
    <w:rsid w:val="00385927"/>
    <w:rsid w:val="00385C7E"/>
    <w:rsid w:val="003869A5"/>
    <w:rsid w:val="00387506"/>
    <w:rsid w:val="003875A1"/>
    <w:rsid w:val="00390755"/>
    <w:rsid w:val="00390892"/>
    <w:rsid w:val="003908A3"/>
    <w:rsid w:val="003908B7"/>
    <w:rsid w:val="00390B0E"/>
    <w:rsid w:val="0039105C"/>
    <w:rsid w:val="00391116"/>
    <w:rsid w:val="00391A35"/>
    <w:rsid w:val="00391A3A"/>
    <w:rsid w:val="00391CB0"/>
    <w:rsid w:val="00391D89"/>
    <w:rsid w:val="003926D4"/>
    <w:rsid w:val="00393695"/>
    <w:rsid w:val="00393A01"/>
    <w:rsid w:val="003947F2"/>
    <w:rsid w:val="00394E4A"/>
    <w:rsid w:val="00395926"/>
    <w:rsid w:val="003967D2"/>
    <w:rsid w:val="00396AFF"/>
    <w:rsid w:val="003974DD"/>
    <w:rsid w:val="00397DCC"/>
    <w:rsid w:val="003A032C"/>
    <w:rsid w:val="003A075C"/>
    <w:rsid w:val="003A0F38"/>
    <w:rsid w:val="003A17C6"/>
    <w:rsid w:val="003A1865"/>
    <w:rsid w:val="003A1F4F"/>
    <w:rsid w:val="003A2099"/>
    <w:rsid w:val="003A21D1"/>
    <w:rsid w:val="003A3F81"/>
    <w:rsid w:val="003A41C5"/>
    <w:rsid w:val="003A43DA"/>
    <w:rsid w:val="003A4DB9"/>
    <w:rsid w:val="003A4EB0"/>
    <w:rsid w:val="003A5386"/>
    <w:rsid w:val="003A59B7"/>
    <w:rsid w:val="003A60D7"/>
    <w:rsid w:val="003A799D"/>
    <w:rsid w:val="003B0210"/>
    <w:rsid w:val="003B0257"/>
    <w:rsid w:val="003B0E47"/>
    <w:rsid w:val="003B1259"/>
    <w:rsid w:val="003B17BF"/>
    <w:rsid w:val="003B387E"/>
    <w:rsid w:val="003B395A"/>
    <w:rsid w:val="003B3DC0"/>
    <w:rsid w:val="003B449A"/>
    <w:rsid w:val="003B5EC7"/>
    <w:rsid w:val="003B6047"/>
    <w:rsid w:val="003B6063"/>
    <w:rsid w:val="003B65C1"/>
    <w:rsid w:val="003C0198"/>
    <w:rsid w:val="003C068F"/>
    <w:rsid w:val="003C123D"/>
    <w:rsid w:val="003C1B2D"/>
    <w:rsid w:val="003C1CCF"/>
    <w:rsid w:val="003C417A"/>
    <w:rsid w:val="003C5B62"/>
    <w:rsid w:val="003C6429"/>
    <w:rsid w:val="003C67EC"/>
    <w:rsid w:val="003C7177"/>
    <w:rsid w:val="003C78E9"/>
    <w:rsid w:val="003C7970"/>
    <w:rsid w:val="003C7DE7"/>
    <w:rsid w:val="003D03C4"/>
    <w:rsid w:val="003D0811"/>
    <w:rsid w:val="003D0EE9"/>
    <w:rsid w:val="003D0F26"/>
    <w:rsid w:val="003D14B5"/>
    <w:rsid w:val="003D203E"/>
    <w:rsid w:val="003D2716"/>
    <w:rsid w:val="003D2A39"/>
    <w:rsid w:val="003D2B4A"/>
    <w:rsid w:val="003D2BCF"/>
    <w:rsid w:val="003D2CDC"/>
    <w:rsid w:val="003D313F"/>
    <w:rsid w:val="003D32AF"/>
    <w:rsid w:val="003D35E0"/>
    <w:rsid w:val="003D37A2"/>
    <w:rsid w:val="003D3FE2"/>
    <w:rsid w:val="003D4379"/>
    <w:rsid w:val="003D4515"/>
    <w:rsid w:val="003D5308"/>
    <w:rsid w:val="003D5C2D"/>
    <w:rsid w:val="003D645F"/>
    <w:rsid w:val="003D6FD5"/>
    <w:rsid w:val="003D72A5"/>
    <w:rsid w:val="003E029D"/>
    <w:rsid w:val="003E045C"/>
    <w:rsid w:val="003E0767"/>
    <w:rsid w:val="003E09CD"/>
    <w:rsid w:val="003E15DD"/>
    <w:rsid w:val="003E164D"/>
    <w:rsid w:val="003E1AFB"/>
    <w:rsid w:val="003E22AE"/>
    <w:rsid w:val="003E2CD9"/>
    <w:rsid w:val="003E3100"/>
    <w:rsid w:val="003E3489"/>
    <w:rsid w:val="003E3883"/>
    <w:rsid w:val="003E3D67"/>
    <w:rsid w:val="003E45BC"/>
    <w:rsid w:val="003E4AAB"/>
    <w:rsid w:val="003E58A9"/>
    <w:rsid w:val="003E5912"/>
    <w:rsid w:val="003E5CE2"/>
    <w:rsid w:val="003E682A"/>
    <w:rsid w:val="003E76BF"/>
    <w:rsid w:val="003E785D"/>
    <w:rsid w:val="003E7EDC"/>
    <w:rsid w:val="003F004A"/>
    <w:rsid w:val="003F0449"/>
    <w:rsid w:val="003F0D2B"/>
    <w:rsid w:val="003F193D"/>
    <w:rsid w:val="003F2163"/>
    <w:rsid w:val="003F3488"/>
    <w:rsid w:val="003F39EB"/>
    <w:rsid w:val="003F3DBF"/>
    <w:rsid w:val="003F4234"/>
    <w:rsid w:val="003F4A93"/>
    <w:rsid w:val="003F56D3"/>
    <w:rsid w:val="003F5D82"/>
    <w:rsid w:val="003F792B"/>
    <w:rsid w:val="004004A3"/>
    <w:rsid w:val="00400565"/>
    <w:rsid w:val="0040070B"/>
    <w:rsid w:val="00400ED9"/>
    <w:rsid w:val="00401233"/>
    <w:rsid w:val="00402809"/>
    <w:rsid w:val="0040366B"/>
    <w:rsid w:val="004039CF"/>
    <w:rsid w:val="00403F20"/>
    <w:rsid w:val="00404BE3"/>
    <w:rsid w:val="00405B93"/>
    <w:rsid w:val="00405D0E"/>
    <w:rsid w:val="00405EAB"/>
    <w:rsid w:val="00406963"/>
    <w:rsid w:val="00406CCE"/>
    <w:rsid w:val="0040715C"/>
    <w:rsid w:val="004074D5"/>
    <w:rsid w:val="0041071C"/>
    <w:rsid w:val="00411624"/>
    <w:rsid w:val="00412BC0"/>
    <w:rsid w:val="00412BCC"/>
    <w:rsid w:val="00412CCC"/>
    <w:rsid w:val="00415112"/>
    <w:rsid w:val="0041594F"/>
    <w:rsid w:val="00416626"/>
    <w:rsid w:val="00416AAE"/>
    <w:rsid w:val="00416B62"/>
    <w:rsid w:val="00417542"/>
    <w:rsid w:val="0041771B"/>
    <w:rsid w:val="00417806"/>
    <w:rsid w:val="004178D3"/>
    <w:rsid w:val="00420567"/>
    <w:rsid w:val="004214F5"/>
    <w:rsid w:val="00421AB2"/>
    <w:rsid w:val="0042336D"/>
    <w:rsid w:val="0042349A"/>
    <w:rsid w:val="00424B92"/>
    <w:rsid w:val="00424D3C"/>
    <w:rsid w:val="00424EFA"/>
    <w:rsid w:val="00425606"/>
    <w:rsid w:val="004256C5"/>
    <w:rsid w:val="00425D98"/>
    <w:rsid w:val="004269C5"/>
    <w:rsid w:val="0042721C"/>
    <w:rsid w:val="0042725D"/>
    <w:rsid w:val="00427D25"/>
    <w:rsid w:val="00427FBC"/>
    <w:rsid w:val="004305D6"/>
    <w:rsid w:val="00431821"/>
    <w:rsid w:val="00431A6B"/>
    <w:rsid w:val="00431CEB"/>
    <w:rsid w:val="004325F1"/>
    <w:rsid w:val="00432B88"/>
    <w:rsid w:val="00433D42"/>
    <w:rsid w:val="004348B5"/>
    <w:rsid w:val="004348BD"/>
    <w:rsid w:val="00434EAA"/>
    <w:rsid w:val="0043602F"/>
    <w:rsid w:val="004363B1"/>
    <w:rsid w:val="004365AB"/>
    <w:rsid w:val="00437034"/>
    <w:rsid w:val="00437417"/>
    <w:rsid w:val="00437D1A"/>
    <w:rsid w:val="004401B1"/>
    <w:rsid w:val="00440376"/>
    <w:rsid w:val="00440F35"/>
    <w:rsid w:val="004412BF"/>
    <w:rsid w:val="00442D4C"/>
    <w:rsid w:val="0044327D"/>
    <w:rsid w:val="00443930"/>
    <w:rsid w:val="0044565A"/>
    <w:rsid w:val="00446E3E"/>
    <w:rsid w:val="00446F97"/>
    <w:rsid w:val="004472F2"/>
    <w:rsid w:val="00447A68"/>
    <w:rsid w:val="00447D60"/>
    <w:rsid w:val="004502AE"/>
    <w:rsid w:val="0045043E"/>
    <w:rsid w:val="004505B9"/>
    <w:rsid w:val="00450EFA"/>
    <w:rsid w:val="00450FBC"/>
    <w:rsid w:val="00451410"/>
    <w:rsid w:val="004516A5"/>
    <w:rsid w:val="00451CA9"/>
    <w:rsid w:val="00451DD6"/>
    <w:rsid w:val="004524D6"/>
    <w:rsid w:val="004529E5"/>
    <w:rsid w:val="00453AC1"/>
    <w:rsid w:val="00453AE7"/>
    <w:rsid w:val="00453D53"/>
    <w:rsid w:val="00454BAC"/>
    <w:rsid w:val="0045661F"/>
    <w:rsid w:val="00456F04"/>
    <w:rsid w:val="0046341F"/>
    <w:rsid w:val="00463ACB"/>
    <w:rsid w:val="00464433"/>
    <w:rsid w:val="00465A81"/>
    <w:rsid w:val="00465E88"/>
    <w:rsid w:val="00465F6A"/>
    <w:rsid w:val="004664E0"/>
    <w:rsid w:val="0046675C"/>
    <w:rsid w:val="004672B4"/>
    <w:rsid w:val="004675AA"/>
    <w:rsid w:val="00470779"/>
    <w:rsid w:val="00471102"/>
    <w:rsid w:val="00471E45"/>
    <w:rsid w:val="004728B7"/>
    <w:rsid w:val="00474065"/>
    <w:rsid w:val="00474297"/>
    <w:rsid w:val="00474B6A"/>
    <w:rsid w:val="00475F14"/>
    <w:rsid w:val="00476B95"/>
    <w:rsid w:val="00477717"/>
    <w:rsid w:val="00477978"/>
    <w:rsid w:val="00477B8B"/>
    <w:rsid w:val="00477BEC"/>
    <w:rsid w:val="00477CC3"/>
    <w:rsid w:val="0048039B"/>
    <w:rsid w:val="00480577"/>
    <w:rsid w:val="0048059B"/>
    <w:rsid w:val="00480760"/>
    <w:rsid w:val="0048097A"/>
    <w:rsid w:val="00480FF1"/>
    <w:rsid w:val="00481342"/>
    <w:rsid w:val="004819CF"/>
    <w:rsid w:val="0048210A"/>
    <w:rsid w:val="0048232E"/>
    <w:rsid w:val="004823A0"/>
    <w:rsid w:val="00482936"/>
    <w:rsid w:val="00483252"/>
    <w:rsid w:val="00484254"/>
    <w:rsid w:val="00484341"/>
    <w:rsid w:val="00484406"/>
    <w:rsid w:val="004867B7"/>
    <w:rsid w:val="0048694A"/>
    <w:rsid w:val="004877FD"/>
    <w:rsid w:val="004908FD"/>
    <w:rsid w:val="004909FC"/>
    <w:rsid w:val="00490A89"/>
    <w:rsid w:val="0049194C"/>
    <w:rsid w:val="004922D4"/>
    <w:rsid w:val="0049249B"/>
    <w:rsid w:val="00492F03"/>
    <w:rsid w:val="004937BF"/>
    <w:rsid w:val="00493B1D"/>
    <w:rsid w:val="004948A3"/>
    <w:rsid w:val="004949D5"/>
    <w:rsid w:val="00494E28"/>
    <w:rsid w:val="00495553"/>
    <w:rsid w:val="0049582E"/>
    <w:rsid w:val="0049627E"/>
    <w:rsid w:val="0049676E"/>
    <w:rsid w:val="004972B5"/>
    <w:rsid w:val="00497367"/>
    <w:rsid w:val="004975AF"/>
    <w:rsid w:val="0049766D"/>
    <w:rsid w:val="00497FF1"/>
    <w:rsid w:val="004A038D"/>
    <w:rsid w:val="004A1296"/>
    <w:rsid w:val="004A14D9"/>
    <w:rsid w:val="004A184C"/>
    <w:rsid w:val="004A1989"/>
    <w:rsid w:val="004A22FF"/>
    <w:rsid w:val="004A266B"/>
    <w:rsid w:val="004A282E"/>
    <w:rsid w:val="004A379F"/>
    <w:rsid w:val="004A403A"/>
    <w:rsid w:val="004A565C"/>
    <w:rsid w:val="004A58C2"/>
    <w:rsid w:val="004A5942"/>
    <w:rsid w:val="004A5B7E"/>
    <w:rsid w:val="004A5CEC"/>
    <w:rsid w:val="004A76F3"/>
    <w:rsid w:val="004B0116"/>
    <w:rsid w:val="004B0393"/>
    <w:rsid w:val="004B2683"/>
    <w:rsid w:val="004B2B68"/>
    <w:rsid w:val="004B2BF7"/>
    <w:rsid w:val="004B2D0A"/>
    <w:rsid w:val="004B3BAF"/>
    <w:rsid w:val="004B3D0A"/>
    <w:rsid w:val="004B413A"/>
    <w:rsid w:val="004B4608"/>
    <w:rsid w:val="004B525B"/>
    <w:rsid w:val="004B52A5"/>
    <w:rsid w:val="004B5F97"/>
    <w:rsid w:val="004B6001"/>
    <w:rsid w:val="004B6195"/>
    <w:rsid w:val="004B661B"/>
    <w:rsid w:val="004B68E4"/>
    <w:rsid w:val="004B71A7"/>
    <w:rsid w:val="004B73CE"/>
    <w:rsid w:val="004B76C3"/>
    <w:rsid w:val="004B77E6"/>
    <w:rsid w:val="004B7C59"/>
    <w:rsid w:val="004C13AD"/>
    <w:rsid w:val="004C153B"/>
    <w:rsid w:val="004C1E1C"/>
    <w:rsid w:val="004C214F"/>
    <w:rsid w:val="004C2D75"/>
    <w:rsid w:val="004C361F"/>
    <w:rsid w:val="004C366A"/>
    <w:rsid w:val="004C37B4"/>
    <w:rsid w:val="004C3A3F"/>
    <w:rsid w:val="004C3C67"/>
    <w:rsid w:val="004C3F2F"/>
    <w:rsid w:val="004C444E"/>
    <w:rsid w:val="004C4ABF"/>
    <w:rsid w:val="004C4F1E"/>
    <w:rsid w:val="004C553F"/>
    <w:rsid w:val="004C5B50"/>
    <w:rsid w:val="004C5CB9"/>
    <w:rsid w:val="004C665A"/>
    <w:rsid w:val="004C6726"/>
    <w:rsid w:val="004C68DE"/>
    <w:rsid w:val="004C6E0A"/>
    <w:rsid w:val="004C7799"/>
    <w:rsid w:val="004C7CA1"/>
    <w:rsid w:val="004D05B7"/>
    <w:rsid w:val="004D1347"/>
    <w:rsid w:val="004D17C0"/>
    <w:rsid w:val="004D1BF6"/>
    <w:rsid w:val="004D2293"/>
    <w:rsid w:val="004D257A"/>
    <w:rsid w:val="004D2C6B"/>
    <w:rsid w:val="004D2EEE"/>
    <w:rsid w:val="004D2FF9"/>
    <w:rsid w:val="004D38FF"/>
    <w:rsid w:val="004D3C1F"/>
    <w:rsid w:val="004D3C33"/>
    <w:rsid w:val="004D4055"/>
    <w:rsid w:val="004D472C"/>
    <w:rsid w:val="004D49B1"/>
    <w:rsid w:val="004D4BA3"/>
    <w:rsid w:val="004D5D03"/>
    <w:rsid w:val="004D61AC"/>
    <w:rsid w:val="004D789E"/>
    <w:rsid w:val="004D7A51"/>
    <w:rsid w:val="004E0622"/>
    <w:rsid w:val="004E0C7C"/>
    <w:rsid w:val="004E184B"/>
    <w:rsid w:val="004E2711"/>
    <w:rsid w:val="004E2910"/>
    <w:rsid w:val="004E2F73"/>
    <w:rsid w:val="004E34CE"/>
    <w:rsid w:val="004E3753"/>
    <w:rsid w:val="004E38B1"/>
    <w:rsid w:val="004E3ECE"/>
    <w:rsid w:val="004E4137"/>
    <w:rsid w:val="004E417A"/>
    <w:rsid w:val="004E656C"/>
    <w:rsid w:val="004E7112"/>
    <w:rsid w:val="004E73AF"/>
    <w:rsid w:val="004E75DB"/>
    <w:rsid w:val="004E7BCE"/>
    <w:rsid w:val="004F0034"/>
    <w:rsid w:val="004F05BC"/>
    <w:rsid w:val="004F0B7B"/>
    <w:rsid w:val="004F38DB"/>
    <w:rsid w:val="004F411C"/>
    <w:rsid w:val="004F4BAB"/>
    <w:rsid w:val="004F599A"/>
    <w:rsid w:val="004F5D04"/>
    <w:rsid w:val="004F6566"/>
    <w:rsid w:val="004F6CB6"/>
    <w:rsid w:val="004F70B6"/>
    <w:rsid w:val="004F742D"/>
    <w:rsid w:val="004F777A"/>
    <w:rsid w:val="00500F3B"/>
    <w:rsid w:val="0050167F"/>
    <w:rsid w:val="00501D28"/>
    <w:rsid w:val="005021F8"/>
    <w:rsid w:val="005026A1"/>
    <w:rsid w:val="0050288D"/>
    <w:rsid w:val="00504995"/>
    <w:rsid w:val="00504CED"/>
    <w:rsid w:val="00504F07"/>
    <w:rsid w:val="0050518F"/>
    <w:rsid w:val="00506BF0"/>
    <w:rsid w:val="00507103"/>
    <w:rsid w:val="00511B99"/>
    <w:rsid w:val="0051289B"/>
    <w:rsid w:val="00512F8D"/>
    <w:rsid w:val="00513673"/>
    <w:rsid w:val="00514A45"/>
    <w:rsid w:val="00515310"/>
    <w:rsid w:val="00515A20"/>
    <w:rsid w:val="00516219"/>
    <w:rsid w:val="00517157"/>
    <w:rsid w:val="00517214"/>
    <w:rsid w:val="00517C5E"/>
    <w:rsid w:val="005201AB"/>
    <w:rsid w:val="005203CE"/>
    <w:rsid w:val="00520E3D"/>
    <w:rsid w:val="00521226"/>
    <w:rsid w:val="005214BD"/>
    <w:rsid w:val="00522A9B"/>
    <w:rsid w:val="005248FF"/>
    <w:rsid w:val="0052526D"/>
    <w:rsid w:val="00525617"/>
    <w:rsid w:val="005259E2"/>
    <w:rsid w:val="005260B0"/>
    <w:rsid w:val="00526DB0"/>
    <w:rsid w:val="00526E36"/>
    <w:rsid w:val="00526ED5"/>
    <w:rsid w:val="00527324"/>
    <w:rsid w:val="00527769"/>
    <w:rsid w:val="00531B93"/>
    <w:rsid w:val="00532A28"/>
    <w:rsid w:val="00532D6E"/>
    <w:rsid w:val="00532EA3"/>
    <w:rsid w:val="00533102"/>
    <w:rsid w:val="0053315D"/>
    <w:rsid w:val="00533A90"/>
    <w:rsid w:val="00533B18"/>
    <w:rsid w:val="005362CA"/>
    <w:rsid w:val="005365EE"/>
    <w:rsid w:val="00536E36"/>
    <w:rsid w:val="00536F24"/>
    <w:rsid w:val="0053701E"/>
    <w:rsid w:val="005377E5"/>
    <w:rsid w:val="00537AC7"/>
    <w:rsid w:val="00537AD0"/>
    <w:rsid w:val="00537BF0"/>
    <w:rsid w:val="00537CF6"/>
    <w:rsid w:val="00541C75"/>
    <w:rsid w:val="00542A2B"/>
    <w:rsid w:val="00542F3C"/>
    <w:rsid w:val="00544497"/>
    <w:rsid w:val="00544D3F"/>
    <w:rsid w:val="00545979"/>
    <w:rsid w:val="00545D97"/>
    <w:rsid w:val="005460B9"/>
    <w:rsid w:val="00546A69"/>
    <w:rsid w:val="0055225D"/>
    <w:rsid w:val="005523BF"/>
    <w:rsid w:val="0055345F"/>
    <w:rsid w:val="005535B9"/>
    <w:rsid w:val="005539A9"/>
    <w:rsid w:val="00554CFF"/>
    <w:rsid w:val="00555323"/>
    <w:rsid w:val="00555567"/>
    <w:rsid w:val="00555BE8"/>
    <w:rsid w:val="00556473"/>
    <w:rsid w:val="005568FC"/>
    <w:rsid w:val="0055725F"/>
    <w:rsid w:val="005574FF"/>
    <w:rsid w:val="005576AB"/>
    <w:rsid w:val="00560464"/>
    <w:rsid w:val="00560484"/>
    <w:rsid w:val="0056092D"/>
    <w:rsid w:val="00560D66"/>
    <w:rsid w:val="005611D0"/>
    <w:rsid w:val="00561472"/>
    <w:rsid w:val="00562310"/>
    <w:rsid w:val="00562BE0"/>
    <w:rsid w:val="005633A3"/>
    <w:rsid w:val="00564F9C"/>
    <w:rsid w:val="00565ADD"/>
    <w:rsid w:val="00566157"/>
    <w:rsid w:val="005664A7"/>
    <w:rsid w:val="0056653F"/>
    <w:rsid w:val="00566630"/>
    <w:rsid w:val="005675E2"/>
    <w:rsid w:val="00567A6A"/>
    <w:rsid w:val="005703CD"/>
    <w:rsid w:val="00570407"/>
    <w:rsid w:val="0057044D"/>
    <w:rsid w:val="00571370"/>
    <w:rsid w:val="00571B94"/>
    <w:rsid w:val="005722C3"/>
    <w:rsid w:val="00572590"/>
    <w:rsid w:val="00572D9F"/>
    <w:rsid w:val="0057344E"/>
    <w:rsid w:val="00573F83"/>
    <w:rsid w:val="005744C0"/>
    <w:rsid w:val="0057512E"/>
    <w:rsid w:val="00575D85"/>
    <w:rsid w:val="00575F0A"/>
    <w:rsid w:val="005764FB"/>
    <w:rsid w:val="005765FC"/>
    <w:rsid w:val="0057668F"/>
    <w:rsid w:val="00576CA2"/>
    <w:rsid w:val="00577036"/>
    <w:rsid w:val="00577D56"/>
    <w:rsid w:val="005805A4"/>
    <w:rsid w:val="00580732"/>
    <w:rsid w:val="00580DEC"/>
    <w:rsid w:val="00581DFA"/>
    <w:rsid w:val="005828BC"/>
    <w:rsid w:val="005829A2"/>
    <w:rsid w:val="00582B9F"/>
    <w:rsid w:val="00583686"/>
    <w:rsid w:val="005836CD"/>
    <w:rsid w:val="00583714"/>
    <w:rsid w:val="00583F40"/>
    <w:rsid w:val="005845F4"/>
    <w:rsid w:val="005845F7"/>
    <w:rsid w:val="00584DBA"/>
    <w:rsid w:val="0058588E"/>
    <w:rsid w:val="00586474"/>
    <w:rsid w:val="005868CF"/>
    <w:rsid w:val="0058709F"/>
    <w:rsid w:val="00587328"/>
    <w:rsid w:val="005875FA"/>
    <w:rsid w:val="00587D17"/>
    <w:rsid w:val="005906A4"/>
    <w:rsid w:val="00590859"/>
    <w:rsid w:val="0059164E"/>
    <w:rsid w:val="00591B3C"/>
    <w:rsid w:val="005923DD"/>
    <w:rsid w:val="00592D34"/>
    <w:rsid w:val="00592E44"/>
    <w:rsid w:val="0059321E"/>
    <w:rsid w:val="0059443D"/>
    <w:rsid w:val="00594CD5"/>
    <w:rsid w:val="00594F23"/>
    <w:rsid w:val="00595557"/>
    <w:rsid w:val="00595D5B"/>
    <w:rsid w:val="00596970"/>
    <w:rsid w:val="00596F30"/>
    <w:rsid w:val="00597E05"/>
    <w:rsid w:val="00597E6C"/>
    <w:rsid w:val="005A00DC"/>
    <w:rsid w:val="005A0207"/>
    <w:rsid w:val="005A0A3E"/>
    <w:rsid w:val="005A1259"/>
    <w:rsid w:val="005A15E9"/>
    <w:rsid w:val="005A20EA"/>
    <w:rsid w:val="005A2BED"/>
    <w:rsid w:val="005A3A60"/>
    <w:rsid w:val="005A3DEC"/>
    <w:rsid w:val="005A4ABB"/>
    <w:rsid w:val="005A4EFF"/>
    <w:rsid w:val="005A56DA"/>
    <w:rsid w:val="005A5EEC"/>
    <w:rsid w:val="005A6A08"/>
    <w:rsid w:val="005A72ED"/>
    <w:rsid w:val="005A7810"/>
    <w:rsid w:val="005A7AB5"/>
    <w:rsid w:val="005A7CC1"/>
    <w:rsid w:val="005B183E"/>
    <w:rsid w:val="005B1BD5"/>
    <w:rsid w:val="005B1CAA"/>
    <w:rsid w:val="005B2CB1"/>
    <w:rsid w:val="005B2D44"/>
    <w:rsid w:val="005B386C"/>
    <w:rsid w:val="005B50CD"/>
    <w:rsid w:val="005B5174"/>
    <w:rsid w:val="005B65C3"/>
    <w:rsid w:val="005B6923"/>
    <w:rsid w:val="005B722C"/>
    <w:rsid w:val="005B77EB"/>
    <w:rsid w:val="005B7836"/>
    <w:rsid w:val="005B7A31"/>
    <w:rsid w:val="005C1B41"/>
    <w:rsid w:val="005C1E50"/>
    <w:rsid w:val="005C23B6"/>
    <w:rsid w:val="005C3D98"/>
    <w:rsid w:val="005C3EDE"/>
    <w:rsid w:val="005C3FD9"/>
    <w:rsid w:val="005C431E"/>
    <w:rsid w:val="005C4637"/>
    <w:rsid w:val="005C4B2A"/>
    <w:rsid w:val="005C54E1"/>
    <w:rsid w:val="005C5D01"/>
    <w:rsid w:val="005C62A2"/>
    <w:rsid w:val="005C674F"/>
    <w:rsid w:val="005C67DD"/>
    <w:rsid w:val="005C6A06"/>
    <w:rsid w:val="005C70F9"/>
    <w:rsid w:val="005C77B6"/>
    <w:rsid w:val="005D0520"/>
    <w:rsid w:val="005D0E75"/>
    <w:rsid w:val="005D17A0"/>
    <w:rsid w:val="005D28BF"/>
    <w:rsid w:val="005D32EC"/>
    <w:rsid w:val="005D3F44"/>
    <w:rsid w:val="005D4D9A"/>
    <w:rsid w:val="005D502C"/>
    <w:rsid w:val="005D589F"/>
    <w:rsid w:val="005D6B3A"/>
    <w:rsid w:val="005D6C0D"/>
    <w:rsid w:val="005D6EBC"/>
    <w:rsid w:val="005D76EB"/>
    <w:rsid w:val="005E0B7C"/>
    <w:rsid w:val="005E0C06"/>
    <w:rsid w:val="005E0DFA"/>
    <w:rsid w:val="005E1537"/>
    <w:rsid w:val="005E17BA"/>
    <w:rsid w:val="005E1E41"/>
    <w:rsid w:val="005E2443"/>
    <w:rsid w:val="005E2F4D"/>
    <w:rsid w:val="005E32C2"/>
    <w:rsid w:val="005E34CD"/>
    <w:rsid w:val="005E3911"/>
    <w:rsid w:val="005E5054"/>
    <w:rsid w:val="005E53DA"/>
    <w:rsid w:val="005E6D8D"/>
    <w:rsid w:val="005E6E77"/>
    <w:rsid w:val="005E70EB"/>
    <w:rsid w:val="005E7272"/>
    <w:rsid w:val="005E74A7"/>
    <w:rsid w:val="005E7AA8"/>
    <w:rsid w:val="005F0B5D"/>
    <w:rsid w:val="005F1C18"/>
    <w:rsid w:val="005F360D"/>
    <w:rsid w:val="005F3C52"/>
    <w:rsid w:val="005F4074"/>
    <w:rsid w:val="005F41A5"/>
    <w:rsid w:val="005F5EC4"/>
    <w:rsid w:val="005F6EDD"/>
    <w:rsid w:val="005F75CA"/>
    <w:rsid w:val="005F7CBB"/>
    <w:rsid w:val="005F7EAA"/>
    <w:rsid w:val="00601414"/>
    <w:rsid w:val="006014DA"/>
    <w:rsid w:val="00601CB9"/>
    <w:rsid w:val="00601D9F"/>
    <w:rsid w:val="00602300"/>
    <w:rsid w:val="006031EC"/>
    <w:rsid w:val="00603637"/>
    <w:rsid w:val="00604AA2"/>
    <w:rsid w:val="00604C45"/>
    <w:rsid w:val="0060596D"/>
    <w:rsid w:val="00605D54"/>
    <w:rsid w:val="0060602D"/>
    <w:rsid w:val="00606480"/>
    <w:rsid w:val="00607657"/>
    <w:rsid w:val="00610908"/>
    <w:rsid w:val="00610AA4"/>
    <w:rsid w:val="00611169"/>
    <w:rsid w:val="00611346"/>
    <w:rsid w:val="006119A0"/>
    <w:rsid w:val="00611A58"/>
    <w:rsid w:val="00612C07"/>
    <w:rsid w:val="0061312E"/>
    <w:rsid w:val="00613401"/>
    <w:rsid w:val="00613A45"/>
    <w:rsid w:val="006144C5"/>
    <w:rsid w:val="0061503B"/>
    <w:rsid w:val="006155C1"/>
    <w:rsid w:val="006157A3"/>
    <w:rsid w:val="006157FD"/>
    <w:rsid w:val="00616189"/>
    <w:rsid w:val="00616642"/>
    <w:rsid w:val="00617CE1"/>
    <w:rsid w:val="006202F2"/>
    <w:rsid w:val="0062070F"/>
    <w:rsid w:val="00620713"/>
    <w:rsid w:val="00621E7D"/>
    <w:rsid w:val="006220C0"/>
    <w:rsid w:val="00623D6B"/>
    <w:rsid w:val="00623EC3"/>
    <w:rsid w:val="006241B0"/>
    <w:rsid w:val="006252D2"/>
    <w:rsid w:val="00625478"/>
    <w:rsid w:val="006261DE"/>
    <w:rsid w:val="00627035"/>
    <w:rsid w:val="00627C07"/>
    <w:rsid w:val="00627CB8"/>
    <w:rsid w:val="00630292"/>
    <w:rsid w:val="006314C7"/>
    <w:rsid w:val="006318BA"/>
    <w:rsid w:val="006324A2"/>
    <w:rsid w:val="006325DE"/>
    <w:rsid w:val="00632C2B"/>
    <w:rsid w:val="00632D1E"/>
    <w:rsid w:val="00632FC0"/>
    <w:rsid w:val="006339A4"/>
    <w:rsid w:val="006350D8"/>
    <w:rsid w:val="00635BCF"/>
    <w:rsid w:val="00635DD9"/>
    <w:rsid w:val="00636307"/>
    <w:rsid w:val="00636D97"/>
    <w:rsid w:val="00636DB6"/>
    <w:rsid w:val="006373E1"/>
    <w:rsid w:val="00637AF3"/>
    <w:rsid w:val="00637E65"/>
    <w:rsid w:val="006402BA"/>
    <w:rsid w:val="006414FE"/>
    <w:rsid w:val="00641741"/>
    <w:rsid w:val="006419E7"/>
    <w:rsid w:val="00642A78"/>
    <w:rsid w:val="00642ABE"/>
    <w:rsid w:val="00643209"/>
    <w:rsid w:val="00645867"/>
    <w:rsid w:val="00646074"/>
    <w:rsid w:val="006463B6"/>
    <w:rsid w:val="00647D45"/>
    <w:rsid w:val="00647DE7"/>
    <w:rsid w:val="00647EA3"/>
    <w:rsid w:val="00650264"/>
    <w:rsid w:val="00650298"/>
    <w:rsid w:val="006504DE"/>
    <w:rsid w:val="00651FCB"/>
    <w:rsid w:val="00652668"/>
    <w:rsid w:val="006535D8"/>
    <w:rsid w:val="006535E7"/>
    <w:rsid w:val="00653D3D"/>
    <w:rsid w:val="00653F09"/>
    <w:rsid w:val="006540DE"/>
    <w:rsid w:val="00654BC7"/>
    <w:rsid w:val="00654DAF"/>
    <w:rsid w:val="006552FA"/>
    <w:rsid w:val="00656F0A"/>
    <w:rsid w:val="00657476"/>
    <w:rsid w:val="0066033E"/>
    <w:rsid w:val="006613BE"/>
    <w:rsid w:val="0066220D"/>
    <w:rsid w:val="00662653"/>
    <w:rsid w:val="00663DC5"/>
    <w:rsid w:val="006647CA"/>
    <w:rsid w:val="0066498D"/>
    <w:rsid w:val="00664DE9"/>
    <w:rsid w:val="006656C9"/>
    <w:rsid w:val="006656E1"/>
    <w:rsid w:val="00666DDC"/>
    <w:rsid w:val="00666E60"/>
    <w:rsid w:val="00670158"/>
    <w:rsid w:val="0067018A"/>
    <w:rsid w:val="00670575"/>
    <w:rsid w:val="00670B2F"/>
    <w:rsid w:val="00670B47"/>
    <w:rsid w:val="006715DD"/>
    <w:rsid w:val="006715F6"/>
    <w:rsid w:val="00671E76"/>
    <w:rsid w:val="00672097"/>
    <w:rsid w:val="00672773"/>
    <w:rsid w:val="006732AB"/>
    <w:rsid w:val="00674234"/>
    <w:rsid w:val="00675B04"/>
    <w:rsid w:val="00675B57"/>
    <w:rsid w:val="00675C48"/>
    <w:rsid w:val="006767B7"/>
    <w:rsid w:val="006769CE"/>
    <w:rsid w:val="0067701D"/>
    <w:rsid w:val="00677D2F"/>
    <w:rsid w:val="0068146D"/>
    <w:rsid w:val="00681CE7"/>
    <w:rsid w:val="0068240A"/>
    <w:rsid w:val="00682597"/>
    <w:rsid w:val="00683AD9"/>
    <w:rsid w:val="0068536A"/>
    <w:rsid w:val="006856E8"/>
    <w:rsid w:val="00685963"/>
    <w:rsid w:val="00685DAB"/>
    <w:rsid w:val="0068689B"/>
    <w:rsid w:val="0068772A"/>
    <w:rsid w:val="006877EE"/>
    <w:rsid w:val="00687A0F"/>
    <w:rsid w:val="006905FE"/>
    <w:rsid w:val="00691B7A"/>
    <w:rsid w:val="0069289C"/>
    <w:rsid w:val="00693356"/>
    <w:rsid w:val="00693F64"/>
    <w:rsid w:val="006949B7"/>
    <w:rsid w:val="00694B18"/>
    <w:rsid w:val="00694CB3"/>
    <w:rsid w:val="00694FB0"/>
    <w:rsid w:val="006951A3"/>
    <w:rsid w:val="006957F7"/>
    <w:rsid w:val="006967D7"/>
    <w:rsid w:val="006969A7"/>
    <w:rsid w:val="00696EA1"/>
    <w:rsid w:val="00696F40"/>
    <w:rsid w:val="006975DA"/>
    <w:rsid w:val="006A01FB"/>
    <w:rsid w:val="006A0C00"/>
    <w:rsid w:val="006A196D"/>
    <w:rsid w:val="006A28C7"/>
    <w:rsid w:val="006A4F7C"/>
    <w:rsid w:val="006A54BE"/>
    <w:rsid w:val="006A56F7"/>
    <w:rsid w:val="006A69AE"/>
    <w:rsid w:val="006A707D"/>
    <w:rsid w:val="006A70A1"/>
    <w:rsid w:val="006A78BC"/>
    <w:rsid w:val="006A7DD5"/>
    <w:rsid w:val="006B0FC5"/>
    <w:rsid w:val="006B13B3"/>
    <w:rsid w:val="006B17FA"/>
    <w:rsid w:val="006B1966"/>
    <w:rsid w:val="006B1B94"/>
    <w:rsid w:val="006B3216"/>
    <w:rsid w:val="006B3F4F"/>
    <w:rsid w:val="006B4811"/>
    <w:rsid w:val="006B49B6"/>
    <w:rsid w:val="006B4FC9"/>
    <w:rsid w:val="006B5038"/>
    <w:rsid w:val="006B5F43"/>
    <w:rsid w:val="006B6C80"/>
    <w:rsid w:val="006B76E8"/>
    <w:rsid w:val="006C11F3"/>
    <w:rsid w:val="006C1BE5"/>
    <w:rsid w:val="006C2606"/>
    <w:rsid w:val="006C288D"/>
    <w:rsid w:val="006C28BC"/>
    <w:rsid w:val="006C3695"/>
    <w:rsid w:val="006C3C38"/>
    <w:rsid w:val="006C40BE"/>
    <w:rsid w:val="006C4328"/>
    <w:rsid w:val="006C4813"/>
    <w:rsid w:val="006C59BE"/>
    <w:rsid w:val="006C5D3F"/>
    <w:rsid w:val="006C623A"/>
    <w:rsid w:val="006C6617"/>
    <w:rsid w:val="006C6B8E"/>
    <w:rsid w:val="006C74E0"/>
    <w:rsid w:val="006D01B7"/>
    <w:rsid w:val="006D05F1"/>
    <w:rsid w:val="006D0DF6"/>
    <w:rsid w:val="006D1DF1"/>
    <w:rsid w:val="006D22F6"/>
    <w:rsid w:val="006D2E09"/>
    <w:rsid w:val="006D3174"/>
    <w:rsid w:val="006D3D7F"/>
    <w:rsid w:val="006D46F5"/>
    <w:rsid w:val="006D4B78"/>
    <w:rsid w:val="006D4DEC"/>
    <w:rsid w:val="006D4F3D"/>
    <w:rsid w:val="006D535A"/>
    <w:rsid w:val="006D5CAE"/>
    <w:rsid w:val="006D5DE1"/>
    <w:rsid w:val="006D66F5"/>
    <w:rsid w:val="006D76CA"/>
    <w:rsid w:val="006D7D91"/>
    <w:rsid w:val="006E012C"/>
    <w:rsid w:val="006E0B73"/>
    <w:rsid w:val="006E0C2D"/>
    <w:rsid w:val="006E0D3A"/>
    <w:rsid w:val="006E1148"/>
    <w:rsid w:val="006E1B49"/>
    <w:rsid w:val="006E3048"/>
    <w:rsid w:val="006E32DD"/>
    <w:rsid w:val="006E3BCE"/>
    <w:rsid w:val="006E4ABE"/>
    <w:rsid w:val="006E4C23"/>
    <w:rsid w:val="006E54C2"/>
    <w:rsid w:val="006E6A5A"/>
    <w:rsid w:val="006E7717"/>
    <w:rsid w:val="006F0464"/>
    <w:rsid w:val="006F092A"/>
    <w:rsid w:val="006F0F69"/>
    <w:rsid w:val="006F14B7"/>
    <w:rsid w:val="006F1EDB"/>
    <w:rsid w:val="006F3D4E"/>
    <w:rsid w:val="006F3F56"/>
    <w:rsid w:val="006F4675"/>
    <w:rsid w:val="006F46C7"/>
    <w:rsid w:val="006F5089"/>
    <w:rsid w:val="006F5322"/>
    <w:rsid w:val="006F5FB9"/>
    <w:rsid w:val="006F7ABE"/>
    <w:rsid w:val="007002FB"/>
    <w:rsid w:val="00700A25"/>
    <w:rsid w:val="007019D6"/>
    <w:rsid w:val="00701C56"/>
    <w:rsid w:val="007029B1"/>
    <w:rsid w:val="00702B67"/>
    <w:rsid w:val="007030C8"/>
    <w:rsid w:val="007033E2"/>
    <w:rsid w:val="007039BD"/>
    <w:rsid w:val="0070425A"/>
    <w:rsid w:val="007043D5"/>
    <w:rsid w:val="0070462A"/>
    <w:rsid w:val="0070525A"/>
    <w:rsid w:val="007107DD"/>
    <w:rsid w:val="00710CD9"/>
    <w:rsid w:val="00710F77"/>
    <w:rsid w:val="007123D3"/>
    <w:rsid w:val="007123EB"/>
    <w:rsid w:val="00712F48"/>
    <w:rsid w:val="0071360C"/>
    <w:rsid w:val="0071413D"/>
    <w:rsid w:val="007144FA"/>
    <w:rsid w:val="00715B46"/>
    <w:rsid w:val="00716507"/>
    <w:rsid w:val="007169E5"/>
    <w:rsid w:val="007174F2"/>
    <w:rsid w:val="0071764F"/>
    <w:rsid w:val="007176D5"/>
    <w:rsid w:val="00720602"/>
    <w:rsid w:val="00720B0D"/>
    <w:rsid w:val="0072109D"/>
    <w:rsid w:val="0072146A"/>
    <w:rsid w:val="007216DA"/>
    <w:rsid w:val="0072260F"/>
    <w:rsid w:val="007228B1"/>
    <w:rsid w:val="007241AD"/>
    <w:rsid w:val="00725307"/>
    <w:rsid w:val="007254E6"/>
    <w:rsid w:val="00726DCF"/>
    <w:rsid w:val="00726FC4"/>
    <w:rsid w:val="00727089"/>
    <w:rsid w:val="00727428"/>
    <w:rsid w:val="00730287"/>
    <w:rsid w:val="007311FB"/>
    <w:rsid w:val="0073128F"/>
    <w:rsid w:val="007317D6"/>
    <w:rsid w:val="00731C71"/>
    <w:rsid w:val="00731D9B"/>
    <w:rsid w:val="007323C1"/>
    <w:rsid w:val="00732B90"/>
    <w:rsid w:val="00732C69"/>
    <w:rsid w:val="00733292"/>
    <w:rsid w:val="007334FA"/>
    <w:rsid w:val="00733573"/>
    <w:rsid w:val="00733A21"/>
    <w:rsid w:val="00733FAE"/>
    <w:rsid w:val="00734767"/>
    <w:rsid w:val="00734C4C"/>
    <w:rsid w:val="0073523B"/>
    <w:rsid w:val="00736101"/>
    <w:rsid w:val="00737DD9"/>
    <w:rsid w:val="00740AEE"/>
    <w:rsid w:val="00740AFF"/>
    <w:rsid w:val="00740DA0"/>
    <w:rsid w:val="00741484"/>
    <w:rsid w:val="007419BF"/>
    <w:rsid w:val="00741F08"/>
    <w:rsid w:val="00741FC5"/>
    <w:rsid w:val="00742A8E"/>
    <w:rsid w:val="00742BC8"/>
    <w:rsid w:val="00742E56"/>
    <w:rsid w:val="00743232"/>
    <w:rsid w:val="007436FF"/>
    <w:rsid w:val="00744758"/>
    <w:rsid w:val="0074565C"/>
    <w:rsid w:val="007456FD"/>
    <w:rsid w:val="00746268"/>
    <w:rsid w:val="00746E3A"/>
    <w:rsid w:val="00747EF1"/>
    <w:rsid w:val="0075048A"/>
    <w:rsid w:val="007509E0"/>
    <w:rsid w:val="007518E2"/>
    <w:rsid w:val="00751BDF"/>
    <w:rsid w:val="00752C6D"/>
    <w:rsid w:val="00754DEC"/>
    <w:rsid w:val="00755587"/>
    <w:rsid w:val="00755A91"/>
    <w:rsid w:val="00755BE3"/>
    <w:rsid w:val="0075672F"/>
    <w:rsid w:val="007578F4"/>
    <w:rsid w:val="00757D34"/>
    <w:rsid w:val="007607DE"/>
    <w:rsid w:val="0076116B"/>
    <w:rsid w:val="00761171"/>
    <w:rsid w:val="00761460"/>
    <w:rsid w:val="00762249"/>
    <w:rsid w:val="0076366F"/>
    <w:rsid w:val="00763F68"/>
    <w:rsid w:val="0076459D"/>
    <w:rsid w:val="00765188"/>
    <w:rsid w:val="007652D7"/>
    <w:rsid w:val="007652FB"/>
    <w:rsid w:val="007655F2"/>
    <w:rsid w:val="007658DD"/>
    <w:rsid w:val="007662A8"/>
    <w:rsid w:val="00766A42"/>
    <w:rsid w:val="00766C24"/>
    <w:rsid w:val="007700B8"/>
    <w:rsid w:val="00770EFC"/>
    <w:rsid w:val="00772629"/>
    <w:rsid w:val="00774122"/>
    <w:rsid w:val="00774551"/>
    <w:rsid w:val="0077477C"/>
    <w:rsid w:val="00774C06"/>
    <w:rsid w:val="00774C94"/>
    <w:rsid w:val="00774CD4"/>
    <w:rsid w:val="007751A2"/>
    <w:rsid w:val="00775974"/>
    <w:rsid w:val="00775AEC"/>
    <w:rsid w:val="007803A3"/>
    <w:rsid w:val="0078041B"/>
    <w:rsid w:val="00780498"/>
    <w:rsid w:val="007815DB"/>
    <w:rsid w:val="00782BF1"/>
    <w:rsid w:val="00782DD4"/>
    <w:rsid w:val="007835C8"/>
    <w:rsid w:val="00783D6B"/>
    <w:rsid w:val="00784B1E"/>
    <w:rsid w:val="0078533C"/>
    <w:rsid w:val="007869C0"/>
    <w:rsid w:val="00786C93"/>
    <w:rsid w:val="00786CC0"/>
    <w:rsid w:val="0078791C"/>
    <w:rsid w:val="007939D3"/>
    <w:rsid w:val="00794462"/>
    <w:rsid w:val="00794DE6"/>
    <w:rsid w:val="00795599"/>
    <w:rsid w:val="00795702"/>
    <w:rsid w:val="00795BE5"/>
    <w:rsid w:val="00796304"/>
    <w:rsid w:val="00796496"/>
    <w:rsid w:val="007966A6"/>
    <w:rsid w:val="007966E9"/>
    <w:rsid w:val="0079794F"/>
    <w:rsid w:val="00797B51"/>
    <w:rsid w:val="00797DFA"/>
    <w:rsid w:val="007A057D"/>
    <w:rsid w:val="007A080B"/>
    <w:rsid w:val="007A15D3"/>
    <w:rsid w:val="007A2A75"/>
    <w:rsid w:val="007A2B9D"/>
    <w:rsid w:val="007A3AFD"/>
    <w:rsid w:val="007A3BE6"/>
    <w:rsid w:val="007A44D9"/>
    <w:rsid w:val="007A4F56"/>
    <w:rsid w:val="007A546A"/>
    <w:rsid w:val="007A5A0C"/>
    <w:rsid w:val="007A7237"/>
    <w:rsid w:val="007A73C0"/>
    <w:rsid w:val="007B0124"/>
    <w:rsid w:val="007B01AC"/>
    <w:rsid w:val="007B144C"/>
    <w:rsid w:val="007B1D6A"/>
    <w:rsid w:val="007B23AD"/>
    <w:rsid w:val="007B2F3F"/>
    <w:rsid w:val="007B3068"/>
    <w:rsid w:val="007B4145"/>
    <w:rsid w:val="007B458C"/>
    <w:rsid w:val="007B4828"/>
    <w:rsid w:val="007B4956"/>
    <w:rsid w:val="007B5185"/>
    <w:rsid w:val="007B5363"/>
    <w:rsid w:val="007B5407"/>
    <w:rsid w:val="007B572F"/>
    <w:rsid w:val="007B57AC"/>
    <w:rsid w:val="007B5A19"/>
    <w:rsid w:val="007B5BDE"/>
    <w:rsid w:val="007B6F43"/>
    <w:rsid w:val="007B7709"/>
    <w:rsid w:val="007C02C5"/>
    <w:rsid w:val="007C0EC2"/>
    <w:rsid w:val="007C156B"/>
    <w:rsid w:val="007C15D9"/>
    <w:rsid w:val="007C1CC7"/>
    <w:rsid w:val="007C3223"/>
    <w:rsid w:val="007C3375"/>
    <w:rsid w:val="007C3FBE"/>
    <w:rsid w:val="007C51EB"/>
    <w:rsid w:val="007C5514"/>
    <w:rsid w:val="007C5B97"/>
    <w:rsid w:val="007C5B9F"/>
    <w:rsid w:val="007C60D4"/>
    <w:rsid w:val="007C673F"/>
    <w:rsid w:val="007C6EBD"/>
    <w:rsid w:val="007C74AC"/>
    <w:rsid w:val="007C79F6"/>
    <w:rsid w:val="007C7B3B"/>
    <w:rsid w:val="007D0337"/>
    <w:rsid w:val="007D07B6"/>
    <w:rsid w:val="007D10F0"/>
    <w:rsid w:val="007D291E"/>
    <w:rsid w:val="007D4C71"/>
    <w:rsid w:val="007D5203"/>
    <w:rsid w:val="007D5D2C"/>
    <w:rsid w:val="007D6813"/>
    <w:rsid w:val="007D68D8"/>
    <w:rsid w:val="007D69F3"/>
    <w:rsid w:val="007D6F51"/>
    <w:rsid w:val="007D79AD"/>
    <w:rsid w:val="007D7AF7"/>
    <w:rsid w:val="007D7DBC"/>
    <w:rsid w:val="007E0A43"/>
    <w:rsid w:val="007E0BC3"/>
    <w:rsid w:val="007E0E51"/>
    <w:rsid w:val="007E1D56"/>
    <w:rsid w:val="007E22EC"/>
    <w:rsid w:val="007E28F5"/>
    <w:rsid w:val="007E4E8E"/>
    <w:rsid w:val="007E5676"/>
    <w:rsid w:val="007E6813"/>
    <w:rsid w:val="007E6A04"/>
    <w:rsid w:val="007E6B7A"/>
    <w:rsid w:val="007E70D4"/>
    <w:rsid w:val="007F05C1"/>
    <w:rsid w:val="007F0B1C"/>
    <w:rsid w:val="007F14F8"/>
    <w:rsid w:val="007F21DF"/>
    <w:rsid w:val="007F2285"/>
    <w:rsid w:val="007F3C79"/>
    <w:rsid w:val="007F3FA4"/>
    <w:rsid w:val="007F4C6A"/>
    <w:rsid w:val="007F509A"/>
    <w:rsid w:val="007F520C"/>
    <w:rsid w:val="007F5224"/>
    <w:rsid w:val="007F566D"/>
    <w:rsid w:val="007F711A"/>
    <w:rsid w:val="007F7324"/>
    <w:rsid w:val="007F73DD"/>
    <w:rsid w:val="007F758A"/>
    <w:rsid w:val="007F7AB2"/>
    <w:rsid w:val="00800009"/>
    <w:rsid w:val="0080047B"/>
    <w:rsid w:val="008004C4"/>
    <w:rsid w:val="0080090E"/>
    <w:rsid w:val="0080147B"/>
    <w:rsid w:val="00801F8B"/>
    <w:rsid w:val="00802416"/>
    <w:rsid w:val="008027AA"/>
    <w:rsid w:val="008028FB"/>
    <w:rsid w:val="00802BE1"/>
    <w:rsid w:val="00803AA3"/>
    <w:rsid w:val="00803CC4"/>
    <w:rsid w:val="00803FCE"/>
    <w:rsid w:val="00804358"/>
    <w:rsid w:val="008043F9"/>
    <w:rsid w:val="00804BA1"/>
    <w:rsid w:val="00805A9D"/>
    <w:rsid w:val="0080661C"/>
    <w:rsid w:val="00806A72"/>
    <w:rsid w:val="00807F5B"/>
    <w:rsid w:val="0081087A"/>
    <w:rsid w:val="00810A36"/>
    <w:rsid w:val="008112FD"/>
    <w:rsid w:val="0081170D"/>
    <w:rsid w:val="00813824"/>
    <w:rsid w:val="008141CF"/>
    <w:rsid w:val="00814FAC"/>
    <w:rsid w:val="0081588A"/>
    <w:rsid w:val="008160A8"/>
    <w:rsid w:val="00816268"/>
    <w:rsid w:val="0081656C"/>
    <w:rsid w:val="00816D1E"/>
    <w:rsid w:val="008170E3"/>
    <w:rsid w:val="008171F8"/>
    <w:rsid w:val="0081727F"/>
    <w:rsid w:val="00817C81"/>
    <w:rsid w:val="008205C7"/>
    <w:rsid w:val="008206EA"/>
    <w:rsid w:val="00820FAA"/>
    <w:rsid w:val="0082123A"/>
    <w:rsid w:val="00821501"/>
    <w:rsid w:val="008217BB"/>
    <w:rsid w:val="00822A7F"/>
    <w:rsid w:val="00822CEE"/>
    <w:rsid w:val="008237DF"/>
    <w:rsid w:val="0082394A"/>
    <w:rsid w:val="00824B0D"/>
    <w:rsid w:val="00826830"/>
    <w:rsid w:val="00826A7B"/>
    <w:rsid w:val="008277CE"/>
    <w:rsid w:val="00830315"/>
    <w:rsid w:val="0083058A"/>
    <w:rsid w:val="00830ACE"/>
    <w:rsid w:val="00830FA0"/>
    <w:rsid w:val="00831535"/>
    <w:rsid w:val="00831825"/>
    <w:rsid w:val="00831A2D"/>
    <w:rsid w:val="00831FCE"/>
    <w:rsid w:val="00833BBB"/>
    <w:rsid w:val="00833E1F"/>
    <w:rsid w:val="00833E5C"/>
    <w:rsid w:val="00834DC0"/>
    <w:rsid w:val="0083561B"/>
    <w:rsid w:val="008357B5"/>
    <w:rsid w:val="00836E15"/>
    <w:rsid w:val="0083739E"/>
    <w:rsid w:val="00837651"/>
    <w:rsid w:val="00837795"/>
    <w:rsid w:val="00837A1F"/>
    <w:rsid w:val="00840144"/>
    <w:rsid w:val="008407D4"/>
    <w:rsid w:val="0084083C"/>
    <w:rsid w:val="00840C69"/>
    <w:rsid w:val="00840F70"/>
    <w:rsid w:val="00841113"/>
    <w:rsid w:val="008425A5"/>
    <w:rsid w:val="00842A2A"/>
    <w:rsid w:val="00843314"/>
    <w:rsid w:val="0084378D"/>
    <w:rsid w:val="00844EE5"/>
    <w:rsid w:val="00845D28"/>
    <w:rsid w:val="00846581"/>
    <w:rsid w:val="00846629"/>
    <w:rsid w:val="008467E0"/>
    <w:rsid w:val="008470FB"/>
    <w:rsid w:val="0084783E"/>
    <w:rsid w:val="008504B7"/>
    <w:rsid w:val="00850792"/>
    <w:rsid w:val="00850D3B"/>
    <w:rsid w:val="00852130"/>
    <w:rsid w:val="0085243C"/>
    <w:rsid w:val="00852B29"/>
    <w:rsid w:val="00853122"/>
    <w:rsid w:val="008537F7"/>
    <w:rsid w:val="00854345"/>
    <w:rsid w:val="00854501"/>
    <w:rsid w:val="00854E78"/>
    <w:rsid w:val="00854F35"/>
    <w:rsid w:val="00855CF5"/>
    <w:rsid w:val="00855D2B"/>
    <w:rsid w:val="00856024"/>
    <w:rsid w:val="00856A54"/>
    <w:rsid w:val="00856F1A"/>
    <w:rsid w:val="00857268"/>
    <w:rsid w:val="00857A51"/>
    <w:rsid w:val="00860BE1"/>
    <w:rsid w:val="00861012"/>
    <w:rsid w:val="00861240"/>
    <w:rsid w:val="00861392"/>
    <w:rsid w:val="00861515"/>
    <w:rsid w:val="00861537"/>
    <w:rsid w:val="00861947"/>
    <w:rsid w:val="008619A3"/>
    <w:rsid w:val="00861BEA"/>
    <w:rsid w:val="00862477"/>
    <w:rsid w:val="008626D8"/>
    <w:rsid w:val="008627DA"/>
    <w:rsid w:val="00865CF1"/>
    <w:rsid w:val="00866013"/>
    <w:rsid w:val="008661F2"/>
    <w:rsid w:val="008667AF"/>
    <w:rsid w:val="00866806"/>
    <w:rsid w:val="008703B6"/>
    <w:rsid w:val="00870FA0"/>
    <w:rsid w:val="00871117"/>
    <w:rsid w:val="008711E7"/>
    <w:rsid w:val="008713BD"/>
    <w:rsid w:val="00872318"/>
    <w:rsid w:val="00872BD0"/>
    <w:rsid w:val="00873003"/>
    <w:rsid w:val="008735A1"/>
    <w:rsid w:val="0087362A"/>
    <w:rsid w:val="008737A0"/>
    <w:rsid w:val="00873BCF"/>
    <w:rsid w:val="00874006"/>
    <w:rsid w:val="008746D9"/>
    <w:rsid w:val="00874A8C"/>
    <w:rsid w:val="00874E79"/>
    <w:rsid w:val="0087523A"/>
    <w:rsid w:val="00875641"/>
    <w:rsid w:val="0087569C"/>
    <w:rsid w:val="00875F47"/>
    <w:rsid w:val="0087683C"/>
    <w:rsid w:val="00877305"/>
    <w:rsid w:val="00877322"/>
    <w:rsid w:val="0087746D"/>
    <w:rsid w:val="00880625"/>
    <w:rsid w:val="00881CFD"/>
    <w:rsid w:val="00882FD9"/>
    <w:rsid w:val="00883066"/>
    <w:rsid w:val="00883662"/>
    <w:rsid w:val="00884595"/>
    <w:rsid w:val="008845A7"/>
    <w:rsid w:val="00884680"/>
    <w:rsid w:val="008847A0"/>
    <w:rsid w:val="00884B40"/>
    <w:rsid w:val="00884F21"/>
    <w:rsid w:val="00885585"/>
    <w:rsid w:val="00885780"/>
    <w:rsid w:val="00885CC8"/>
    <w:rsid w:val="00886463"/>
    <w:rsid w:val="00886B6F"/>
    <w:rsid w:val="00886BB6"/>
    <w:rsid w:val="0088746E"/>
    <w:rsid w:val="008875A2"/>
    <w:rsid w:val="008900CD"/>
    <w:rsid w:val="008905FC"/>
    <w:rsid w:val="008908D8"/>
    <w:rsid w:val="00890B5F"/>
    <w:rsid w:val="00891F41"/>
    <w:rsid w:val="0089299E"/>
    <w:rsid w:val="00892F25"/>
    <w:rsid w:val="00894E65"/>
    <w:rsid w:val="00894EC6"/>
    <w:rsid w:val="00895129"/>
    <w:rsid w:val="00895274"/>
    <w:rsid w:val="008966D5"/>
    <w:rsid w:val="00896C55"/>
    <w:rsid w:val="008971A1"/>
    <w:rsid w:val="0089748F"/>
    <w:rsid w:val="008A0F70"/>
    <w:rsid w:val="008A2080"/>
    <w:rsid w:val="008A30A0"/>
    <w:rsid w:val="008A3168"/>
    <w:rsid w:val="008A34E9"/>
    <w:rsid w:val="008A505A"/>
    <w:rsid w:val="008A5265"/>
    <w:rsid w:val="008A5556"/>
    <w:rsid w:val="008A5923"/>
    <w:rsid w:val="008A6913"/>
    <w:rsid w:val="008A7CDE"/>
    <w:rsid w:val="008A7EFD"/>
    <w:rsid w:val="008B081E"/>
    <w:rsid w:val="008B0C62"/>
    <w:rsid w:val="008B196A"/>
    <w:rsid w:val="008B1EB2"/>
    <w:rsid w:val="008B2785"/>
    <w:rsid w:val="008B2C69"/>
    <w:rsid w:val="008B2CE9"/>
    <w:rsid w:val="008B3457"/>
    <w:rsid w:val="008B3AF6"/>
    <w:rsid w:val="008B3BF4"/>
    <w:rsid w:val="008B4935"/>
    <w:rsid w:val="008B7085"/>
    <w:rsid w:val="008B7600"/>
    <w:rsid w:val="008B7947"/>
    <w:rsid w:val="008B7C5C"/>
    <w:rsid w:val="008C0143"/>
    <w:rsid w:val="008C02EC"/>
    <w:rsid w:val="008C0888"/>
    <w:rsid w:val="008C08C2"/>
    <w:rsid w:val="008C1CE9"/>
    <w:rsid w:val="008C2B67"/>
    <w:rsid w:val="008C37B3"/>
    <w:rsid w:val="008C3A9E"/>
    <w:rsid w:val="008C3E8F"/>
    <w:rsid w:val="008C6534"/>
    <w:rsid w:val="008C6573"/>
    <w:rsid w:val="008C6692"/>
    <w:rsid w:val="008C6BDC"/>
    <w:rsid w:val="008C741C"/>
    <w:rsid w:val="008D0399"/>
    <w:rsid w:val="008D0852"/>
    <w:rsid w:val="008D1EFF"/>
    <w:rsid w:val="008D2032"/>
    <w:rsid w:val="008D2B18"/>
    <w:rsid w:val="008D3127"/>
    <w:rsid w:val="008D39F3"/>
    <w:rsid w:val="008D3B1A"/>
    <w:rsid w:val="008D3DCA"/>
    <w:rsid w:val="008D4656"/>
    <w:rsid w:val="008D4ADA"/>
    <w:rsid w:val="008D4DF0"/>
    <w:rsid w:val="008D4E15"/>
    <w:rsid w:val="008D533F"/>
    <w:rsid w:val="008D5A31"/>
    <w:rsid w:val="008D5DA2"/>
    <w:rsid w:val="008D5E01"/>
    <w:rsid w:val="008D6306"/>
    <w:rsid w:val="008D68C2"/>
    <w:rsid w:val="008D7A3B"/>
    <w:rsid w:val="008D7C80"/>
    <w:rsid w:val="008E05AF"/>
    <w:rsid w:val="008E1472"/>
    <w:rsid w:val="008E18B2"/>
    <w:rsid w:val="008E22DF"/>
    <w:rsid w:val="008E2626"/>
    <w:rsid w:val="008E359A"/>
    <w:rsid w:val="008E40C1"/>
    <w:rsid w:val="008E4517"/>
    <w:rsid w:val="008E45C8"/>
    <w:rsid w:val="008E5DBE"/>
    <w:rsid w:val="008E6568"/>
    <w:rsid w:val="008E6AF7"/>
    <w:rsid w:val="008E6EF1"/>
    <w:rsid w:val="008F0855"/>
    <w:rsid w:val="008F0904"/>
    <w:rsid w:val="008F0C02"/>
    <w:rsid w:val="008F1711"/>
    <w:rsid w:val="008F2DC9"/>
    <w:rsid w:val="008F37AD"/>
    <w:rsid w:val="008F37DE"/>
    <w:rsid w:val="008F3979"/>
    <w:rsid w:val="008F4570"/>
    <w:rsid w:val="008F46D6"/>
    <w:rsid w:val="008F4D69"/>
    <w:rsid w:val="008F584D"/>
    <w:rsid w:val="008F5BDC"/>
    <w:rsid w:val="008F686B"/>
    <w:rsid w:val="008F739A"/>
    <w:rsid w:val="008F74F9"/>
    <w:rsid w:val="00900091"/>
    <w:rsid w:val="00900FF0"/>
    <w:rsid w:val="009015A2"/>
    <w:rsid w:val="009023A4"/>
    <w:rsid w:val="00902E80"/>
    <w:rsid w:val="00903CD3"/>
    <w:rsid w:val="00903CFD"/>
    <w:rsid w:val="00903E10"/>
    <w:rsid w:val="009041E8"/>
    <w:rsid w:val="009045C1"/>
    <w:rsid w:val="00904E36"/>
    <w:rsid w:val="00907B17"/>
    <w:rsid w:val="00907F8E"/>
    <w:rsid w:val="00910584"/>
    <w:rsid w:val="00910B15"/>
    <w:rsid w:val="009117EC"/>
    <w:rsid w:val="00911B31"/>
    <w:rsid w:val="0091236C"/>
    <w:rsid w:val="00913154"/>
    <w:rsid w:val="0091410B"/>
    <w:rsid w:val="00914957"/>
    <w:rsid w:val="0091515A"/>
    <w:rsid w:val="009160C8"/>
    <w:rsid w:val="0091692B"/>
    <w:rsid w:val="00917702"/>
    <w:rsid w:val="00917FF5"/>
    <w:rsid w:val="00920347"/>
    <w:rsid w:val="00920651"/>
    <w:rsid w:val="00920720"/>
    <w:rsid w:val="00920B4B"/>
    <w:rsid w:val="00922597"/>
    <w:rsid w:val="009228C4"/>
    <w:rsid w:val="00923115"/>
    <w:rsid w:val="00923BE3"/>
    <w:rsid w:val="009246DE"/>
    <w:rsid w:val="0092497B"/>
    <w:rsid w:val="00924AD6"/>
    <w:rsid w:val="009251ED"/>
    <w:rsid w:val="00925A33"/>
    <w:rsid w:val="00926676"/>
    <w:rsid w:val="009268F1"/>
    <w:rsid w:val="009275A9"/>
    <w:rsid w:val="009310CF"/>
    <w:rsid w:val="009311A1"/>
    <w:rsid w:val="00931541"/>
    <w:rsid w:val="00931B6A"/>
    <w:rsid w:val="00931D4C"/>
    <w:rsid w:val="009324D8"/>
    <w:rsid w:val="00932674"/>
    <w:rsid w:val="0093354D"/>
    <w:rsid w:val="00934DA5"/>
    <w:rsid w:val="0093534C"/>
    <w:rsid w:val="00935555"/>
    <w:rsid w:val="00935F8C"/>
    <w:rsid w:val="009368A5"/>
    <w:rsid w:val="00936C45"/>
    <w:rsid w:val="00937442"/>
    <w:rsid w:val="009378A0"/>
    <w:rsid w:val="00937CD1"/>
    <w:rsid w:val="00937D89"/>
    <w:rsid w:val="00940987"/>
    <w:rsid w:val="0094102C"/>
    <w:rsid w:val="009415D0"/>
    <w:rsid w:val="00941EBB"/>
    <w:rsid w:val="00942865"/>
    <w:rsid w:val="00942951"/>
    <w:rsid w:val="009431BF"/>
    <w:rsid w:val="009437B9"/>
    <w:rsid w:val="00944E6A"/>
    <w:rsid w:val="0094587A"/>
    <w:rsid w:val="009466F1"/>
    <w:rsid w:val="0094751F"/>
    <w:rsid w:val="009476EE"/>
    <w:rsid w:val="009478AD"/>
    <w:rsid w:val="00947E89"/>
    <w:rsid w:val="00950A14"/>
    <w:rsid w:val="00950B45"/>
    <w:rsid w:val="00950C81"/>
    <w:rsid w:val="00950DBA"/>
    <w:rsid w:val="00952C9A"/>
    <w:rsid w:val="00952E1A"/>
    <w:rsid w:val="00952FF3"/>
    <w:rsid w:val="0095313F"/>
    <w:rsid w:val="009541D0"/>
    <w:rsid w:val="00955FA2"/>
    <w:rsid w:val="009561CB"/>
    <w:rsid w:val="00956E6F"/>
    <w:rsid w:val="00956F22"/>
    <w:rsid w:val="0096147B"/>
    <w:rsid w:val="0096162B"/>
    <w:rsid w:val="0096209C"/>
    <w:rsid w:val="00963263"/>
    <w:rsid w:val="009634EC"/>
    <w:rsid w:val="0096404F"/>
    <w:rsid w:val="00965092"/>
    <w:rsid w:val="009650C1"/>
    <w:rsid w:val="009655EF"/>
    <w:rsid w:val="00966C30"/>
    <w:rsid w:val="00966F17"/>
    <w:rsid w:val="009673AE"/>
    <w:rsid w:val="009703B1"/>
    <w:rsid w:val="0097080A"/>
    <w:rsid w:val="00971214"/>
    <w:rsid w:val="00971A34"/>
    <w:rsid w:val="0097223E"/>
    <w:rsid w:val="00972E75"/>
    <w:rsid w:val="009733E8"/>
    <w:rsid w:val="009740E6"/>
    <w:rsid w:val="00976C6D"/>
    <w:rsid w:val="00976F65"/>
    <w:rsid w:val="00980D10"/>
    <w:rsid w:val="00981B4B"/>
    <w:rsid w:val="00981C00"/>
    <w:rsid w:val="00981F68"/>
    <w:rsid w:val="009828E0"/>
    <w:rsid w:val="009835E5"/>
    <w:rsid w:val="00983E66"/>
    <w:rsid w:val="00984B0C"/>
    <w:rsid w:val="00985373"/>
    <w:rsid w:val="00985833"/>
    <w:rsid w:val="00986259"/>
    <w:rsid w:val="0098633D"/>
    <w:rsid w:val="00986D1B"/>
    <w:rsid w:val="00987741"/>
    <w:rsid w:val="00990D48"/>
    <w:rsid w:val="009919AB"/>
    <w:rsid w:val="00991A52"/>
    <w:rsid w:val="0099228B"/>
    <w:rsid w:val="009927C1"/>
    <w:rsid w:val="0099299E"/>
    <w:rsid w:val="00992A3E"/>
    <w:rsid w:val="00992C89"/>
    <w:rsid w:val="009933E3"/>
    <w:rsid w:val="0099378F"/>
    <w:rsid w:val="00993DD6"/>
    <w:rsid w:val="009943ED"/>
    <w:rsid w:val="009952CB"/>
    <w:rsid w:val="009953DB"/>
    <w:rsid w:val="00995DC1"/>
    <w:rsid w:val="0099614C"/>
    <w:rsid w:val="009969B7"/>
    <w:rsid w:val="009970F7"/>
    <w:rsid w:val="00997213"/>
    <w:rsid w:val="00997FCD"/>
    <w:rsid w:val="009A011B"/>
    <w:rsid w:val="009A0AFA"/>
    <w:rsid w:val="009A0FB5"/>
    <w:rsid w:val="009A151E"/>
    <w:rsid w:val="009A2468"/>
    <w:rsid w:val="009A2AAB"/>
    <w:rsid w:val="009A35D3"/>
    <w:rsid w:val="009A3656"/>
    <w:rsid w:val="009A3BF8"/>
    <w:rsid w:val="009A4A09"/>
    <w:rsid w:val="009A5589"/>
    <w:rsid w:val="009A5A26"/>
    <w:rsid w:val="009A65E6"/>
    <w:rsid w:val="009A698F"/>
    <w:rsid w:val="009A6A82"/>
    <w:rsid w:val="009A6F9E"/>
    <w:rsid w:val="009B016E"/>
    <w:rsid w:val="009B169A"/>
    <w:rsid w:val="009B1DF7"/>
    <w:rsid w:val="009B2295"/>
    <w:rsid w:val="009B3745"/>
    <w:rsid w:val="009B4980"/>
    <w:rsid w:val="009B4CB4"/>
    <w:rsid w:val="009B53E0"/>
    <w:rsid w:val="009B6907"/>
    <w:rsid w:val="009B7052"/>
    <w:rsid w:val="009B729D"/>
    <w:rsid w:val="009B751C"/>
    <w:rsid w:val="009B7644"/>
    <w:rsid w:val="009B76F4"/>
    <w:rsid w:val="009B7B9F"/>
    <w:rsid w:val="009B7D23"/>
    <w:rsid w:val="009C0478"/>
    <w:rsid w:val="009C0488"/>
    <w:rsid w:val="009C0AE5"/>
    <w:rsid w:val="009C0CB8"/>
    <w:rsid w:val="009C1A45"/>
    <w:rsid w:val="009C1C94"/>
    <w:rsid w:val="009C24E5"/>
    <w:rsid w:val="009C3048"/>
    <w:rsid w:val="009C3982"/>
    <w:rsid w:val="009C3B36"/>
    <w:rsid w:val="009C47DB"/>
    <w:rsid w:val="009C513A"/>
    <w:rsid w:val="009C5729"/>
    <w:rsid w:val="009C5831"/>
    <w:rsid w:val="009C6298"/>
    <w:rsid w:val="009C6891"/>
    <w:rsid w:val="009C6DB2"/>
    <w:rsid w:val="009C7592"/>
    <w:rsid w:val="009C7659"/>
    <w:rsid w:val="009C7826"/>
    <w:rsid w:val="009C7B5E"/>
    <w:rsid w:val="009C7BA7"/>
    <w:rsid w:val="009D05ED"/>
    <w:rsid w:val="009D09C1"/>
    <w:rsid w:val="009D10A7"/>
    <w:rsid w:val="009D114D"/>
    <w:rsid w:val="009D187F"/>
    <w:rsid w:val="009D3AF2"/>
    <w:rsid w:val="009D3D25"/>
    <w:rsid w:val="009D3D81"/>
    <w:rsid w:val="009D4734"/>
    <w:rsid w:val="009D5C85"/>
    <w:rsid w:val="009D5CFE"/>
    <w:rsid w:val="009D6542"/>
    <w:rsid w:val="009D6C31"/>
    <w:rsid w:val="009D6F89"/>
    <w:rsid w:val="009E05F7"/>
    <w:rsid w:val="009E1A89"/>
    <w:rsid w:val="009E1B0B"/>
    <w:rsid w:val="009E21C2"/>
    <w:rsid w:val="009E2200"/>
    <w:rsid w:val="009E276E"/>
    <w:rsid w:val="009E2A1F"/>
    <w:rsid w:val="009E3031"/>
    <w:rsid w:val="009E326F"/>
    <w:rsid w:val="009E4351"/>
    <w:rsid w:val="009E43C2"/>
    <w:rsid w:val="009E46C8"/>
    <w:rsid w:val="009E481D"/>
    <w:rsid w:val="009E62E3"/>
    <w:rsid w:val="009E636E"/>
    <w:rsid w:val="009E6997"/>
    <w:rsid w:val="009E7AE8"/>
    <w:rsid w:val="009F08AC"/>
    <w:rsid w:val="009F0EE1"/>
    <w:rsid w:val="009F1FF0"/>
    <w:rsid w:val="009F216D"/>
    <w:rsid w:val="009F27C8"/>
    <w:rsid w:val="009F4562"/>
    <w:rsid w:val="009F4E5F"/>
    <w:rsid w:val="009F5DCB"/>
    <w:rsid w:val="009F6128"/>
    <w:rsid w:val="009F64DE"/>
    <w:rsid w:val="009F69A0"/>
    <w:rsid w:val="009F6C9B"/>
    <w:rsid w:val="00A009A9"/>
    <w:rsid w:val="00A01612"/>
    <w:rsid w:val="00A01ACA"/>
    <w:rsid w:val="00A01E7F"/>
    <w:rsid w:val="00A030F5"/>
    <w:rsid w:val="00A03340"/>
    <w:rsid w:val="00A0383D"/>
    <w:rsid w:val="00A05E9A"/>
    <w:rsid w:val="00A06552"/>
    <w:rsid w:val="00A06DF4"/>
    <w:rsid w:val="00A0754F"/>
    <w:rsid w:val="00A07EDA"/>
    <w:rsid w:val="00A07FCA"/>
    <w:rsid w:val="00A11785"/>
    <w:rsid w:val="00A12190"/>
    <w:rsid w:val="00A12293"/>
    <w:rsid w:val="00A1266B"/>
    <w:rsid w:val="00A12809"/>
    <w:rsid w:val="00A12939"/>
    <w:rsid w:val="00A12EC8"/>
    <w:rsid w:val="00A133B7"/>
    <w:rsid w:val="00A1528C"/>
    <w:rsid w:val="00A152A9"/>
    <w:rsid w:val="00A1597B"/>
    <w:rsid w:val="00A159B5"/>
    <w:rsid w:val="00A15E36"/>
    <w:rsid w:val="00A15F87"/>
    <w:rsid w:val="00A16396"/>
    <w:rsid w:val="00A1644D"/>
    <w:rsid w:val="00A16EEB"/>
    <w:rsid w:val="00A1701B"/>
    <w:rsid w:val="00A17953"/>
    <w:rsid w:val="00A17E36"/>
    <w:rsid w:val="00A20C25"/>
    <w:rsid w:val="00A20C66"/>
    <w:rsid w:val="00A21704"/>
    <w:rsid w:val="00A21B31"/>
    <w:rsid w:val="00A21EDA"/>
    <w:rsid w:val="00A2205A"/>
    <w:rsid w:val="00A22BFF"/>
    <w:rsid w:val="00A233EE"/>
    <w:rsid w:val="00A23C3F"/>
    <w:rsid w:val="00A23F49"/>
    <w:rsid w:val="00A24684"/>
    <w:rsid w:val="00A2476B"/>
    <w:rsid w:val="00A248E0"/>
    <w:rsid w:val="00A250C5"/>
    <w:rsid w:val="00A258C2"/>
    <w:rsid w:val="00A25AD0"/>
    <w:rsid w:val="00A2628D"/>
    <w:rsid w:val="00A26FDC"/>
    <w:rsid w:val="00A270CA"/>
    <w:rsid w:val="00A2774B"/>
    <w:rsid w:val="00A303AE"/>
    <w:rsid w:val="00A30459"/>
    <w:rsid w:val="00A31299"/>
    <w:rsid w:val="00A319D5"/>
    <w:rsid w:val="00A31BDD"/>
    <w:rsid w:val="00A321A1"/>
    <w:rsid w:val="00A32996"/>
    <w:rsid w:val="00A32EB3"/>
    <w:rsid w:val="00A33320"/>
    <w:rsid w:val="00A3539D"/>
    <w:rsid w:val="00A35D19"/>
    <w:rsid w:val="00A373C0"/>
    <w:rsid w:val="00A374B3"/>
    <w:rsid w:val="00A37B0B"/>
    <w:rsid w:val="00A37E20"/>
    <w:rsid w:val="00A400E2"/>
    <w:rsid w:val="00A4052A"/>
    <w:rsid w:val="00A40829"/>
    <w:rsid w:val="00A40EB5"/>
    <w:rsid w:val="00A416D5"/>
    <w:rsid w:val="00A419DB"/>
    <w:rsid w:val="00A41EB1"/>
    <w:rsid w:val="00A42988"/>
    <w:rsid w:val="00A42C49"/>
    <w:rsid w:val="00A43335"/>
    <w:rsid w:val="00A4385F"/>
    <w:rsid w:val="00A43F32"/>
    <w:rsid w:val="00A44613"/>
    <w:rsid w:val="00A4461F"/>
    <w:rsid w:val="00A458FD"/>
    <w:rsid w:val="00A45A19"/>
    <w:rsid w:val="00A45E3A"/>
    <w:rsid w:val="00A462D0"/>
    <w:rsid w:val="00A472AF"/>
    <w:rsid w:val="00A4783C"/>
    <w:rsid w:val="00A47E6B"/>
    <w:rsid w:val="00A504FB"/>
    <w:rsid w:val="00A51D41"/>
    <w:rsid w:val="00A52049"/>
    <w:rsid w:val="00A53050"/>
    <w:rsid w:val="00A5316C"/>
    <w:rsid w:val="00A53343"/>
    <w:rsid w:val="00A546BA"/>
    <w:rsid w:val="00A55EB0"/>
    <w:rsid w:val="00A55FBE"/>
    <w:rsid w:val="00A56624"/>
    <w:rsid w:val="00A566C3"/>
    <w:rsid w:val="00A568C6"/>
    <w:rsid w:val="00A57010"/>
    <w:rsid w:val="00A575AB"/>
    <w:rsid w:val="00A613A4"/>
    <w:rsid w:val="00A61472"/>
    <w:rsid w:val="00A61B17"/>
    <w:rsid w:val="00A61C57"/>
    <w:rsid w:val="00A61CBB"/>
    <w:rsid w:val="00A621D0"/>
    <w:rsid w:val="00A62725"/>
    <w:rsid w:val="00A62874"/>
    <w:rsid w:val="00A62C55"/>
    <w:rsid w:val="00A62D94"/>
    <w:rsid w:val="00A62FF0"/>
    <w:rsid w:val="00A6345E"/>
    <w:rsid w:val="00A634A8"/>
    <w:rsid w:val="00A64E19"/>
    <w:rsid w:val="00A6624A"/>
    <w:rsid w:val="00A668E6"/>
    <w:rsid w:val="00A679B7"/>
    <w:rsid w:val="00A67FF7"/>
    <w:rsid w:val="00A7093A"/>
    <w:rsid w:val="00A711B7"/>
    <w:rsid w:val="00A714F1"/>
    <w:rsid w:val="00A721EC"/>
    <w:rsid w:val="00A728C7"/>
    <w:rsid w:val="00A72AB9"/>
    <w:rsid w:val="00A72E37"/>
    <w:rsid w:val="00A73163"/>
    <w:rsid w:val="00A73E17"/>
    <w:rsid w:val="00A74242"/>
    <w:rsid w:val="00A74B51"/>
    <w:rsid w:val="00A75BF9"/>
    <w:rsid w:val="00A75C1A"/>
    <w:rsid w:val="00A761E6"/>
    <w:rsid w:val="00A774C4"/>
    <w:rsid w:val="00A77CE3"/>
    <w:rsid w:val="00A82477"/>
    <w:rsid w:val="00A84369"/>
    <w:rsid w:val="00A84E12"/>
    <w:rsid w:val="00A85209"/>
    <w:rsid w:val="00A857BC"/>
    <w:rsid w:val="00A87DCD"/>
    <w:rsid w:val="00A90C76"/>
    <w:rsid w:val="00A91CC0"/>
    <w:rsid w:val="00A928BE"/>
    <w:rsid w:val="00A93865"/>
    <w:rsid w:val="00A93EFA"/>
    <w:rsid w:val="00A94233"/>
    <w:rsid w:val="00A9470C"/>
    <w:rsid w:val="00A94954"/>
    <w:rsid w:val="00A95921"/>
    <w:rsid w:val="00A9592A"/>
    <w:rsid w:val="00A96002"/>
    <w:rsid w:val="00A96330"/>
    <w:rsid w:val="00A964B7"/>
    <w:rsid w:val="00A965CD"/>
    <w:rsid w:val="00A96991"/>
    <w:rsid w:val="00AA053D"/>
    <w:rsid w:val="00AA12C5"/>
    <w:rsid w:val="00AA13BF"/>
    <w:rsid w:val="00AA158A"/>
    <w:rsid w:val="00AA1DEA"/>
    <w:rsid w:val="00AA308F"/>
    <w:rsid w:val="00AA32F2"/>
    <w:rsid w:val="00AA373F"/>
    <w:rsid w:val="00AA4669"/>
    <w:rsid w:val="00AA4B09"/>
    <w:rsid w:val="00AA4C79"/>
    <w:rsid w:val="00AA56A2"/>
    <w:rsid w:val="00AA5CF0"/>
    <w:rsid w:val="00AA60A5"/>
    <w:rsid w:val="00AA6353"/>
    <w:rsid w:val="00AA63A6"/>
    <w:rsid w:val="00AA64C5"/>
    <w:rsid w:val="00AA6AC8"/>
    <w:rsid w:val="00AA731E"/>
    <w:rsid w:val="00AA7930"/>
    <w:rsid w:val="00AA7E80"/>
    <w:rsid w:val="00AB02AA"/>
    <w:rsid w:val="00AB207A"/>
    <w:rsid w:val="00AB2633"/>
    <w:rsid w:val="00AB27BD"/>
    <w:rsid w:val="00AB3206"/>
    <w:rsid w:val="00AB35DC"/>
    <w:rsid w:val="00AB3E07"/>
    <w:rsid w:val="00AB3EEF"/>
    <w:rsid w:val="00AB4081"/>
    <w:rsid w:val="00AB4643"/>
    <w:rsid w:val="00AB4DF8"/>
    <w:rsid w:val="00AB52B4"/>
    <w:rsid w:val="00AB59A1"/>
    <w:rsid w:val="00AB5A7A"/>
    <w:rsid w:val="00AB5CD5"/>
    <w:rsid w:val="00AB5EE0"/>
    <w:rsid w:val="00AB64BB"/>
    <w:rsid w:val="00AB67A0"/>
    <w:rsid w:val="00AB734F"/>
    <w:rsid w:val="00AC01BA"/>
    <w:rsid w:val="00AC1516"/>
    <w:rsid w:val="00AC3614"/>
    <w:rsid w:val="00AC3648"/>
    <w:rsid w:val="00AC4B51"/>
    <w:rsid w:val="00AC4E6C"/>
    <w:rsid w:val="00AC53CF"/>
    <w:rsid w:val="00AC57CF"/>
    <w:rsid w:val="00AC5B57"/>
    <w:rsid w:val="00AC77BA"/>
    <w:rsid w:val="00AD0B37"/>
    <w:rsid w:val="00AD0D88"/>
    <w:rsid w:val="00AD1B75"/>
    <w:rsid w:val="00AD3135"/>
    <w:rsid w:val="00AD33AF"/>
    <w:rsid w:val="00AD5E1F"/>
    <w:rsid w:val="00AD6F38"/>
    <w:rsid w:val="00AD6FE8"/>
    <w:rsid w:val="00AD73F9"/>
    <w:rsid w:val="00AD743B"/>
    <w:rsid w:val="00AD7454"/>
    <w:rsid w:val="00AD7B54"/>
    <w:rsid w:val="00AD7E2A"/>
    <w:rsid w:val="00AD7F31"/>
    <w:rsid w:val="00AE002C"/>
    <w:rsid w:val="00AE098D"/>
    <w:rsid w:val="00AE10B9"/>
    <w:rsid w:val="00AE11EF"/>
    <w:rsid w:val="00AE1A2B"/>
    <w:rsid w:val="00AE24F5"/>
    <w:rsid w:val="00AE2991"/>
    <w:rsid w:val="00AE3EC6"/>
    <w:rsid w:val="00AE423E"/>
    <w:rsid w:val="00AE4793"/>
    <w:rsid w:val="00AE4B5D"/>
    <w:rsid w:val="00AE521C"/>
    <w:rsid w:val="00AE5B24"/>
    <w:rsid w:val="00AE617E"/>
    <w:rsid w:val="00AE672C"/>
    <w:rsid w:val="00AE688F"/>
    <w:rsid w:val="00AE697D"/>
    <w:rsid w:val="00AE6DCA"/>
    <w:rsid w:val="00AE710D"/>
    <w:rsid w:val="00AE7FB4"/>
    <w:rsid w:val="00AF0444"/>
    <w:rsid w:val="00AF096E"/>
    <w:rsid w:val="00AF0B82"/>
    <w:rsid w:val="00AF0D06"/>
    <w:rsid w:val="00AF1559"/>
    <w:rsid w:val="00AF1EE5"/>
    <w:rsid w:val="00AF214F"/>
    <w:rsid w:val="00AF25C2"/>
    <w:rsid w:val="00AF3148"/>
    <w:rsid w:val="00AF32D8"/>
    <w:rsid w:val="00AF3643"/>
    <w:rsid w:val="00AF4339"/>
    <w:rsid w:val="00AF44F3"/>
    <w:rsid w:val="00AF4829"/>
    <w:rsid w:val="00AF52AC"/>
    <w:rsid w:val="00AF62F0"/>
    <w:rsid w:val="00AF656C"/>
    <w:rsid w:val="00AF6F67"/>
    <w:rsid w:val="00AF7911"/>
    <w:rsid w:val="00AF7B8A"/>
    <w:rsid w:val="00B012C3"/>
    <w:rsid w:val="00B01ABA"/>
    <w:rsid w:val="00B01D75"/>
    <w:rsid w:val="00B024A1"/>
    <w:rsid w:val="00B02AFD"/>
    <w:rsid w:val="00B02EDE"/>
    <w:rsid w:val="00B02F6E"/>
    <w:rsid w:val="00B03C77"/>
    <w:rsid w:val="00B04125"/>
    <w:rsid w:val="00B0419E"/>
    <w:rsid w:val="00B04246"/>
    <w:rsid w:val="00B042B6"/>
    <w:rsid w:val="00B05064"/>
    <w:rsid w:val="00B066E8"/>
    <w:rsid w:val="00B078BE"/>
    <w:rsid w:val="00B079E0"/>
    <w:rsid w:val="00B101B2"/>
    <w:rsid w:val="00B11F0E"/>
    <w:rsid w:val="00B12394"/>
    <w:rsid w:val="00B125C3"/>
    <w:rsid w:val="00B12E85"/>
    <w:rsid w:val="00B14B5A"/>
    <w:rsid w:val="00B151B2"/>
    <w:rsid w:val="00B15352"/>
    <w:rsid w:val="00B1633D"/>
    <w:rsid w:val="00B16518"/>
    <w:rsid w:val="00B16624"/>
    <w:rsid w:val="00B175C4"/>
    <w:rsid w:val="00B17B5F"/>
    <w:rsid w:val="00B17E93"/>
    <w:rsid w:val="00B20409"/>
    <w:rsid w:val="00B20DA3"/>
    <w:rsid w:val="00B21E42"/>
    <w:rsid w:val="00B2223A"/>
    <w:rsid w:val="00B2231F"/>
    <w:rsid w:val="00B22923"/>
    <w:rsid w:val="00B22C32"/>
    <w:rsid w:val="00B23792"/>
    <w:rsid w:val="00B23D9B"/>
    <w:rsid w:val="00B24D82"/>
    <w:rsid w:val="00B25D57"/>
    <w:rsid w:val="00B26E07"/>
    <w:rsid w:val="00B26FEB"/>
    <w:rsid w:val="00B270CA"/>
    <w:rsid w:val="00B276A2"/>
    <w:rsid w:val="00B27786"/>
    <w:rsid w:val="00B303E0"/>
    <w:rsid w:val="00B30F36"/>
    <w:rsid w:val="00B32263"/>
    <w:rsid w:val="00B3289F"/>
    <w:rsid w:val="00B32F61"/>
    <w:rsid w:val="00B334ED"/>
    <w:rsid w:val="00B338C7"/>
    <w:rsid w:val="00B33CD0"/>
    <w:rsid w:val="00B36180"/>
    <w:rsid w:val="00B36BDE"/>
    <w:rsid w:val="00B37378"/>
    <w:rsid w:val="00B376DD"/>
    <w:rsid w:val="00B40ACD"/>
    <w:rsid w:val="00B40C4B"/>
    <w:rsid w:val="00B40CB7"/>
    <w:rsid w:val="00B40F4D"/>
    <w:rsid w:val="00B41262"/>
    <w:rsid w:val="00B4130A"/>
    <w:rsid w:val="00B4172C"/>
    <w:rsid w:val="00B423F7"/>
    <w:rsid w:val="00B4269F"/>
    <w:rsid w:val="00B42D14"/>
    <w:rsid w:val="00B42E3F"/>
    <w:rsid w:val="00B43601"/>
    <w:rsid w:val="00B44193"/>
    <w:rsid w:val="00B447E2"/>
    <w:rsid w:val="00B45304"/>
    <w:rsid w:val="00B45937"/>
    <w:rsid w:val="00B45E99"/>
    <w:rsid w:val="00B5005F"/>
    <w:rsid w:val="00B5195F"/>
    <w:rsid w:val="00B52292"/>
    <w:rsid w:val="00B53BA9"/>
    <w:rsid w:val="00B5488F"/>
    <w:rsid w:val="00B55367"/>
    <w:rsid w:val="00B56496"/>
    <w:rsid w:val="00B570CE"/>
    <w:rsid w:val="00B57885"/>
    <w:rsid w:val="00B60D64"/>
    <w:rsid w:val="00B61217"/>
    <w:rsid w:val="00B61736"/>
    <w:rsid w:val="00B659A8"/>
    <w:rsid w:val="00B65FE1"/>
    <w:rsid w:val="00B666FD"/>
    <w:rsid w:val="00B67311"/>
    <w:rsid w:val="00B67A72"/>
    <w:rsid w:val="00B67E09"/>
    <w:rsid w:val="00B701DF"/>
    <w:rsid w:val="00B706F6"/>
    <w:rsid w:val="00B70D5E"/>
    <w:rsid w:val="00B712AD"/>
    <w:rsid w:val="00B719B3"/>
    <w:rsid w:val="00B72337"/>
    <w:rsid w:val="00B728DC"/>
    <w:rsid w:val="00B7316D"/>
    <w:rsid w:val="00B73519"/>
    <w:rsid w:val="00B74684"/>
    <w:rsid w:val="00B74922"/>
    <w:rsid w:val="00B74BC0"/>
    <w:rsid w:val="00B758B3"/>
    <w:rsid w:val="00B76A93"/>
    <w:rsid w:val="00B773BB"/>
    <w:rsid w:val="00B77BEE"/>
    <w:rsid w:val="00B80AA6"/>
    <w:rsid w:val="00B80C2B"/>
    <w:rsid w:val="00B80E32"/>
    <w:rsid w:val="00B81A01"/>
    <w:rsid w:val="00B82868"/>
    <w:rsid w:val="00B828DA"/>
    <w:rsid w:val="00B832DB"/>
    <w:rsid w:val="00B83B41"/>
    <w:rsid w:val="00B84563"/>
    <w:rsid w:val="00B84B1D"/>
    <w:rsid w:val="00B85AAF"/>
    <w:rsid w:val="00B85B21"/>
    <w:rsid w:val="00B85E97"/>
    <w:rsid w:val="00B86446"/>
    <w:rsid w:val="00B902EF"/>
    <w:rsid w:val="00B90399"/>
    <w:rsid w:val="00B90958"/>
    <w:rsid w:val="00B924D8"/>
    <w:rsid w:val="00B925A2"/>
    <w:rsid w:val="00B92C55"/>
    <w:rsid w:val="00B93458"/>
    <w:rsid w:val="00B93877"/>
    <w:rsid w:val="00B93E9C"/>
    <w:rsid w:val="00B948CA"/>
    <w:rsid w:val="00B95149"/>
    <w:rsid w:val="00B958BA"/>
    <w:rsid w:val="00BA088A"/>
    <w:rsid w:val="00BA0A57"/>
    <w:rsid w:val="00BA1130"/>
    <w:rsid w:val="00BA17DB"/>
    <w:rsid w:val="00BA25ED"/>
    <w:rsid w:val="00BA2D12"/>
    <w:rsid w:val="00BA311C"/>
    <w:rsid w:val="00BA32DB"/>
    <w:rsid w:val="00BA3700"/>
    <w:rsid w:val="00BA39BD"/>
    <w:rsid w:val="00BA4579"/>
    <w:rsid w:val="00BA4D36"/>
    <w:rsid w:val="00BA525A"/>
    <w:rsid w:val="00BA576B"/>
    <w:rsid w:val="00BA5F10"/>
    <w:rsid w:val="00BA71A2"/>
    <w:rsid w:val="00BA79A9"/>
    <w:rsid w:val="00BB00DA"/>
    <w:rsid w:val="00BB0465"/>
    <w:rsid w:val="00BB0C96"/>
    <w:rsid w:val="00BB1096"/>
    <w:rsid w:val="00BB17E9"/>
    <w:rsid w:val="00BB2C8B"/>
    <w:rsid w:val="00BB380C"/>
    <w:rsid w:val="00BB3931"/>
    <w:rsid w:val="00BB519D"/>
    <w:rsid w:val="00BB5855"/>
    <w:rsid w:val="00BB5DDD"/>
    <w:rsid w:val="00BB5E18"/>
    <w:rsid w:val="00BB64C8"/>
    <w:rsid w:val="00BB6812"/>
    <w:rsid w:val="00BB6C28"/>
    <w:rsid w:val="00BB7ABF"/>
    <w:rsid w:val="00BC07A4"/>
    <w:rsid w:val="00BC0A45"/>
    <w:rsid w:val="00BC133A"/>
    <w:rsid w:val="00BC15AA"/>
    <w:rsid w:val="00BC1BF5"/>
    <w:rsid w:val="00BC266B"/>
    <w:rsid w:val="00BC2C09"/>
    <w:rsid w:val="00BC33DE"/>
    <w:rsid w:val="00BC33FB"/>
    <w:rsid w:val="00BC3514"/>
    <w:rsid w:val="00BC41E6"/>
    <w:rsid w:val="00BC4264"/>
    <w:rsid w:val="00BC54F1"/>
    <w:rsid w:val="00BC5AAD"/>
    <w:rsid w:val="00BC5EAA"/>
    <w:rsid w:val="00BC71BF"/>
    <w:rsid w:val="00BC76D9"/>
    <w:rsid w:val="00BD06B6"/>
    <w:rsid w:val="00BD09AB"/>
    <w:rsid w:val="00BD0F47"/>
    <w:rsid w:val="00BD10F3"/>
    <w:rsid w:val="00BD13C3"/>
    <w:rsid w:val="00BD15F8"/>
    <w:rsid w:val="00BD1E35"/>
    <w:rsid w:val="00BD3ADE"/>
    <w:rsid w:val="00BD4502"/>
    <w:rsid w:val="00BD4CC4"/>
    <w:rsid w:val="00BD4E66"/>
    <w:rsid w:val="00BD4EFE"/>
    <w:rsid w:val="00BD4F3D"/>
    <w:rsid w:val="00BD50F1"/>
    <w:rsid w:val="00BD5C26"/>
    <w:rsid w:val="00BD7076"/>
    <w:rsid w:val="00BD7E83"/>
    <w:rsid w:val="00BE0E34"/>
    <w:rsid w:val="00BE1472"/>
    <w:rsid w:val="00BE1723"/>
    <w:rsid w:val="00BE1804"/>
    <w:rsid w:val="00BE264A"/>
    <w:rsid w:val="00BE36E0"/>
    <w:rsid w:val="00BE3842"/>
    <w:rsid w:val="00BE3D43"/>
    <w:rsid w:val="00BE3F35"/>
    <w:rsid w:val="00BE40A0"/>
    <w:rsid w:val="00BE4307"/>
    <w:rsid w:val="00BE4746"/>
    <w:rsid w:val="00BE5153"/>
    <w:rsid w:val="00BE5436"/>
    <w:rsid w:val="00BE5564"/>
    <w:rsid w:val="00BE563A"/>
    <w:rsid w:val="00BE5D57"/>
    <w:rsid w:val="00BE5FB5"/>
    <w:rsid w:val="00BE6497"/>
    <w:rsid w:val="00BE6759"/>
    <w:rsid w:val="00BE6BD6"/>
    <w:rsid w:val="00BE786D"/>
    <w:rsid w:val="00BF2A77"/>
    <w:rsid w:val="00BF35C1"/>
    <w:rsid w:val="00BF3F7F"/>
    <w:rsid w:val="00BF41E9"/>
    <w:rsid w:val="00BF4B46"/>
    <w:rsid w:val="00BF4DF4"/>
    <w:rsid w:val="00BF50F6"/>
    <w:rsid w:val="00BF5D04"/>
    <w:rsid w:val="00BF6B08"/>
    <w:rsid w:val="00BF7752"/>
    <w:rsid w:val="00C001F8"/>
    <w:rsid w:val="00C0041D"/>
    <w:rsid w:val="00C007EF"/>
    <w:rsid w:val="00C00AA9"/>
    <w:rsid w:val="00C00ED4"/>
    <w:rsid w:val="00C01490"/>
    <w:rsid w:val="00C018BF"/>
    <w:rsid w:val="00C020CF"/>
    <w:rsid w:val="00C02888"/>
    <w:rsid w:val="00C02898"/>
    <w:rsid w:val="00C04ED6"/>
    <w:rsid w:val="00C04FC5"/>
    <w:rsid w:val="00C113C2"/>
    <w:rsid w:val="00C11E1A"/>
    <w:rsid w:val="00C1296C"/>
    <w:rsid w:val="00C13017"/>
    <w:rsid w:val="00C13403"/>
    <w:rsid w:val="00C13558"/>
    <w:rsid w:val="00C13622"/>
    <w:rsid w:val="00C1387F"/>
    <w:rsid w:val="00C1395C"/>
    <w:rsid w:val="00C13B17"/>
    <w:rsid w:val="00C13DFD"/>
    <w:rsid w:val="00C14823"/>
    <w:rsid w:val="00C14883"/>
    <w:rsid w:val="00C154AD"/>
    <w:rsid w:val="00C1659A"/>
    <w:rsid w:val="00C16689"/>
    <w:rsid w:val="00C17428"/>
    <w:rsid w:val="00C17445"/>
    <w:rsid w:val="00C1749E"/>
    <w:rsid w:val="00C21160"/>
    <w:rsid w:val="00C21B69"/>
    <w:rsid w:val="00C21B82"/>
    <w:rsid w:val="00C21BEF"/>
    <w:rsid w:val="00C21EFF"/>
    <w:rsid w:val="00C23226"/>
    <w:rsid w:val="00C23608"/>
    <w:rsid w:val="00C23B99"/>
    <w:rsid w:val="00C250D5"/>
    <w:rsid w:val="00C25255"/>
    <w:rsid w:val="00C26697"/>
    <w:rsid w:val="00C266BE"/>
    <w:rsid w:val="00C272F7"/>
    <w:rsid w:val="00C27F72"/>
    <w:rsid w:val="00C30782"/>
    <w:rsid w:val="00C30CAB"/>
    <w:rsid w:val="00C32DF8"/>
    <w:rsid w:val="00C32F03"/>
    <w:rsid w:val="00C332EE"/>
    <w:rsid w:val="00C33484"/>
    <w:rsid w:val="00C33B4A"/>
    <w:rsid w:val="00C34A64"/>
    <w:rsid w:val="00C40037"/>
    <w:rsid w:val="00C40456"/>
    <w:rsid w:val="00C40C06"/>
    <w:rsid w:val="00C41001"/>
    <w:rsid w:val="00C4216F"/>
    <w:rsid w:val="00C42507"/>
    <w:rsid w:val="00C42ADB"/>
    <w:rsid w:val="00C43040"/>
    <w:rsid w:val="00C4489F"/>
    <w:rsid w:val="00C44D76"/>
    <w:rsid w:val="00C44FD0"/>
    <w:rsid w:val="00C45B84"/>
    <w:rsid w:val="00C4601A"/>
    <w:rsid w:val="00C469CF"/>
    <w:rsid w:val="00C46E5F"/>
    <w:rsid w:val="00C47354"/>
    <w:rsid w:val="00C5080C"/>
    <w:rsid w:val="00C5147B"/>
    <w:rsid w:val="00C51820"/>
    <w:rsid w:val="00C51BED"/>
    <w:rsid w:val="00C51C20"/>
    <w:rsid w:val="00C52801"/>
    <w:rsid w:val="00C52A2E"/>
    <w:rsid w:val="00C52A33"/>
    <w:rsid w:val="00C546E0"/>
    <w:rsid w:val="00C54B3F"/>
    <w:rsid w:val="00C551A4"/>
    <w:rsid w:val="00C5565A"/>
    <w:rsid w:val="00C55729"/>
    <w:rsid w:val="00C57437"/>
    <w:rsid w:val="00C57C4B"/>
    <w:rsid w:val="00C57E48"/>
    <w:rsid w:val="00C60073"/>
    <w:rsid w:val="00C60244"/>
    <w:rsid w:val="00C6032F"/>
    <w:rsid w:val="00C61A28"/>
    <w:rsid w:val="00C61C25"/>
    <w:rsid w:val="00C626B5"/>
    <w:rsid w:val="00C62835"/>
    <w:rsid w:val="00C629C5"/>
    <w:rsid w:val="00C6389E"/>
    <w:rsid w:val="00C64DFF"/>
    <w:rsid w:val="00C65EA5"/>
    <w:rsid w:val="00C664C4"/>
    <w:rsid w:val="00C667BD"/>
    <w:rsid w:val="00C66B72"/>
    <w:rsid w:val="00C67899"/>
    <w:rsid w:val="00C67C54"/>
    <w:rsid w:val="00C70DB1"/>
    <w:rsid w:val="00C70E63"/>
    <w:rsid w:val="00C71ED6"/>
    <w:rsid w:val="00C724C4"/>
    <w:rsid w:val="00C72D7B"/>
    <w:rsid w:val="00C735FB"/>
    <w:rsid w:val="00C7384F"/>
    <w:rsid w:val="00C73BD9"/>
    <w:rsid w:val="00C74514"/>
    <w:rsid w:val="00C747DB"/>
    <w:rsid w:val="00C74F6B"/>
    <w:rsid w:val="00C75057"/>
    <w:rsid w:val="00C7511E"/>
    <w:rsid w:val="00C7591A"/>
    <w:rsid w:val="00C75942"/>
    <w:rsid w:val="00C75E5D"/>
    <w:rsid w:val="00C7621B"/>
    <w:rsid w:val="00C76271"/>
    <w:rsid w:val="00C76E1F"/>
    <w:rsid w:val="00C77B6F"/>
    <w:rsid w:val="00C80420"/>
    <w:rsid w:val="00C8147E"/>
    <w:rsid w:val="00C816C9"/>
    <w:rsid w:val="00C82426"/>
    <w:rsid w:val="00C8261F"/>
    <w:rsid w:val="00C83098"/>
    <w:rsid w:val="00C830E5"/>
    <w:rsid w:val="00C8466A"/>
    <w:rsid w:val="00C8541B"/>
    <w:rsid w:val="00C85756"/>
    <w:rsid w:val="00C8589E"/>
    <w:rsid w:val="00C85CD4"/>
    <w:rsid w:val="00C861BE"/>
    <w:rsid w:val="00C867E8"/>
    <w:rsid w:val="00C90B09"/>
    <w:rsid w:val="00C90E85"/>
    <w:rsid w:val="00C91508"/>
    <w:rsid w:val="00C916E6"/>
    <w:rsid w:val="00C92082"/>
    <w:rsid w:val="00C9439B"/>
    <w:rsid w:val="00C94464"/>
    <w:rsid w:val="00C94A66"/>
    <w:rsid w:val="00C95C04"/>
    <w:rsid w:val="00C95D4A"/>
    <w:rsid w:val="00C96512"/>
    <w:rsid w:val="00C9679D"/>
    <w:rsid w:val="00C97AB4"/>
    <w:rsid w:val="00C97F45"/>
    <w:rsid w:val="00CA0390"/>
    <w:rsid w:val="00CA0CA8"/>
    <w:rsid w:val="00CA2253"/>
    <w:rsid w:val="00CA3100"/>
    <w:rsid w:val="00CA326F"/>
    <w:rsid w:val="00CA34F9"/>
    <w:rsid w:val="00CA5FE6"/>
    <w:rsid w:val="00CA7A2D"/>
    <w:rsid w:val="00CA7B62"/>
    <w:rsid w:val="00CB005F"/>
    <w:rsid w:val="00CB0438"/>
    <w:rsid w:val="00CB0D6A"/>
    <w:rsid w:val="00CB0F74"/>
    <w:rsid w:val="00CB1992"/>
    <w:rsid w:val="00CB1DE2"/>
    <w:rsid w:val="00CB1ED3"/>
    <w:rsid w:val="00CB2645"/>
    <w:rsid w:val="00CB2817"/>
    <w:rsid w:val="00CB2950"/>
    <w:rsid w:val="00CB40B5"/>
    <w:rsid w:val="00CB4A13"/>
    <w:rsid w:val="00CB50E0"/>
    <w:rsid w:val="00CB5B35"/>
    <w:rsid w:val="00CB5F9F"/>
    <w:rsid w:val="00CB6E94"/>
    <w:rsid w:val="00CB72CB"/>
    <w:rsid w:val="00CB799A"/>
    <w:rsid w:val="00CB7CE9"/>
    <w:rsid w:val="00CC041D"/>
    <w:rsid w:val="00CC0491"/>
    <w:rsid w:val="00CC07E6"/>
    <w:rsid w:val="00CC17C2"/>
    <w:rsid w:val="00CC193B"/>
    <w:rsid w:val="00CC1ADD"/>
    <w:rsid w:val="00CC1D26"/>
    <w:rsid w:val="00CC27D1"/>
    <w:rsid w:val="00CC3668"/>
    <w:rsid w:val="00CC36F9"/>
    <w:rsid w:val="00CC3ED0"/>
    <w:rsid w:val="00CC4FE4"/>
    <w:rsid w:val="00CC5A94"/>
    <w:rsid w:val="00CC72DB"/>
    <w:rsid w:val="00CC73CE"/>
    <w:rsid w:val="00CC7809"/>
    <w:rsid w:val="00CC7EE1"/>
    <w:rsid w:val="00CD1388"/>
    <w:rsid w:val="00CD1567"/>
    <w:rsid w:val="00CD1B4C"/>
    <w:rsid w:val="00CD3616"/>
    <w:rsid w:val="00CD456C"/>
    <w:rsid w:val="00CD4ED3"/>
    <w:rsid w:val="00CD524A"/>
    <w:rsid w:val="00CD5664"/>
    <w:rsid w:val="00CD6006"/>
    <w:rsid w:val="00CD60CD"/>
    <w:rsid w:val="00CD60D9"/>
    <w:rsid w:val="00CD631A"/>
    <w:rsid w:val="00CD6C32"/>
    <w:rsid w:val="00CD779F"/>
    <w:rsid w:val="00CD7A67"/>
    <w:rsid w:val="00CD7D18"/>
    <w:rsid w:val="00CE0DF9"/>
    <w:rsid w:val="00CE222E"/>
    <w:rsid w:val="00CE28A2"/>
    <w:rsid w:val="00CE2C4E"/>
    <w:rsid w:val="00CE2C76"/>
    <w:rsid w:val="00CE33EE"/>
    <w:rsid w:val="00CE357E"/>
    <w:rsid w:val="00CE3695"/>
    <w:rsid w:val="00CE3CA1"/>
    <w:rsid w:val="00CE4451"/>
    <w:rsid w:val="00CE49CE"/>
    <w:rsid w:val="00CE683E"/>
    <w:rsid w:val="00CE7C43"/>
    <w:rsid w:val="00CF09C3"/>
    <w:rsid w:val="00CF12EB"/>
    <w:rsid w:val="00CF14B8"/>
    <w:rsid w:val="00CF1967"/>
    <w:rsid w:val="00CF2373"/>
    <w:rsid w:val="00CF2E79"/>
    <w:rsid w:val="00CF3348"/>
    <w:rsid w:val="00CF37D1"/>
    <w:rsid w:val="00CF41B2"/>
    <w:rsid w:val="00CF4E54"/>
    <w:rsid w:val="00CF58E5"/>
    <w:rsid w:val="00CF5F00"/>
    <w:rsid w:val="00CF6699"/>
    <w:rsid w:val="00CF7FC5"/>
    <w:rsid w:val="00D0041E"/>
    <w:rsid w:val="00D010BE"/>
    <w:rsid w:val="00D0129C"/>
    <w:rsid w:val="00D012A5"/>
    <w:rsid w:val="00D0313F"/>
    <w:rsid w:val="00D03A3E"/>
    <w:rsid w:val="00D03AE5"/>
    <w:rsid w:val="00D04E1B"/>
    <w:rsid w:val="00D0504F"/>
    <w:rsid w:val="00D05CC1"/>
    <w:rsid w:val="00D05D57"/>
    <w:rsid w:val="00D06164"/>
    <w:rsid w:val="00D064BF"/>
    <w:rsid w:val="00D07221"/>
    <w:rsid w:val="00D10D16"/>
    <w:rsid w:val="00D113BE"/>
    <w:rsid w:val="00D11593"/>
    <w:rsid w:val="00D12A39"/>
    <w:rsid w:val="00D130F1"/>
    <w:rsid w:val="00D141F7"/>
    <w:rsid w:val="00D14E8C"/>
    <w:rsid w:val="00D14EFB"/>
    <w:rsid w:val="00D16A90"/>
    <w:rsid w:val="00D17293"/>
    <w:rsid w:val="00D1745E"/>
    <w:rsid w:val="00D17495"/>
    <w:rsid w:val="00D17DA5"/>
    <w:rsid w:val="00D20C86"/>
    <w:rsid w:val="00D20D64"/>
    <w:rsid w:val="00D2191D"/>
    <w:rsid w:val="00D21B79"/>
    <w:rsid w:val="00D221B0"/>
    <w:rsid w:val="00D2270D"/>
    <w:rsid w:val="00D229DB"/>
    <w:rsid w:val="00D22DF5"/>
    <w:rsid w:val="00D234EB"/>
    <w:rsid w:val="00D23681"/>
    <w:rsid w:val="00D24644"/>
    <w:rsid w:val="00D24878"/>
    <w:rsid w:val="00D248A2"/>
    <w:rsid w:val="00D2492D"/>
    <w:rsid w:val="00D252A3"/>
    <w:rsid w:val="00D253D9"/>
    <w:rsid w:val="00D26882"/>
    <w:rsid w:val="00D2715A"/>
    <w:rsid w:val="00D27943"/>
    <w:rsid w:val="00D27D0D"/>
    <w:rsid w:val="00D27D18"/>
    <w:rsid w:val="00D27E70"/>
    <w:rsid w:val="00D30219"/>
    <w:rsid w:val="00D30467"/>
    <w:rsid w:val="00D30AAE"/>
    <w:rsid w:val="00D31575"/>
    <w:rsid w:val="00D31994"/>
    <w:rsid w:val="00D32FAB"/>
    <w:rsid w:val="00D33F2E"/>
    <w:rsid w:val="00D34475"/>
    <w:rsid w:val="00D3484D"/>
    <w:rsid w:val="00D34D21"/>
    <w:rsid w:val="00D34E8D"/>
    <w:rsid w:val="00D35818"/>
    <w:rsid w:val="00D35839"/>
    <w:rsid w:val="00D35DC0"/>
    <w:rsid w:val="00D361C9"/>
    <w:rsid w:val="00D36BFE"/>
    <w:rsid w:val="00D375E3"/>
    <w:rsid w:val="00D41389"/>
    <w:rsid w:val="00D4193E"/>
    <w:rsid w:val="00D4222B"/>
    <w:rsid w:val="00D42FE0"/>
    <w:rsid w:val="00D4310F"/>
    <w:rsid w:val="00D432E3"/>
    <w:rsid w:val="00D43B1B"/>
    <w:rsid w:val="00D44CA6"/>
    <w:rsid w:val="00D44CC0"/>
    <w:rsid w:val="00D45237"/>
    <w:rsid w:val="00D45A82"/>
    <w:rsid w:val="00D45AE7"/>
    <w:rsid w:val="00D45B79"/>
    <w:rsid w:val="00D45EDB"/>
    <w:rsid w:val="00D46617"/>
    <w:rsid w:val="00D51C8B"/>
    <w:rsid w:val="00D527D2"/>
    <w:rsid w:val="00D532F5"/>
    <w:rsid w:val="00D5391C"/>
    <w:rsid w:val="00D53ABE"/>
    <w:rsid w:val="00D53CE2"/>
    <w:rsid w:val="00D53E0C"/>
    <w:rsid w:val="00D54BA7"/>
    <w:rsid w:val="00D5605C"/>
    <w:rsid w:val="00D56481"/>
    <w:rsid w:val="00D56856"/>
    <w:rsid w:val="00D57A68"/>
    <w:rsid w:val="00D603CF"/>
    <w:rsid w:val="00D6198C"/>
    <w:rsid w:val="00D630B1"/>
    <w:rsid w:val="00D63534"/>
    <w:rsid w:val="00D63A82"/>
    <w:rsid w:val="00D657A4"/>
    <w:rsid w:val="00D67590"/>
    <w:rsid w:val="00D67729"/>
    <w:rsid w:val="00D7072C"/>
    <w:rsid w:val="00D708B0"/>
    <w:rsid w:val="00D70B98"/>
    <w:rsid w:val="00D72025"/>
    <w:rsid w:val="00D72708"/>
    <w:rsid w:val="00D72B46"/>
    <w:rsid w:val="00D732D8"/>
    <w:rsid w:val="00D732DE"/>
    <w:rsid w:val="00D733E2"/>
    <w:rsid w:val="00D73A7A"/>
    <w:rsid w:val="00D743AB"/>
    <w:rsid w:val="00D74CC4"/>
    <w:rsid w:val="00D7590C"/>
    <w:rsid w:val="00D7623A"/>
    <w:rsid w:val="00D76930"/>
    <w:rsid w:val="00D76E5B"/>
    <w:rsid w:val="00D77553"/>
    <w:rsid w:val="00D77D36"/>
    <w:rsid w:val="00D807F4"/>
    <w:rsid w:val="00D80D94"/>
    <w:rsid w:val="00D81A57"/>
    <w:rsid w:val="00D81DF8"/>
    <w:rsid w:val="00D82658"/>
    <w:rsid w:val="00D82AFB"/>
    <w:rsid w:val="00D83CD1"/>
    <w:rsid w:val="00D83F2F"/>
    <w:rsid w:val="00D83F8A"/>
    <w:rsid w:val="00D85D6B"/>
    <w:rsid w:val="00D86287"/>
    <w:rsid w:val="00D869DC"/>
    <w:rsid w:val="00D86C0D"/>
    <w:rsid w:val="00D906D3"/>
    <w:rsid w:val="00D91506"/>
    <w:rsid w:val="00D918E0"/>
    <w:rsid w:val="00D91D95"/>
    <w:rsid w:val="00D924CA"/>
    <w:rsid w:val="00D928BF"/>
    <w:rsid w:val="00D929E5"/>
    <w:rsid w:val="00D92A55"/>
    <w:rsid w:val="00D92A9B"/>
    <w:rsid w:val="00D9379C"/>
    <w:rsid w:val="00D94D2D"/>
    <w:rsid w:val="00D953C0"/>
    <w:rsid w:val="00D95523"/>
    <w:rsid w:val="00D96E5A"/>
    <w:rsid w:val="00D97603"/>
    <w:rsid w:val="00D9768E"/>
    <w:rsid w:val="00DA0A8B"/>
    <w:rsid w:val="00DA0D99"/>
    <w:rsid w:val="00DA0E8E"/>
    <w:rsid w:val="00DA1202"/>
    <w:rsid w:val="00DA24A0"/>
    <w:rsid w:val="00DA3BAD"/>
    <w:rsid w:val="00DA3F55"/>
    <w:rsid w:val="00DA498F"/>
    <w:rsid w:val="00DA6CD7"/>
    <w:rsid w:val="00DB13E9"/>
    <w:rsid w:val="00DB1CE3"/>
    <w:rsid w:val="00DB26F2"/>
    <w:rsid w:val="00DB3235"/>
    <w:rsid w:val="00DB3B43"/>
    <w:rsid w:val="00DB411E"/>
    <w:rsid w:val="00DB5086"/>
    <w:rsid w:val="00DB5126"/>
    <w:rsid w:val="00DB6050"/>
    <w:rsid w:val="00DB6150"/>
    <w:rsid w:val="00DB70B2"/>
    <w:rsid w:val="00DB761B"/>
    <w:rsid w:val="00DB7C2F"/>
    <w:rsid w:val="00DC007B"/>
    <w:rsid w:val="00DC04B7"/>
    <w:rsid w:val="00DC052D"/>
    <w:rsid w:val="00DC05DB"/>
    <w:rsid w:val="00DC1238"/>
    <w:rsid w:val="00DC14D3"/>
    <w:rsid w:val="00DC1580"/>
    <w:rsid w:val="00DC1B2C"/>
    <w:rsid w:val="00DC2B63"/>
    <w:rsid w:val="00DC358B"/>
    <w:rsid w:val="00DC38DB"/>
    <w:rsid w:val="00DC3A5B"/>
    <w:rsid w:val="00DC3B6C"/>
    <w:rsid w:val="00DC3B6D"/>
    <w:rsid w:val="00DC3C04"/>
    <w:rsid w:val="00DC43D6"/>
    <w:rsid w:val="00DC4458"/>
    <w:rsid w:val="00DC4960"/>
    <w:rsid w:val="00DC4A93"/>
    <w:rsid w:val="00DC4B5E"/>
    <w:rsid w:val="00DC505B"/>
    <w:rsid w:val="00DC516D"/>
    <w:rsid w:val="00DC65C2"/>
    <w:rsid w:val="00DC6E6C"/>
    <w:rsid w:val="00DC7EEC"/>
    <w:rsid w:val="00DD0D86"/>
    <w:rsid w:val="00DD1455"/>
    <w:rsid w:val="00DD1A35"/>
    <w:rsid w:val="00DD2C0A"/>
    <w:rsid w:val="00DD2C74"/>
    <w:rsid w:val="00DD3B83"/>
    <w:rsid w:val="00DD3DD9"/>
    <w:rsid w:val="00DD3FC3"/>
    <w:rsid w:val="00DD4698"/>
    <w:rsid w:val="00DD5912"/>
    <w:rsid w:val="00DD60C3"/>
    <w:rsid w:val="00DD69FE"/>
    <w:rsid w:val="00DD70FD"/>
    <w:rsid w:val="00DD7742"/>
    <w:rsid w:val="00DD7920"/>
    <w:rsid w:val="00DD7B1A"/>
    <w:rsid w:val="00DE03FC"/>
    <w:rsid w:val="00DE04B1"/>
    <w:rsid w:val="00DE0874"/>
    <w:rsid w:val="00DE0A51"/>
    <w:rsid w:val="00DE0F85"/>
    <w:rsid w:val="00DE105A"/>
    <w:rsid w:val="00DE2BBE"/>
    <w:rsid w:val="00DE334E"/>
    <w:rsid w:val="00DE34E8"/>
    <w:rsid w:val="00DE3ED3"/>
    <w:rsid w:val="00DE57D4"/>
    <w:rsid w:val="00DE5C20"/>
    <w:rsid w:val="00DE5D39"/>
    <w:rsid w:val="00DE60BE"/>
    <w:rsid w:val="00DE6E94"/>
    <w:rsid w:val="00DF01FF"/>
    <w:rsid w:val="00DF0BBC"/>
    <w:rsid w:val="00DF1CF4"/>
    <w:rsid w:val="00DF1E27"/>
    <w:rsid w:val="00DF1E59"/>
    <w:rsid w:val="00DF1FFF"/>
    <w:rsid w:val="00DF23AD"/>
    <w:rsid w:val="00DF258D"/>
    <w:rsid w:val="00DF2D50"/>
    <w:rsid w:val="00DF3DCE"/>
    <w:rsid w:val="00DF4C26"/>
    <w:rsid w:val="00DF6B71"/>
    <w:rsid w:val="00DF7425"/>
    <w:rsid w:val="00DF771F"/>
    <w:rsid w:val="00E000A6"/>
    <w:rsid w:val="00E0038B"/>
    <w:rsid w:val="00E00E3F"/>
    <w:rsid w:val="00E02909"/>
    <w:rsid w:val="00E02D9A"/>
    <w:rsid w:val="00E02ED6"/>
    <w:rsid w:val="00E057A8"/>
    <w:rsid w:val="00E06C33"/>
    <w:rsid w:val="00E075D8"/>
    <w:rsid w:val="00E07A89"/>
    <w:rsid w:val="00E07C27"/>
    <w:rsid w:val="00E11010"/>
    <w:rsid w:val="00E11840"/>
    <w:rsid w:val="00E11B1C"/>
    <w:rsid w:val="00E11B58"/>
    <w:rsid w:val="00E11D44"/>
    <w:rsid w:val="00E12072"/>
    <w:rsid w:val="00E138DF"/>
    <w:rsid w:val="00E14109"/>
    <w:rsid w:val="00E146EE"/>
    <w:rsid w:val="00E14A06"/>
    <w:rsid w:val="00E15A90"/>
    <w:rsid w:val="00E15EC9"/>
    <w:rsid w:val="00E160D4"/>
    <w:rsid w:val="00E16778"/>
    <w:rsid w:val="00E17BA9"/>
    <w:rsid w:val="00E17FB4"/>
    <w:rsid w:val="00E20638"/>
    <w:rsid w:val="00E218F0"/>
    <w:rsid w:val="00E21CFC"/>
    <w:rsid w:val="00E22A61"/>
    <w:rsid w:val="00E22BB8"/>
    <w:rsid w:val="00E237DE"/>
    <w:rsid w:val="00E23B81"/>
    <w:rsid w:val="00E23CA5"/>
    <w:rsid w:val="00E249EE"/>
    <w:rsid w:val="00E249EF"/>
    <w:rsid w:val="00E256A3"/>
    <w:rsid w:val="00E264F5"/>
    <w:rsid w:val="00E2673B"/>
    <w:rsid w:val="00E27002"/>
    <w:rsid w:val="00E275BC"/>
    <w:rsid w:val="00E30723"/>
    <w:rsid w:val="00E3083B"/>
    <w:rsid w:val="00E3155B"/>
    <w:rsid w:val="00E3164C"/>
    <w:rsid w:val="00E32AAB"/>
    <w:rsid w:val="00E33598"/>
    <w:rsid w:val="00E33867"/>
    <w:rsid w:val="00E34576"/>
    <w:rsid w:val="00E348EA"/>
    <w:rsid w:val="00E356F6"/>
    <w:rsid w:val="00E35973"/>
    <w:rsid w:val="00E35B64"/>
    <w:rsid w:val="00E35F60"/>
    <w:rsid w:val="00E36B3A"/>
    <w:rsid w:val="00E36F9E"/>
    <w:rsid w:val="00E378D1"/>
    <w:rsid w:val="00E40A66"/>
    <w:rsid w:val="00E416BB"/>
    <w:rsid w:val="00E41EAE"/>
    <w:rsid w:val="00E41EFE"/>
    <w:rsid w:val="00E41F73"/>
    <w:rsid w:val="00E429ED"/>
    <w:rsid w:val="00E447B7"/>
    <w:rsid w:val="00E452F5"/>
    <w:rsid w:val="00E454B6"/>
    <w:rsid w:val="00E45F7F"/>
    <w:rsid w:val="00E461F0"/>
    <w:rsid w:val="00E465FA"/>
    <w:rsid w:val="00E46ABC"/>
    <w:rsid w:val="00E502B0"/>
    <w:rsid w:val="00E509D0"/>
    <w:rsid w:val="00E50C15"/>
    <w:rsid w:val="00E517D2"/>
    <w:rsid w:val="00E52094"/>
    <w:rsid w:val="00E52F6F"/>
    <w:rsid w:val="00E533AE"/>
    <w:rsid w:val="00E53BD6"/>
    <w:rsid w:val="00E54B41"/>
    <w:rsid w:val="00E55534"/>
    <w:rsid w:val="00E55545"/>
    <w:rsid w:val="00E55655"/>
    <w:rsid w:val="00E557AB"/>
    <w:rsid w:val="00E55989"/>
    <w:rsid w:val="00E561C3"/>
    <w:rsid w:val="00E56293"/>
    <w:rsid w:val="00E577CB"/>
    <w:rsid w:val="00E57F16"/>
    <w:rsid w:val="00E60560"/>
    <w:rsid w:val="00E60696"/>
    <w:rsid w:val="00E61420"/>
    <w:rsid w:val="00E61BF4"/>
    <w:rsid w:val="00E61C3D"/>
    <w:rsid w:val="00E61CE4"/>
    <w:rsid w:val="00E622DF"/>
    <w:rsid w:val="00E62431"/>
    <w:rsid w:val="00E62AA0"/>
    <w:rsid w:val="00E62E9C"/>
    <w:rsid w:val="00E64897"/>
    <w:rsid w:val="00E656B5"/>
    <w:rsid w:val="00E65746"/>
    <w:rsid w:val="00E65E0B"/>
    <w:rsid w:val="00E66089"/>
    <w:rsid w:val="00E668D1"/>
    <w:rsid w:val="00E66C29"/>
    <w:rsid w:val="00E67867"/>
    <w:rsid w:val="00E67B0D"/>
    <w:rsid w:val="00E70592"/>
    <w:rsid w:val="00E707C5"/>
    <w:rsid w:val="00E709F2"/>
    <w:rsid w:val="00E71096"/>
    <w:rsid w:val="00E71359"/>
    <w:rsid w:val="00E71D8D"/>
    <w:rsid w:val="00E71EB4"/>
    <w:rsid w:val="00E72B45"/>
    <w:rsid w:val="00E72FDA"/>
    <w:rsid w:val="00E74A09"/>
    <w:rsid w:val="00E74FEB"/>
    <w:rsid w:val="00E760BC"/>
    <w:rsid w:val="00E766B5"/>
    <w:rsid w:val="00E76A30"/>
    <w:rsid w:val="00E77032"/>
    <w:rsid w:val="00E7758E"/>
    <w:rsid w:val="00E77C2E"/>
    <w:rsid w:val="00E801E9"/>
    <w:rsid w:val="00E813C9"/>
    <w:rsid w:val="00E814CA"/>
    <w:rsid w:val="00E81E0D"/>
    <w:rsid w:val="00E8224C"/>
    <w:rsid w:val="00E8245D"/>
    <w:rsid w:val="00E82FB3"/>
    <w:rsid w:val="00E834AF"/>
    <w:rsid w:val="00E83942"/>
    <w:rsid w:val="00E83B32"/>
    <w:rsid w:val="00E83C90"/>
    <w:rsid w:val="00E83D7B"/>
    <w:rsid w:val="00E83EEA"/>
    <w:rsid w:val="00E83F82"/>
    <w:rsid w:val="00E853F4"/>
    <w:rsid w:val="00E85E73"/>
    <w:rsid w:val="00E870E2"/>
    <w:rsid w:val="00E873C6"/>
    <w:rsid w:val="00E874C1"/>
    <w:rsid w:val="00E87A8B"/>
    <w:rsid w:val="00E87B1B"/>
    <w:rsid w:val="00E87DD7"/>
    <w:rsid w:val="00E90153"/>
    <w:rsid w:val="00E903F0"/>
    <w:rsid w:val="00E9135F"/>
    <w:rsid w:val="00E9188F"/>
    <w:rsid w:val="00E925DD"/>
    <w:rsid w:val="00E928E5"/>
    <w:rsid w:val="00E93041"/>
    <w:rsid w:val="00E93BCB"/>
    <w:rsid w:val="00E94225"/>
    <w:rsid w:val="00E94E19"/>
    <w:rsid w:val="00E95B0A"/>
    <w:rsid w:val="00E96604"/>
    <w:rsid w:val="00E972FD"/>
    <w:rsid w:val="00E9783E"/>
    <w:rsid w:val="00E97C49"/>
    <w:rsid w:val="00E97EF2"/>
    <w:rsid w:val="00EA01B9"/>
    <w:rsid w:val="00EA0332"/>
    <w:rsid w:val="00EA03E6"/>
    <w:rsid w:val="00EA0D59"/>
    <w:rsid w:val="00EA1421"/>
    <w:rsid w:val="00EA15E2"/>
    <w:rsid w:val="00EA1823"/>
    <w:rsid w:val="00EA2994"/>
    <w:rsid w:val="00EA3318"/>
    <w:rsid w:val="00EA393A"/>
    <w:rsid w:val="00EA3A24"/>
    <w:rsid w:val="00EA4185"/>
    <w:rsid w:val="00EA4D40"/>
    <w:rsid w:val="00EA5647"/>
    <w:rsid w:val="00EA5BDA"/>
    <w:rsid w:val="00EA69A3"/>
    <w:rsid w:val="00EB1047"/>
    <w:rsid w:val="00EB1B03"/>
    <w:rsid w:val="00EB2D44"/>
    <w:rsid w:val="00EB32BB"/>
    <w:rsid w:val="00EB34A9"/>
    <w:rsid w:val="00EB384A"/>
    <w:rsid w:val="00EB38AF"/>
    <w:rsid w:val="00EB3BAA"/>
    <w:rsid w:val="00EB4483"/>
    <w:rsid w:val="00EB5370"/>
    <w:rsid w:val="00EB5DDA"/>
    <w:rsid w:val="00EB63A9"/>
    <w:rsid w:val="00EB6E50"/>
    <w:rsid w:val="00EB6E9F"/>
    <w:rsid w:val="00EB7413"/>
    <w:rsid w:val="00EC00DB"/>
    <w:rsid w:val="00EC0960"/>
    <w:rsid w:val="00EC1853"/>
    <w:rsid w:val="00EC1988"/>
    <w:rsid w:val="00EC1A4B"/>
    <w:rsid w:val="00EC1C13"/>
    <w:rsid w:val="00EC1CD0"/>
    <w:rsid w:val="00EC2FE1"/>
    <w:rsid w:val="00EC35B8"/>
    <w:rsid w:val="00EC3705"/>
    <w:rsid w:val="00EC3FED"/>
    <w:rsid w:val="00EC4492"/>
    <w:rsid w:val="00EC498B"/>
    <w:rsid w:val="00EC4A05"/>
    <w:rsid w:val="00EC5B00"/>
    <w:rsid w:val="00EC653B"/>
    <w:rsid w:val="00EC6933"/>
    <w:rsid w:val="00EC7280"/>
    <w:rsid w:val="00EC7A35"/>
    <w:rsid w:val="00EC7C2F"/>
    <w:rsid w:val="00EC7E18"/>
    <w:rsid w:val="00EC7F29"/>
    <w:rsid w:val="00ED070A"/>
    <w:rsid w:val="00ED0DC8"/>
    <w:rsid w:val="00ED1028"/>
    <w:rsid w:val="00ED18BA"/>
    <w:rsid w:val="00ED1BE8"/>
    <w:rsid w:val="00ED1D0D"/>
    <w:rsid w:val="00ED28B8"/>
    <w:rsid w:val="00ED2E43"/>
    <w:rsid w:val="00ED310F"/>
    <w:rsid w:val="00ED31DF"/>
    <w:rsid w:val="00ED393D"/>
    <w:rsid w:val="00ED51F6"/>
    <w:rsid w:val="00ED5ECF"/>
    <w:rsid w:val="00ED6D25"/>
    <w:rsid w:val="00ED6F17"/>
    <w:rsid w:val="00ED7397"/>
    <w:rsid w:val="00EE0362"/>
    <w:rsid w:val="00EE097F"/>
    <w:rsid w:val="00EE17FA"/>
    <w:rsid w:val="00EE34D5"/>
    <w:rsid w:val="00EE35A6"/>
    <w:rsid w:val="00EE3E49"/>
    <w:rsid w:val="00EE4674"/>
    <w:rsid w:val="00EE5156"/>
    <w:rsid w:val="00EE542A"/>
    <w:rsid w:val="00EE5937"/>
    <w:rsid w:val="00EE627E"/>
    <w:rsid w:val="00EE62BB"/>
    <w:rsid w:val="00EE7B0B"/>
    <w:rsid w:val="00EF0063"/>
    <w:rsid w:val="00EF02AA"/>
    <w:rsid w:val="00EF11B2"/>
    <w:rsid w:val="00EF1335"/>
    <w:rsid w:val="00EF2D35"/>
    <w:rsid w:val="00EF3043"/>
    <w:rsid w:val="00EF356A"/>
    <w:rsid w:val="00EF3698"/>
    <w:rsid w:val="00EF406C"/>
    <w:rsid w:val="00EF4B4E"/>
    <w:rsid w:val="00EF4EB8"/>
    <w:rsid w:val="00EF5085"/>
    <w:rsid w:val="00EF5528"/>
    <w:rsid w:val="00EF6136"/>
    <w:rsid w:val="00EF61E2"/>
    <w:rsid w:val="00EF67E0"/>
    <w:rsid w:val="00EF71D5"/>
    <w:rsid w:val="00EF7555"/>
    <w:rsid w:val="00F014B4"/>
    <w:rsid w:val="00F0259F"/>
    <w:rsid w:val="00F025A9"/>
    <w:rsid w:val="00F03339"/>
    <w:rsid w:val="00F04538"/>
    <w:rsid w:val="00F05678"/>
    <w:rsid w:val="00F05F64"/>
    <w:rsid w:val="00F06176"/>
    <w:rsid w:val="00F07AD2"/>
    <w:rsid w:val="00F07E12"/>
    <w:rsid w:val="00F07ECC"/>
    <w:rsid w:val="00F1006B"/>
    <w:rsid w:val="00F10654"/>
    <w:rsid w:val="00F108C1"/>
    <w:rsid w:val="00F10E41"/>
    <w:rsid w:val="00F11F73"/>
    <w:rsid w:val="00F12C4B"/>
    <w:rsid w:val="00F13DC5"/>
    <w:rsid w:val="00F16044"/>
    <w:rsid w:val="00F16A83"/>
    <w:rsid w:val="00F201DD"/>
    <w:rsid w:val="00F2037B"/>
    <w:rsid w:val="00F211EF"/>
    <w:rsid w:val="00F21210"/>
    <w:rsid w:val="00F214E7"/>
    <w:rsid w:val="00F21684"/>
    <w:rsid w:val="00F21758"/>
    <w:rsid w:val="00F21CCD"/>
    <w:rsid w:val="00F22601"/>
    <w:rsid w:val="00F2279F"/>
    <w:rsid w:val="00F22EC8"/>
    <w:rsid w:val="00F2624C"/>
    <w:rsid w:val="00F266AF"/>
    <w:rsid w:val="00F27075"/>
    <w:rsid w:val="00F304FF"/>
    <w:rsid w:val="00F30E84"/>
    <w:rsid w:val="00F316E4"/>
    <w:rsid w:val="00F32259"/>
    <w:rsid w:val="00F3324E"/>
    <w:rsid w:val="00F338AB"/>
    <w:rsid w:val="00F33D0D"/>
    <w:rsid w:val="00F33D88"/>
    <w:rsid w:val="00F345A9"/>
    <w:rsid w:val="00F34D3D"/>
    <w:rsid w:val="00F3566C"/>
    <w:rsid w:val="00F3584B"/>
    <w:rsid w:val="00F36241"/>
    <w:rsid w:val="00F368B4"/>
    <w:rsid w:val="00F3710A"/>
    <w:rsid w:val="00F37797"/>
    <w:rsid w:val="00F3782A"/>
    <w:rsid w:val="00F40D9A"/>
    <w:rsid w:val="00F413AA"/>
    <w:rsid w:val="00F420E6"/>
    <w:rsid w:val="00F42B12"/>
    <w:rsid w:val="00F42D72"/>
    <w:rsid w:val="00F43B24"/>
    <w:rsid w:val="00F442CA"/>
    <w:rsid w:val="00F44935"/>
    <w:rsid w:val="00F45149"/>
    <w:rsid w:val="00F46010"/>
    <w:rsid w:val="00F4698D"/>
    <w:rsid w:val="00F46FA6"/>
    <w:rsid w:val="00F470C7"/>
    <w:rsid w:val="00F508FF"/>
    <w:rsid w:val="00F50C59"/>
    <w:rsid w:val="00F50E87"/>
    <w:rsid w:val="00F50EC5"/>
    <w:rsid w:val="00F50F23"/>
    <w:rsid w:val="00F51500"/>
    <w:rsid w:val="00F51BC0"/>
    <w:rsid w:val="00F525E6"/>
    <w:rsid w:val="00F52C77"/>
    <w:rsid w:val="00F543D0"/>
    <w:rsid w:val="00F54E1D"/>
    <w:rsid w:val="00F556EF"/>
    <w:rsid w:val="00F56853"/>
    <w:rsid w:val="00F574B8"/>
    <w:rsid w:val="00F57D54"/>
    <w:rsid w:val="00F605F2"/>
    <w:rsid w:val="00F61D25"/>
    <w:rsid w:val="00F62A1F"/>
    <w:rsid w:val="00F6383F"/>
    <w:rsid w:val="00F641A8"/>
    <w:rsid w:val="00F64527"/>
    <w:rsid w:val="00F64612"/>
    <w:rsid w:val="00F64B9A"/>
    <w:rsid w:val="00F6588E"/>
    <w:rsid w:val="00F659D8"/>
    <w:rsid w:val="00F65BB2"/>
    <w:rsid w:val="00F65E5E"/>
    <w:rsid w:val="00F65F84"/>
    <w:rsid w:val="00F65FED"/>
    <w:rsid w:val="00F66150"/>
    <w:rsid w:val="00F66230"/>
    <w:rsid w:val="00F668AF"/>
    <w:rsid w:val="00F6699C"/>
    <w:rsid w:val="00F66B94"/>
    <w:rsid w:val="00F67B06"/>
    <w:rsid w:val="00F7004D"/>
    <w:rsid w:val="00F70882"/>
    <w:rsid w:val="00F70EA9"/>
    <w:rsid w:val="00F710CF"/>
    <w:rsid w:val="00F7191A"/>
    <w:rsid w:val="00F72AA7"/>
    <w:rsid w:val="00F74000"/>
    <w:rsid w:val="00F74306"/>
    <w:rsid w:val="00F75140"/>
    <w:rsid w:val="00F75165"/>
    <w:rsid w:val="00F755BB"/>
    <w:rsid w:val="00F7581D"/>
    <w:rsid w:val="00F76CDB"/>
    <w:rsid w:val="00F7777B"/>
    <w:rsid w:val="00F77C40"/>
    <w:rsid w:val="00F80391"/>
    <w:rsid w:val="00F803AB"/>
    <w:rsid w:val="00F80625"/>
    <w:rsid w:val="00F81967"/>
    <w:rsid w:val="00F81C6C"/>
    <w:rsid w:val="00F81D9E"/>
    <w:rsid w:val="00F81EB5"/>
    <w:rsid w:val="00F82513"/>
    <w:rsid w:val="00F82707"/>
    <w:rsid w:val="00F83920"/>
    <w:rsid w:val="00F84860"/>
    <w:rsid w:val="00F85BD9"/>
    <w:rsid w:val="00F85C86"/>
    <w:rsid w:val="00F85DE8"/>
    <w:rsid w:val="00F863CE"/>
    <w:rsid w:val="00F8695D"/>
    <w:rsid w:val="00F86D1A"/>
    <w:rsid w:val="00F90220"/>
    <w:rsid w:val="00F902AB"/>
    <w:rsid w:val="00F905EA"/>
    <w:rsid w:val="00F917B7"/>
    <w:rsid w:val="00F917BC"/>
    <w:rsid w:val="00F920C8"/>
    <w:rsid w:val="00F92465"/>
    <w:rsid w:val="00F928E0"/>
    <w:rsid w:val="00F9308E"/>
    <w:rsid w:val="00F93463"/>
    <w:rsid w:val="00F935C2"/>
    <w:rsid w:val="00F938FA"/>
    <w:rsid w:val="00F93BBE"/>
    <w:rsid w:val="00F94136"/>
    <w:rsid w:val="00F94720"/>
    <w:rsid w:val="00F95722"/>
    <w:rsid w:val="00F965DF"/>
    <w:rsid w:val="00F96791"/>
    <w:rsid w:val="00F97F25"/>
    <w:rsid w:val="00FA000D"/>
    <w:rsid w:val="00FA0F52"/>
    <w:rsid w:val="00FA18E0"/>
    <w:rsid w:val="00FA19F1"/>
    <w:rsid w:val="00FA249A"/>
    <w:rsid w:val="00FA2902"/>
    <w:rsid w:val="00FA2D75"/>
    <w:rsid w:val="00FA3F00"/>
    <w:rsid w:val="00FA60FD"/>
    <w:rsid w:val="00FA6309"/>
    <w:rsid w:val="00FA6EE0"/>
    <w:rsid w:val="00FA7D26"/>
    <w:rsid w:val="00FB0019"/>
    <w:rsid w:val="00FB0E7E"/>
    <w:rsid w:val="00FB290D"/>
    <w:rsid w:val="00FB6002"/>
    <w:rsid w:val="00FB605B"/>
    <w:rsid w:val="00FB6202"/>
    <w:rsid w:val="00FB6D19"/>
    <w:rsid w:val="00FB6E87"/>
    <w:rsid w:val="00FB75A5"/>
    <w:rsid w:val="00FC042F"/>
    <w:rsid w:val="00FC1FF3"/>
    <w:rsid w:val="00FC20CA"/>
    <w:rsid w:val="00FC2308"/>
    <w:rsid w:val="00FC3332"/>
    <w:rsid w:val="00FC372C"/>
    <w:rsid w:val="00FC3B90"/>
    <w:rsid w:val="00FC3C08"/>
    <w:rsid w:val="00FC417B"/>
    <w:rsid w:val="00FC42AB"/>
    <w:rsid w:val="00FC4459"/>
    <w:rsid w:val="00FC472E"/>
    <w:rsid w:val="00FC51FC"/>
    <w:rsid w:val="00FC57D6"/>
    <w:rsid w:val="00FC6E65"/>
    <w:rsid w:val="00FC6EEA"/>
    <w:rsid w:val="00FC71E7"/>
    <w:rsid w:val="00FD025E"/>
    <w:rsid w:val="00FD04EB"/>
    <w:rsid w:val="00FD0975"/>
    <w:rsid w:val="00FD0FE5"/>
    <w:rsid w:val="00FD1104"/>
    <w:rsid w:val="00FD1440"/>
    <w:rsid w:val="00FD14B0"/>
    <w:rsid w:val="00FD156E"/>
    <w:rsid w:val="00FD2900"/>
    <w:rsid w:val="00FD2A55"/>
    <w:rsid w:val="00FD3588"/>
    <w:rsid w:val="00FD376D"/>
    <w:rsid w:val="00FD3D22"/>
    <w:rsid w:val="00FD42D4"/>
    <w:rsid w:val="00FD439B"/>
    <w:rsid w:val="00FD4C84"/>
    <w:rsid w:val="00FD5857"/>
    <w:rsid w:val="00FD5AF2"/>
    <w:rsid w:val="00FD61BC"/>
    <w:rsid w:val="00FE078F"/>
    <w:rsid w:val="00FE09B0"/>
    <w:rsid w:val="00FE116D"/>
    <w:rsid w:val="00FE11C3"/>
    <w:rsid w:val="00FE1F16"/>
    <w:rsid w:val="00FE3C95"/>
    <w:rsid w:val="00FE594E"/>
    <w:rsid w:val="00FF0003"/>
    <w:rsid w:val="00FF0721"/>
    <w:rsid w:val="00FF0B49"/>
    <w:rsid w:val="00FF22B7"/>
    <w:rsid w:val="00FF2FB2"/>
    <w:rsid w:val="00FF389F"/>
    <w:rsid w:val="00FF3927"/>
    <w:rsid w:val="00FF4A7A"/>
    <w:rsid w:val="00FF4D87"/>
    <w:rsid w:val="00FF5BCB"/>
    <w:rsid w:val="00FF5C01"/>
    <w:rsid w:val="00FF724C"/>
    <w:rsid w:val="00FF7D36"/>
    <w:rsid w:val="00FF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A1D70"/>
  <w15:chartTrackingRefBased/>
  <w15:docId w15:val="{69D81F43-F5A6-4B18-B6F7-221A3F60C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5ADD"/>
    <w:pPr>
      <w:spacing w:after="0" w:line="240" w:lineRule="auto"/>
    </w:pPr>
    <w:rPr>
      <w:rFonts w:ascii="Times New Roman" w:eastAsia="Times New Roman" w:hAnsi="Times New Roman" w:cs="Arial"/>
      <w:bCs/>
      <w:iCs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5ADD"/>
    <w:pPr>
      <w:keepNext/>
      <w:keepLines/>
      <w:spacing w:before="120" w:after="240" w:line="480" w:lineRule="auto"/>
      <w:outlineLvl w:val="0"/>
    </w:pPr>
    <w:rPr>
      <w:rFonts w:ascii="Arial" w:eastAsiaTheme="majorEastAsia" w:hAnsi="Arial" w:cstheme="majorBidi"/>
      <w:b/>
      <w:bCs w:val="0"/>
      <w:iCs w:val="0"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5ADD"/>
    <w:rPr>
      <w:rFonts w:ascii="Arial" w:eastAsiaTheme="majorEastAsia" w:hAnsi="Arial" w:cstheme="majorBidi"/>
      <w:b/>
      <w:szCs w:val="32"/>
    </w:rPr>
  </w:style>
  <w:style w:type="paragraph" w:customStyle="1" w:styleId="normal0">
    <w:name w:val="_normal"/>
    <w:basedOn w:val="Normal"/>
    <w:uiPriority w:val="99"/>
    <w:rsid w:val="00565ADD"/>
    <w:pPr>
      <w:spacing w:before="120" w:after="200"/>
    </w:pPr>
    <w:rPr>
      <w:rFonts w:ascii="Arial" w:eastAsia="Calibri" w:hAnsi="Arial"/>
      <w:bCs w:val="0"/>
      <w:iCs w:val="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141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09"/>
    <w:rPr>
      <w:rFonts w:ascii="Times New Roman" w:eastAsia="Times New Roman" w:hAnsi="Times New Roman" w:cs="Arial"/>
      <w:bCs/>
      <w:iCs/>
      <w:sz w:val="24"/>
      <w:szCs w:val="26"/>
    </w:rPr>
  </w:style>
  <w:style w:type="paragraph" w:styleId="Footer">
    <w:name w:val="footer"/>
    <w:basedOn w:val="Normal"/>
    <w:link w:val="FooterChar"/>
    <w:uiPriority w:val="99"/>
    <w:unhideWhenUsed/>
    <w:rsid w:val="00E141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09"/>
    <w:rPr>
      <w:rFonts w:ascii="Times New Roman" w:eastAsia="Times New Roman" w:hAnsi="Times New Roman" w:cs="Arial"/>
      <w:bCs/>
      <w:iCs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795702"/>
    <w:pPr>
      <w:ind w:left="720"/>
      <w:contextualSpacing/>
    </w:pPr>
  </w:style>
  <w:style w:type="paragraph" w:customStyle="1" w:styleId="Listbulleted">
    <w:name w:val="List (bulleted)"/>
    <w:basedOn w:val="Normal"/>
    <w:rsid w:val="00795702"/>
    <w:pPr>
      <w:numPr>
        <w:numId w:val="5"/>
      </w:numPr>
      <w:suppressAutoHyphens/>
      <w:spacing w:before="120" w:line="480" w:lineRule="auto"/>
    </w:pPr>
    <w:rPr>
      <w:rFonts w:ascii="Arial" w:hAnsi="Arial"/>
      <w:bCs w:val="0"/>
      <w:iCs w:val="0"/>
      <w:color w:val="000000"/>
      <w:kern w:val="16"/>
      <w:sz w:val="22"/>
      <w:szCs w:val="24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E308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08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083B"/>
    <w:rPr>
      <w:rFonts w:ascii="Times New Roman" w:eastAsia="Times New Roman" w:hAnsi="Times New Roman" w:cs="Arial"/>
      <w:bCs/>
      <w:i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083B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083B"/>
    <w:rPr>
      <w:rFonts w:ascii="Times New Roman" w:eastAsia="Times New Roman" w:hAnsi="Times New Roman" w:cs="Arial"/>
      <w:b/>
      <w:bCs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08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83B"/>
    <w:rPr>
      <w:rFonts w:ascii="Segoe UI" w:eastAsia="Times New Roman" w:hAnsi="Segoe UI" w:cs="Segoe UI"/>
      <w:bCs/>
      <w:iCs/>
      <w:sz w:val="18"/>
      <w:szCs w:val="18"/>
    </w:rPr>
  </w:style>
  <w:style w:type="character" w:styleId="Hyperlink">
    <w:name w:val="Hyperlink"/>
    <w:uiPriority w:val="99"/>
    <w:unhideWhenUsed/>
    <w:rsid w:val="00DB411E"/>
    <w:rPr>
      <w:color w:val="0563C1"/>
      <w:u w:val="single"/>
    </w:rPr>
  </w:style>
  <w:style w:type="paragraph" w:customStyle="1" w:styleId="level2">
    <w:name w:val="level 2"/>
    <w:basedOn w:val="ListParagraph"/>
    <w:link w:val="level2Char"/>
    <w:qFormat/>
    <w:rsid w:val="00E348EA"/>
    <w:pPr>
      <w:spacing w:after="160" w:line="480" w:lineRule="auto"/>
      <w:ind w:left="936" w:hanging="216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348EA"/>
    <w:rPr>
      <w:rFonts w:ascii="Times New Roman" w:eastAsia="Times New Roman" w:hAnsi="Times New Roman" w:cs="Arial"/>
      <w:bCs/>
      <w:iCs/>
      <w:sz w:val="24"/>
      <w:szCs w:val="26"/>
    </w:rPr>
  </w:style>
  <w:style w:type="character" w:customStyle="1" w:styleId="level2Char">
    <w:name w:val="level 2 Char"/>
    <w:basedOn w:val="ListParagraphChar"/>
    <w:link w:val="level2"/>
    <w:rsid w:val="00E348EA"/>
    <w:rPr>
      <w:rFonts w:ascii="Times New Roman" w:eastAsia="Times New Roman" w:hAnsi="Times New Roman" w:cs="Arial"/>
      <w:bCs/>
      <w:iCs/>
      <w:sz w:val="24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289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AE617E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AE617E"/>
    <w:rPr>
      <w:rFonts w:ascii="Times New Roman" w:eastAsia="Times New Roman" w:hAnsi="Times New Roman" w:cs="Times New Roman"/>
      <w:bCs/>
      <w:iCs/>
      <w:noProof/>
      <w:sz w:val="24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AE617E"/>
    <w:pPr>
      <w:spacing w:line="48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AE617E"/>
    <w:rPr>
      <w:rFonts w:ascii="Times New Roman" w:eastAsia="Times New Roman" w:hAnsi="Times New Roman" w:cs="Times New Roman"/>
      <w:bCs/>
      <w:iCs/>
      <w:noProof/>
      <w:sz w:val="24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A4385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969A7"/>
    <w:pPr>
      <w:spacing w:after="0" w:line="240" w:lineRule="auto"/>
    </w:pPr>
    <w:rPr>
      <w:rFonts w:ascii="Times New Roman" w:eastAsia="Times New Roman" w:hAnsi="Times New Roman" w:cs="Arial"/>
      <w:bCs/>
      <w:iCs/>
      <w:sz w:val="24"/>
      <w:szCs w:val="2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43878"/>
    <w:rPr>
      <w:color w:val="808080"/>
      <w:shd w:val="clear" w:color="auto" w:fill="E6E6E6"/>
    </w:rPr>
  </w:style>
  <w:style w:type="character" w:customStyle="1" w:styleId="element-citation">
    <w:name w:val="element-citation"/>
    <w:basedOn w:val="DefaultParagraphFont"/>
    <w:rsid w:val="002259A9"/>
  </w:style>
  <w:style w:type="character" w:customStyle="1" w:styleId="ref-journal">
    <w:name w:val="ref-journal"/>
    <w:basedOn w:val="DefaultParagraphFont"/>
    <w:rsid w:val="002259A9"/>
  </w:style>
  <w:style w:type="character" w:customStyle="1" w:styleId="ref-vol">
    <w:name w:val="ref-vol"/>
    <w:basedOn w:val="DefaultParagraphFont"/>
    <w:rsid w:val="002259A9"/>
  </w:style>
  <w:style w:type="paragraph" w:customStyle="1" w:styleId="Default">
    <w:name w:val="Default"/>
    <w:rsid w:val="006F532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6F5322"/>
    <w:rPr>
      <w:i/>
      <w:iCs/>
    </w:rPr>
  </w:style>
  <w:style w:type="character" w:customStyle="1" w:styleId="left">
    <w:name w:val="left"/>
    <w:basedOn w:val="DefaultParagraphFont"/>
    <w:rsid w:val="008D630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5740A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5684A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6502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19253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14430">
          <w:marLeft w:val="446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7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96440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7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0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9698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6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63248">
          <w:marLeft w:val="7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9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281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2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8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08065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4031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523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644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279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01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3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1961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51586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758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87342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2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8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85295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8465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064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14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14052">
          <w:marLeft w:val="60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67673">
          <w:marLeft w:val="60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93750">
          <w:marLeft w:val="3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A278EA99-0372-4D0D-90A6-367D6C1D7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BM</dc:creator>
  <cp:keywords/>
  <dc:description/>
  <cp:lastModifiedBy>Mwangi James Murage</cp:lastModifiedBy>
  <cp:revision>2</cp:revision>
  <cp:lastPrinted>2019-08-29T21:12:00Z</cp:lastPrinted>
  <dcterms:created xsi:type="dcterms:W3CDTF">2020-01-22T20:43:00Z</dcterms:created>
  <dcterms:modified xsi:type="dcterms:W3CDTF">2020-01-22T20:43:00Z</dcterms:modified>
</cp:coreProperties>
</file>